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0B576E" w14:textId="77777777" w:rsidR="00520101" w:rsidRPr="00F80EBC" w:rsidRDefault="00520101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</w:p>
    <w:p w14:paraId="0A2197DE" w14:textId="0E784EA1" w:rsidR="00BB1501" w:rsidRPr="00F80EBC" w:rsidRDefault="00BA20C9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  <w:r w:rsidRPr="00F80EBC">
        <w:rPr>
          <w:rFonts w:cstheme="minorHAnsi"/>
          <w:b/>
          <w:sz w:val="20"/>
          <w:szCs w:val="20"/>
          <w:lang w:eastAsia="cs-CZ"/>
        </w:rPr>
        <w:t xml:space="preserve">ZÁPIS č. </w:t>
      </w:r>
      <w:r w:rsidR="007B591D" w:rsidRPr="00F80EBC">
        <w:rPr>
          <w:rFonts w:cstheme="minorHAnsi"/>
          <w:b/>
          <w:sz w:val="20"/>
          <w:szCs w:val="20"/>
          <w:lang w:eastAsia="cs-CZ"/>
        </w:rPr>
        <w:t>3</w:t>
      </w:r>
      <w:r w:rsidRPr="00F80EBC">
        <w:rPr>
          <w:rFonts w:cstheme="minorHAnsi"/>
          <w:b/>
          <w:sz w:val="20"/>
          <w:szCs w:val="20"/>
          <w:lang w:eastAsia="cs-CZ"/>
        </w:rPr>
        <w:t>/20</w:t>
      </w:r>
      <w:r w:rsidR="001863A9" w:rsidRPr="00F80EBC">
        <w:rPr>
          <w:rFonts w:cstheme="minorHAnsi"/>
          <w:b/>
          <w:sz w:val="20"/>
          <w:szCs w:val="20"/>
          <w:lang w:eastAsia="cs-CZ"/>
        </w:rPr>
        <w:t>2</w:t>
      </w:r>
      <w:r w:rsidR="00693610" w:rsidRPr="00F80EBC">
        <w:rPr>
          <w:rFonts w:cstheme="minorHAnsi"/>
          <w:b/>
          <w:sz w:val="20"/>
          <w:szCs w:val="20"/>
          <w:lang w:eastAsia="cs-CZ"/>
        </w:rPr>
        <w:t>1</w:t>
      </w:r>
    </w:p>
    <w:p w14:paraId="45CBD42C" w14:textId="77777777" w:rsidR="00BB1501" w:rsidRPr="00F80EBC" w:rsidRDefault="00BB1501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</w:p>
    <w:p w14:paraId="3797827D" w14:textId="0439A3BB" w:rsidR="00BB1501" w:rsidRPr="00F80EBC" w:rsidRDefault="00BA20C9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  <w:r w:rsidRPr="00F80EBC">
        <w:rPr>
          <w:rFonts w:cstheme="minorHAnsi"/>
          <w:b/>
          <w:sz w:val="20"/>
          <w:szCs w:val="20"/>
          <w:lang w:eastAsia="cs-CZ"/>
        </w:rPr>
        <w:t xml:space="preserve">z jednání KK ČMMJ konané dne </w:t>
      </w:r>
      <w:proofErr w:type="gramStart"/>
      <w:r w:rsidR="007B591D" w:rsidRPr="00F80EBC">
        <w:rPr>
          <w:rFonts w:cstheme="minorHAnsi"/>
          <w:b/>
          <w:sz w:val="20"/>
          <w:szCs w:val="20"/>
          <w:lang w:eastAsia="cs-CZ"/>
        </w:rPr>
        <w:t>2</w:t>
      </w:r>
      <w:r w:rsidR="00693610" w:rsidRPr="00F80EBC">
        <w:rPr>
          <w:rFonts w:cstheme="minorHAnsi"/>
          <w:b/>
          <w:sz w:val="20"/>
          <w:szCs w:val="20"/>
          <w:lang w:eastAsia="cs-CZ"/>
        </w:rPr>
        <w:t>.</w:t>
      </w:r>
      <w:r w:rsidR="007B591D" w:rsidRPr="00F80EBC">
        <w:rPr>
          <w:rFonts w:cstheme="minorHAnsi"/>
          <w:b/>
          <w:sz w:val="20"/>
          <w:szCs w:val="20"/>
          <w:lang w:eastAsia="cs-CZ"/>
        </w:rPr>
        <w:t>9</w:t>
      </w:r>
      <w:r w:rsidR="000A00D7" w:rsidRPr="00F80EBC">
        <w:rPr>
          <w:rFonts w:cstheme="minorHAnsi"/>
          <w:b/>
          <w:sz w:val="20"/>
          <w:szCs w:val="20"/>
          <w:lang w:eastAsia="cs-CZ"/>
        </w:rPr>
        <w:t>.</w:t>
      </w:r>
      <w:r w:rsidR="00170ED2" w:rsidRPr="00F80EBC">
        <w:rPr>
          <w:rFonts w:cstheme="minorHAnsi"/>
          <w:b/>
          <w:sz w:val="20"/>
          <w:szCs w:val="20"/>
          <w:lang w:eastAsia="cs-CZ"/>
        </w:rPr>
        <w:t xml:space="preserve"> </w:t>
      </w:r>
      <w:r w:rsidRPr="00F80EBC">
        <w:rPr>
          <w:rFonts w:cstheme="minorHAnsi"/>
          <w:b/>
          <w:sz w:val="20"/>
          <w:szCs w:val="20"/>
          <w:lang w:eastAsia="cs-CZ"/>
        </w:rPr>
        <w:t>20</w:t>
      </w:r>
      <w:r w:rsidR="001863A9" w:rsidRPr="00F80EBC">
        <w:rPr>
          <w:rFonts w:cstheme="minorHAnsi"/>
          <w:b/>
          <w:sz w:val="20"/>
          <w:szCs w:val="20"/>
          <w:lang w:eastAsia="cs-CZ"/>
        </w:rPr>
        <w:t>2</w:t>
      </w:r>
      <w:r w:rsidR="00693610" w:rsidRPr="00F80EBC">
        <w:rPr>
          <w:rFonts w:cstheme="minorHAnsi"/>
          <w:b/>
          <w:sz w:val="20"/>
          <w:szCs w:val="20"/>
          <w:lang w:eastAsia="cs-CZ"/>
        </w:rPr>
        <w:t>1</w:t>
      </w:r>
      <w:proofErr w:type="gramEnd"/>
      <w:r w:rsidR="00BB1501" w:rsidRPr="00F80EBC">
        <w:rPr>
          <w:rFonts w:cstheme="minorHAnsi"/>
          <w:b/>
          <w:sz w:val="20"/>
          <w:szCs w:val="20"/>
          <w:lang w:eastAsia="cs-CZ"/>
        </w:rPr>
        <w:t xml:space="preserve"> </w:t>
      </w:r>
    </w:p>
    <w:p w14:paraId="4A75BB78" w14:textId="77777777" w:rsidR="00BB1501" w:rsidRPr="00F80EBC" w:rsidRDefault="00BB1501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</w:p>
    <w:p w14:paraId="21A5BE11" w14:textId="172C1430" w:rsidR="00BB1501" w:rsidRPr="00F80EBC" w:rsidRDefault="00BB1501" w:rsidP="00876936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0A439E">
        <w:rPr>
          <w:rFonts w:asciiTheme="minorHAnsi" w:hAnsiTheme="minorHAnsi" w:cstheme="minorHAnsi"/>
          <w:bCs/>
          <w:sz w:val="20"/>
          <w:szCs w:val="20"/>
        </w:rPr>
        <w:t>Začátek jednání:</w:t>
      </w:r>
      <w:r w:rsidR="00E068CD" w:rsidRPr="000A439E">
        <w:rPr>
          <w:rFonts w:asciiTheme="minorHAnsi" w:hAnsiTheme="minorHAnsi" w:cstheme="minorHAnsi"/>
          <w:sz w:val="20"/>
          <w:szCs w:val="20"/>
        </w:rPr>
        <w:tab/>
      </w:r>
      <w:r w:rsidR="000A439E">
        <w:rPr>
          <w:rFonts w:asciiTheme="minorHAnsi" w:hAnsiTheme="minorHAnsi" w:cstheme="minorHAnsi"/>
          <w:sz w:val="20"/>
          <w:szCs w:val="20"/>
        </w:rPr>
        <w:tab/>
      </w:r>
      <w:r w:rsidRPr="00F80EBC">
        <w:rPr>
          <w:rFonts w:asciiTheme="minorHAnsi" w:hAnsiTheme="minorHAnsi" w:cstheme="minorHAnsi"/>
          <w:sz w:val="20"/>
          <w:szCs w:val="20"/>
        </w:rPr>
        <w:t>9.00 hodin</w:t>
      </w:r>
      <w:r w:rsidR="00F80EB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E7952FC" w14:textId="63F92E37" w:rsidR="00BB1501" w:rsidRPr="00F80EBC" w:rsidRDefault="00BB1501" w:rsidP="00876936">
      <w:pPr>
        <w:spacing w:line="276" w:lineRule="auto"/>
        <w:rPr>
          <w:rFonts w:asciiTheme="minorHAnsi" w:hAnsiTheme="minorHAnsi" w:cstheme="minorHAnsi"/>
          <w:color w:val="FF0000"/>
          <w:sz w:val="20"/>
          <w:szCs w:val="20"/>
        </w:rPr>
      </w:pPr>
    </w:p>
    <w:p w14:paraId="24C4B815" w14:textId="1C4AA08C" w:rsidR="007D6604" w:rsidRPr="00F80EBC" w:rsidRDefault="00BB1501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Přítomni:</w:t>
      </w:r>
      <w:r w:rsidR="00876936">
        <w:rPr>
          <w:rFonts w:asciiTheme="minorHAnsi" w:hAnsiTheme="minorHAnsi" w:cstheme="minorHAnsi"/>
          <w:sz w:val="20"/>
          <w:szCs w:val="20"/>
        </w:rPr>
        <w:t xml:space="preserve"> </w:t>
      </w:r>
      <w:r w:rsidR="00876936">
        <w:rPr>
          <w:rFonts w:asciiTheme="minorHAnsi" w:hAnsiTheme="minorHAnsi" w:cstheme="minorHAnsi"/>
          <w:sz w:val="20"/>
          <w:szCs w:val="20"/>
        </w:rPr>
        <w:tab/>
      </w:r>
      <w:r w:rsidRPr="00F80EBC">
        <w:rPr>
          <w:rFonts w:asciiTheme="minorHAnsi" w:hAnsiTheme="minorHAnsi" w:cstheme="minorHAnsi"/>
          <w:sz w:val="20"/>
          <w:szCs w:val="20"/>
        </w:rPr>
        <w:t xml:space="preserve">Josef Novák, František Švec, Josef Tinka, Ing. Jiří Formánek, </w:t>
      </w:r>
      <w:r w:rsidR="001863A9" w:rsidRPr="00F80EBC">
        <w:rPr>
          <w:rFonts w:asciiTheme="minorHAnsi" w:hAnsiTheme="minorHAnsi" w:cstheme="minorHAnsi"/>
          <w:sz w:val="20"/>
          <w:szCs w:val="20"/>
        </w:rPr>
        <w:t>Jan Kesner</w:t>
      </w:r>
      <w:r w:rsidRPr="00F80EBC">
        <w:rPr>
          <w:rFonts w:asciiTheme="minorHAnsi" w:hAnsiTheme="minorHAnsi" w:cstheme="minorHAnsi"/>
          <w:sz w:val="20"/>
          <w:szCs w:val="20"/>
        </w:rPr>
        <w:t xml:space="preserve">, Jaroslav Dostál, </w:t>
      </w:r>
      <w:r w:rsidR="000F139A" w:rsidRPr="00F80EBC">
        <w:rPr>
          <w:rFonts w:asciiTheme="minorHAnsi" w:hAnsiTheme="minorHAnsi" w:cstheme="minorHAnsi"/>
          <w:sz w:val="20"/>
          <w:szCs w:val="20"/>
        </w:rPr>
        <w:t>Bc. Vladimíra Tichá</w:t>
      </w:r>
      <w:r w:rsidR="006F3D1D" w:rsidRPr="00F80EBC">
        <w:rPr>
          <w:rFonts w:asciiTheme="minorHAnsi" w:hAnsiTheme="minorHAnsi" w:cstheme="minorHAnsi"/>
          <w:sz w:val="20"/>
          <w:szCs w:val="20"/>
        </w:rPr>
        <w:t>, Ing. Jan Horyna,</w:t>
      </w:r>
      <w:r w:rsidR="007B591D" w:rsidRPr="00F80EBC">
        <w:rPr>
          <w:rFonts w:asciiTheme="minorHAnsi" w:hAnsiTheme="minorHAnsi" w:cstheme="minorHAnsi"/>
          <w:sz w:val="20"/>
          <w:szCs w:val="20"/>
        </w:rPr>
        <w:t xml:space="preserve"> Jan Nastoupil, Břetislav Uchytil, Ing. Jana Adámková</w:t>
      </w:r>
    </w:p>
    <w:p w14:paraId="3F719252" w14:textId="545250F6" w:rsidR="00BB1501" w:rsidRPr="00F80EBC" w:rsidRDefault="00443B93" w:rsidP="00876936">
      <w:pPr>
        <w:spacing w:line="276" w:lineRule="auto"/>
        <w:ind w:left="2124"/>
        <w:jc w:val="both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Kateřina Zborníková</w:t>
      </w:r>
      <w:r w:rsidR="007B591D" w:rsidRPr="00F80EBC">
        <w:rPr>
          <w:rFonts w:asciiTheme="minorHAnsi" w:hAnsiTheme="minorHAnsi" w:cstheme="minorHAnsi"/>
          <w:sz w:val="20"/>
          <w:szCs w:val="20"/>
        </w:rPr>
        <w:t xml:space="preserve"> </w:t>
      </w:r>
      <w:r w:rsidR="000A439E">
        <w:rPr>
          <w:rFonts w:asciiTheme="minorHAnsi" w:hAnsiTheme="minorHAnsi" w:cstheme="minorHAnsi"/>
          <w:sz w:val="20"/>
          <w:szCs w:val="20"/>
        </w:rPr>
        <w:t>-</w:t>
      </w:r>
      <w:r w:rsidR="007B591D" w:rsidRPr="00F80EBC">
        <w:rPr>
          <w:rFonts w:asciiTheme="minorHAnsi" w:hAnsiTheme="minorHAnsi" w:cstheme="minorHAnsi"/>
          <w:sz w:val="20"/>
          <w:szCs w:val="20"/>
        </w:rPr>
        <w:t xml:space="preserve"> přítomna </w:t>
      </w:r>
      <w:r w:rsidR="007D6604" w:rsidRPr="00F80EBC">
        <w:rPr>
          <w:rFonts w:asciiTheme="minorHAnsi" w:hAnsiTheme="minorHAnsi" w:cstheme="minorHAnsi"/>
          <w:sz w:val="20"/>
          <w:szCs w:val="20"/>
        </w:rPr>
        <w:t xml:space="preserve">pouze </w:t>
      </w:r>
      <w:r w:rsidR="007B591D" w:rsidRPr="00F80EBC">
        <w:rPr>
          <w:rFonts w:asciiTheme="minorHAnsi" w:hAnsiTheme="minorHAnsi" w:cstheme="minorHAnsi"/>
          <w:sz w:val="20"/>
          <w:szCs w:val="20"/>
        </w:rPr>
        <w:t>online z důvodu nemoci</w:t>
      </w:r>
    </w:p>
    <w:p w14:paraId="03072889" w14:textId="77777777" w:rsidR="00BB1501" w:rsidRPr="00F80EBC" w:rsidRDefault="00BB1501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44AAD3F4" w14:textId="0342CCBF" w:rsidR="00BB1501" w:rsidRPr="00F80EBC" w:rsidRDefault="00BB1501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 xml:space="preserve">Hosté: </w:t>
      </w:r>
      <w:r w:rsidR="00FD7A47" w:rsidRPr="00F80EBC">
        <w:rPr>
          <w:rFonts w:asciiTheme="minorHAnsi" w:hAnsiTheme="minorHAnsi" w:cstheme="minorHAnsi"/>
          <w:sz w:val="20"/>
          <w:szCs w:val="20"/>
        </w:rPr>
        <w:tab/>
      </w:r>
      <w:r w:rsidR="001863A9" w:rsidRPr="00F80EBC">
        <w:rPr>
          <w:rFonts w:asciiTheme="minorHAnsi" w:hAnsiTheme="minorHAnsi" w:cstheme="minorHAnsi"/>
          <w:sz w:val="20"/>
          <w:szCs w:val="20"/>
        </w:rPr>
        <w:t xml:space="preserve">Mgr. Marcela </w:t>
      </w:r>
      <w:r w:rsidR="00A466EA" w:rsidRPr="00F80EBC">
        <w:rPr>
          <w:rFonts w:asciiTheme="minorHAnsi" w:hAnsiTheme="minorHAnsi" w:cstheme="minorHAnsi"/>
          <w:sz w:val="20"/>
          <w:szCs w:val="20"/>
        </w:rPr>
        <w:t xml:space="preserve">Medková </w:t>
      </w:r>
      <w:r w:rsidR="00E068CD" w:rsidRPr="00F80EBC">
        <w:rPr>
          <w:rFonts w:asciiTheme="minorHAnsi" w:hAnsiTheme="minorHAnsi" w:cstheme="minorHAnsi"/>
          <w:sz w:val="20"/>
          <w:szCs w:val="20"/>
        </w:rPr>
        <w:t>-</w:t>
      </w:r>
      <w:r w:rsidR="00A466EA" w:rsidRPr="00F80EBC">
        <w:rPr>
          <w:rFonts w:asciiTheme="minorHAnsi" w:hAnsiTheme="minorHAnsi" w:cstheme="minorHAnsi"/>
          <w:sz w:val="20"/>
          <w:szCs w:val="20"/>
        </w:rPr>
        <w:t xml:space="preserve"> DR</w:t>
      </w:r>
      <w:r w:rsidR="00D257A7" w:rsidRPr="00F80EBC">
        <w:rPr>
          <w:rFonts w:asciiTheme="minorHAnsi" w:hAnsiTheme="minorHAnsi" w:cstheme="minorHAnsi"/>
          <w:sz w:val="20"/>
          <w:szCs w:val="20"/>
        </w:rPr>
        <w:t xml:space="preserve"> ČMMJ</w:t>
      </w:r>
      <w:r w:rsidR="00693610" w:rsidRPr="00F80EB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2BC95CE" w14:textId="77777777" w:rsidR="00E068CD" w:rsidRPr="00F80EBC" w:rsidRDefault="00E068CD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7FA460DA" w14:textId="11A95C41" w:rsidR="007F55F5" w:rsidRPr="00F80EBC" w:rsidRDefault="007F55F5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Omluven</w:t>
      </w:r>
      <w:r w:rsidR="007D6604" w:rsidRPr="00F80EBC">
        <w:rPr>
          <w:rFonts w:asciiTheme="minorHAnsi" w:hAnsiTheme="minorHAnsi" w:cstheme="minorHAnsi"/>
          <w:sz w:val="20"/>
          <w:szCs w:val="20"/>
        </w:rPr>
        <w:t>i</w:t>
      </w:r>
      <w:r w:rsidRPr="00F80EBC">
        <w:rPr>
          <w:rFonts w:asciiTheme="minorHAnsi" w:hAnsiTheme="minorHAnsi" w:cstheme="minorHAnsi"/>
          <w:sz w:val="20"/>
          <w:szCs w:val="20"/>
        </w:rPr>
        <w:t>:</w:t>
      </w:r>
      <w:r w:rsidRPr="00F80EBC">
        <w:rPr>
          <w:rFonts w:asciiTheme="minorHAnsi" w:hAnsiTheme="minorHAnsi" w:cstheme="minorHAnsi"/>
          <w:sz w:val="20"/>
          <w:szCs w:val="20"/>
        </w:rPr>
        <w:tab/>
        <w:t xml:space="preserve">Ing. Bohumír </w:t>
      </w:r>
      <w:proofErr w:type="spellStart"/>
      <w:r w:rsidRPr="00F80EBC">
        <w:rPr>
          <w:rFonts w:asciiTheme="minorHAnsi" w:hAnsiTheme="minorHAnsi" w:cstheme="minorHAnsi"/>
          <w:sz w:val="20"/>
          <w:szCs w:val="20"/>
        </w:rPr>
        <w:t>Freiberg</w:t>
      </w:r>
      <w:proofErr w:type="spellEnd"/>
      <w:r w:rsidRPr="00F80EBC">
        <w:rPr>
          <w:rFonts w:asciiTheme="minorHAnsi" w:hAnsiTheme="minorHAnsi" w:cstheme="minorHAnsi"/>
          <w:sz w:val="20"/>
          <w:szCs w:val="20"/>
        </w:rPr>
        <w:t xml:space="preserve"> </w:t>
      </w:r>
      <w:r w:rsidR="00E068CD" w:rsidRPr="00F80EBC">
        <w:rPr>
          <w:rFonts w:asciiTheme="minorHAnsi" w:hAnsiTheme="minorHAnsi" w:cstheme="minorHAnsi"/>
          <w:sz w:val="20"/>
          <w:szCs w:val="20"/>
        </w:rPr>
        <w:t>-</w:t>
      </w:r>
      <w:r w:rsidRPr="00F80EBC">
        <w:rPr>
          <w:rFonts w:asciiTheme="minorHAnsi" w:hAnsiTheme="minorHAnsi" w:cstheme="minorHAnsi"/>
          <w:sz w:val="20"/>
          <w:szCs w:val="20"/>
        </w:rPr>
        <w:t xml:space="preserve"> DR ČMMJ,</w:t>
      </w:r>
      <w:r w:rsidR="007B591D" w:rsidRPr="00F80EBC">
        <w:rPr>
          <w:rFonts w:asciiTheme="minorHAnsi" w:hAnsiTheme="minorHAnsi" w:cstheme="minorHAnsi"/>
          <w:sz w:val="20"/>
          <w:szCs w:val="20"/>
        </w:rPr>
        <w:t xml:space="preserve"> Dalibor Smékal </w:t>
      </w:r>
      <w:r w:rsidR="000A439E">
        <w:rPr>
          <w:rFonts w:asciiTheme="minorHAnsi" w:hAnsiTheme="minorHAnsi" w:cstheme="minorHAnsi"/>
          <w:sz w:val="20"/>
          <w:szCs w:val="20"/>
        </w:rPr>
        <w:t>-</w:t>
      </w:r>
      <w:r w:rsidR="007B591D" w:rsidRPr="00F80EBC">
        <w:rPr>
          <w:rFonts w:asciiTheme="minorHAnsi" w:hAnsiTheme="minorHAnsi" w:cstheme="minorHAnsi"/>
          <w:sz w:val="20"/>
          <w:szCs w:val="20"/>
        </w:rPr>
        <w:t xml:space="preserve"> předseda ČMKJ</w:t>
      </w:r>
    </w:p>
    <w:p w14:paraId="103F70B8" w14:textId="77777777" w:rsidR="000A00D7" w:rsidRPr="00F80EBC" w:rsidRDefault="000A00D7" w:rsidP="00876936">
      <w:pPr>
        <w:spacing w:line="276" w:lineRule="auto"/>
        <w:jc w:val="both"/>
        <w:outlineLvl w:val="0"/>
        <w:rPr>
          <w:rFonts w:asciiTheme="minorHAnsi" w:eastAsia="Times New Roman" w:hAnsiTheme="minorHAnsi" w:cstheme="minorHAnsi"/>
          <w:color w:val="FF0000"/>
          <w:sz w:val="20"/>
          <w:szCs w:val="20"/>
        </w:rPr>
      </w:pPr>
    </w:p>
    <w:p w14:paraId="58932DE0" w14:textId="77777777" w:rsidR="00C10E84" w:rsidRDefault="00C10E84" w:rsidP="00876936">
      <w:pPr>
        <w:spacing w:line="276" w:lineRule="auto"/>
        <w:rPr>
          <w:rFonts w:asciiTheme="minorHAnsi" w:eastAsia="Times New Roman" w:hAnsiTheme="minorHAnsi" w:cstheme="minorHAnsi"/>
          <w:b/>
          <w:bCs/>
          <w:sz w:val="20"/>
          <w:szCs w:val="20"/>
        </w:rPr>
      </w:pPr>
    </w:p>
    <w:p w14:paraId="3ED1C0CA" w14:textId="122CB7C8" w:rsidR="00414056" w:rsidRPr="00F80EBC" w:rsidRDefault="00414056" w:rsidP="00876936">
      <w:pPr>
        <w:spacing w:line="276" w:lineRule="auto"/>
        <w:rPr>
          <w:rFonts w:asciiTheme="minorHAnsi" w:eastAsia="Times New Roman" w:hAnsiTheme="minorHAnsi" w:cstheme="minorHAnsi"/>
          <w:b/>
          <w:bCs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b/>
          <w:bCs/>
          <w:sz w:val="20"/>
          <w:szCs w:val="20"/>
        </w:rPr>
        <w:t>Program jednání:</w:t>
      </w:r>
    </w:p>
    <w:p w14:paraId="537A5B15" w14:textId="6AA53854" w:rsidR="00037798" w:rsidRPr="00F80EBC" w:rsidRDefault="00037798" w:rsidP="00876936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p w14:paraId="5BE557C0" w14:textId="799282E0" w:rsidR="007B591D" w:rsidRPr="00F80EBC" w:rsidRDefault="007B591D" w:rsidP="00876936">
      <w:pPr>
        <w:pStyle w:val="Odstavecseseznamem"/>
        <w:numPr>
          <w:ilvl w:val="0"/>
          <w:numId w:val="37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Kontrola zápisu</w:t>
      </w:r>
    </w:p>
    <w:p w14:paraId="0864436F" w14:textId="7C7643D2" w:rsidR="007B591D" w:rsidRPr="00F80EBC" w:rsidRDefault="007B591D" w:rsidP="00876936">
      <w:pPr>
        <w:pStyle w:val="Odstavecseseznamem"/>
        <w:numPr>
          <w:ilvl w:val="0"/>
          <w:numId w:val="37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 xml:space="preserve">Zhodnocení NS na </w:t>
      </w:r>
      <w:proofErr w:type="gramStart"/>
      <w:r w:rsidRPr="00F80EBC">
        <w:rPr>
          <w:rFonts w:asciiTheme="minorHAnsi" w:hAnsiTheme="minorHAnsi" w:cstheme="minorHAnsi"/>
          <w:sz w:val="20"/>
          <w:szCs w:val="20"/>
        </w:rPr>
        <w:t>MRK</w:t>
      </w:r>
      <w:proofErr w:type="gramEnd"/>
      <w:r w:rsidRPr="00F80EBC">
        <w:rPr>
          <w:rFonts w:asciiTheme="minorHAnsi" w:hAnsiTheme="minorHAnsi" w:cstheme="minorHAnsi"/>
          <w:sz w:val="20"/>
          <w:szCs w:val="20"/>
        </w:rPr>
        <w:t xml:space="preserve"> OMS Písek</w:t>
      </w:r>
    </w:p>
    <w:p w14:paraId="097BB545" w14:textId="276CEAA5" w:rsidR="007B591D" w:rsidRPr="00F80EBC" w:rsidRDefault="007B591D" w:rsidP="00876936">
      <w:pPr>
        <w:pStyle w:val="Odstavecseseznamem"/>
        <w:numPr>
          <w:ilvl w:val="0"/>
          <w:numId w:val="37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Zhodnocení MRK OMS Chomutov</w:t>
      </w:r>
    </w:p>
    <w:p w14:paraId="69E5D787" w14:textId="7B8A921F" w:rsidR="007B591D" w:rsidRPr="00F80EBC" w:rsidRDefault="007B591D" w:rsidP="00876936">
      <w:pPr>
        <w:pStyle w:val="Odstavecseseznamem"/>
        <w:numPr>
          <w:ilvl w:val="0"/>
          <w:numId w:val="37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MKP OMS Česká Lípa - výběr zahraničních psů</w:t>
      </w:r>
    </w:p>
    <w:p w14:paraId="318A507A" w14:textId="0AE4810E" w:rsidR="007B591D" w:rsidRPr="00F80EBC" w:rsidRDefault="007B591D" w:rsidP="00876936">
      <w:pPr>
        <w:pStyle w:val="Odstavecseseznamem"/>
        <w:numPr>
          <w:ilvl w:val="0"/>
          <w:numId w:val="37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 xml:space="preserve">Přezkoušení čekatelů na funkci rozhodčího </w:t>
      </w:r>
      <w:r w:rsidR="000A439E">
        <w:rPr>
          <w:rFonts w:asciiTheme="minorHAnsi" w:hAnsiTheme="minorHAnsi" w:cstheme="minorHAnsi"/>
          <w:sz w:val="20"/>
          <w:szCs w:val="20"/>
        </w:rPr>
        <w:t>-</w:t>
      </w:r>
      <w:r w:rsidRPr="00F80EBC">
        <w:rPr>
          <w:rFonts w:asciiTheme="minorHAnsi" w:hAnsiTheme="minorHAnsi" w:cstheme="minorHAnsi"/>
          <w:sz w:val="20"/>
          <w:szCs w:val="20"/>
        </w:rPr>
        <w:t xml:space="preserve"> náhradní termín </w:t>
      </w:r>
      <w:proofErr w:type="gramStart"/>
      <w:r w:rsidRPr="00F80EBC">
        <w:rPr>
          <w:rFonts w:asciiTheme="minorHAnsi" w:hAnsiTheme="minorHAnsi" w:cstheme="minorHAnsi"/>
          <w:sz w:val="20"/>
          <w:szCs w:val="20"/>
        </w:rPr>
        <w:t>3.9.2021</w:t>
      </w:r>
      <w:proofErr w:type="gramEnd"/>
    </w:p>
    <w:p w14:paraId="223E2A85" w14:textId="33D16140" w:rsidR="007B591D" w:rsidRPr="00F80EBC" w:rsidRDefault="007B591D" w:rsidP="00876936">
      <w:pPr>
        <w:pStyle w:val="Odstavecseseznamem"/>
        <w:numPr>
          <w:ilvl w:val="0"/>
          <w:numId w:val="37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Projednání zaslaných dotazů a stížností  </w:t>
      </w:r>
    </w:p>
    <w:p w14:paraId="48507FB3" w14:textId="2E24333E" w:rsidR="00876936" w:rsidRPr="00876936" w:rsidRDefault="007B591D" w:rsidP="00876936">
      <w:pPr>
        <w:pStyle w:val="Odstavecseseznamem"/>
        <w:numPr>
          <w:ilvl w:val="0"/>
          <w:numId w:val="37"/>
        </w:numPr>
        <w:spacing w:before="240" w:after="240" w:line="276" w:lineRule="auto"/>
        <w:rPr>
          <w:rFonts w:asciiTheme="minorHAnsi" w:hAnsiTheme="minorHAnsi" w:cstheme="minorHAnsi"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>Různé</w:t>
      </w:r>
    </w:p>
    <w:p w14:paraId="07BFCBC6" w14:textId="77777777" w:rsidR="00876936" w:rsidRDefault="00876936" w:rsidP="00876936">
      <w:pPr>
        <w:pStyle w:val="Odstavecseseznamem"/>
        <w:spacing w:after="240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b/>
          <w:bCs/>
          <w:sz w:val="20"/>
          <w:szCs w:val="20"/>
        </w:rPr>
      </w:pPr>
    </w:p>
    <w:p w14:paraId="266519B9" w14:textId="42B7297F" w:rsidR="00037798" w:rsidRPr="00F80EBC" w:rsidRDefault="00BB1501" w:rsidP="00876936">
      <w:pPr>
        <w:pStyle w:val="Odstavecseseznamem"/>
        <w:spacing w:after="240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b/>
          <w:bCs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b/>
          <w:bCs/>
          <w:sz w:val="20"/>
          <w:szCs w:val="20"/>
        </w:rPr>
        <w:t>Průběh jednání</w:t>
      </w:r>
      <w:r w:rsidR="00F80EBC">
        <w:rPr>
          <w:rFonts w:asciiTheme="minorHAnsi" w:eastAsia="Times New Roman" w:hAnsiTheme="minorHAnsi" w:cstheme="minorHAnsi"/>
          <w:b/>
          <w:bCs/>
          <w:sz w:val="20"/>
          <w:szCs w:val="20"/>
        </w:rPr>
        <w:t>:</w:t>
      </w:r>
    </w:p>
    <w:p w14:paraId="60B244E5" w14:textId="140200C3" w:rsidR="001863A9" w:rsidRPr="00F80EBC" w:rsidRDefault="00BB1501" w:rsidP="00876936">
      <w:pPr>
        <w:spacing w:before="100" w:beforeAutospacing="1" w:after="100" w:after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>Jednání KK zahájil J. Novák, předseda kynologické komise</w:t>
      </w:r>
      <w:r w:rsidR="00466AE6" w:rsidRPr="00F80EBC">
        <w:rPr>
          <w:rFonts w:asciiTheme="minorHAnsi" w:eastAsia="Times New Roman" w:hAnsiTheme="minorHAnsi" w:cstheme="minorHAnsi"/>
          <w:sz w:val="20"/>
          <w:szCs w:val="20"/>
        </w:rPr>
        <w:t>,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přivítal přítomné</w:t>
      </w:r>
      <w:r w:rsidR="007B591D" w:rsidRPr="00F80EBC">
        <w:rPr>
          <w:rFonts w:asciiTheme="minorHAnsi" w:eastAsia="Times New Roman" w:hAnsiTheme="minorHAnsi" w:cstheme="minorHAnsi"/>
          <w:sz w:val="20"/>
          <w:szCs w:val="20"/>
        </w:rPr>
        <w:t xml:space="preserve"> včetně nových členů ustanovené kynologické komise</w:t>
      </w:r>
      <w:r w:rsidR="007D6604" w:rsidRPr="00F80EBC">
        <w:rPr>
          <w:rFonts w:asciiTheme="minorHAnsi" w:eastAsia="Times New Roman" w:hAnsiTheme="minorHAnsi" w:cstheme="minorHAnsi"/>
          <w:sz w:val="20"/>
          <w:szCs w:val="20"/>
        </w:rPr>
        <w:t xml:space="preserve"> pro období 2021</w:t>
      </w:r>
      <w:r w:rsidR="000A439E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7D6604" w:rsidRPr="00F80EBC">
        <w:rPr>
          <w:rFonts w:asciiTheme="minorHAnsi" w:eastAsia="Times New Roman" w:hAnsiTheme="minorHAnsi" w:cstheme="minorHAnsi"/>
          <w:sz w:val="20"/>
          <w:szCs w:val="20"/>
        </w:rPr>
        <w:t>-</w:t>
      </w:r>
      <w:r w:rsidR="000A439E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7D6604" w:rsidRPr="00F80EBC">
        <w:rPr>
          <w:rFonts w:asciiTheme="minorHAnsi" w:eastAsia="Times New Roman" w:hAnsiTheme="minorHAnsi" w:cstheme="minorHAnsi"/>
          <w:sz w:val="20"/>
          <w:szCs w:val="20"/>
        </w:rPr>
        <w:t>2025</w:t>
      </w:r>
      <w:r w:rsidR="007B591D" w:rsidRPr="00F80EBC">
        <w:rPr>
          <w:rFonts w:asciiTheme="minorHAnsi" w:eastAsia="Times New Roman" w:hAnsiTheme="minorHAnsi" w:cstheme="minorHAnsi"/>
          <w:sz w:val="20"/>
          <w:szCs w:val="20"/>
        </w:rPr>
        <w:t>.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7B591D" w:rsidRPr="00F80EBC">
        <w:rPr>
          <w:rFonts w:asciiTheme="minorHAnsi" w:eastAsia="Times New Roman" w:hAnsiTheme="minorHAnsi" w:cstheme="minorHAnsi"/>
          <w:sz w:val="20"/>
          <w:szCs w:val="20"/>
        </w:rPr>
        <w:t>P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řednesl program jednání, který byl zaslán s pozvánkou. </w:t>
      </w:r>
      <w:r w:rsidR="001863A9" w:rsidRPr="00F80EBC">
        <w:rPr>
          <w:rFonts w:asciiTheme="minorHAnsi" w:eastAsia="Times New Roman" w:hAnsiTheme="minorHAnsi" w:cstheme="minorHAnsi"/>
          <w:sz w:val="20"/>
          <w:szCs w:val="20"/>
        </w:rPr>
        <w:t>Program jednání KK byl schválen bez připomínek.</w:t>
      </w:r>
    </w:p>
    <w:p w14:paraId="7F0DA315" w14:textId="10A957DE" w:rsidR="00037798" w:rsidRPr="00876936" w:rsidRDefault="00037798" w:rsidP="00876936">
      <w:pPr>
        <w:pStyle w:val="Odstavecseseznamem"/>
        <w:numPr>
          <w:ilvl w:val="0"/>
          <w:numId w:val="38"/>
        </w:numPr>
        <w:spacing w:before="100" w:beforeAutospacing="1" w:after="100" w:after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>Předseda KK J. Novák zadal úkol</w:t>
      </w:r>
      <w:r w:rsidR="000A439E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>člen</w:t>
      </w:r>
      <w:r w:rsidR="000A439E">
        <w:rPr>
          <w:rFonts w:asciiTheme="minorHAnsi" w:eastAsia="Times New Roman" w:hAnsiTheme="minorHAnsi" w:cstheme="minorHAnsi"/>
          <w:sz w:val="20"/>
          <w:szCs w:val="20"/>
        </w:rPr>
        <w:t>ům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KK </w:t>
      </w:r>
      <w:r w:rsidR="000A439E">
        <w:rPr>
          <w:rFonts w:asciiTheme="minorHAnsi" w:eastAsia="Times New Roman" w:hAnsiTheme="minorHAnsi" w:cstheme="minorHAnsi"/>
          <w:sz w:val="20"/>
          <w:szCs w:val="20"/>
        </w:rPr>
        <w:t xml:space="preserve">- 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>zajištění míst pro pořádání vrcholných soutěží na nadcházející roky. Prozatím jsou akce navrženy takto:</w:t>
      </w:r>
    </w:p>
    <w:tbl>
      <w:tblPr>
        <w:tblW w:w="6000" w:type="dxa"/>
        <w:tblInd w:w="1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460"/>
        <w:gridCol w:w="1617"/>
        <w:gridCol w:w="1963"/>
      </w:tblGrid>
      <w:tr w:rsidR="00037798" w:rsidRPr="00F80EBC" w14:paraId="4E7AE07F" w14:textId="77777777" w:rsidTr="00550831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F905" w14:textId="77777777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rok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624AF" w14:textId="77777777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NS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A2EAE" w14:textId="77777777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RK</w:t>
            </w:r>
          </w:p>
        </w:tc>
        <w:tc>
          <w:tcPr>
            <w:tcW w:w="1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DB2A2" w14:textId="77777777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KP</w:t>
            </w:r>
          </w:p>
        </w:tc>
      </w:tr>
      <w:tr w:rsidR="00037798" w:rsidRPr="00F80EBC" w14:paraId="40B15361" w14:textId="77777777" w:rsidTr="0055083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3347D" w14:textId="014E6863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20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17CC6" w14:textId="72683DBA" w:rsidR="00037798" w:rsidRPr="00F80EBC" w:rsidRDefault="00465C41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Litoměřic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C77D8" w14:textId="2C62E837" w:rsidR="00037798" w:rsidRPr="00F80EBC" w:rsidRDefault="00465C41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Nymburk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E70FB" w14:textId="378B1D82" w:rsidR="00037798" w:rsidRPr="00F80EBC" w:rsidRDefault="00AE00B3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Tábor</w:t>
            </w:r>
          </w:p>
        </w:tc>
      </w:tr>
      <w:tr w:rsidR="00037798" w:rsidRPr="00F80EBC" w14:paraId="35C1E153" w14:textId="77777777" w:rsidTr="0055083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D8965D" w14:textId="0D7B5A54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20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D5DBB" w14:textId="5FEEA6B8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190CD" w14:textId="26D78A02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CAEFD" w14:textId="052923ED" w:rsidR="00037798" w:rsidRPr="00F80EBC" w:rsidRDefault="0056664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Olomouc</w:t>
            </w:r>
          </w:p>
        </w:tc>
      </w:tr>
      <w:tr w:rsidR="00037798" w:rsidRPr="00F80EBC" w14:paraId="2A35F51F" w14:textId="77777777" w:rsidTr="0055083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E0214" w14:textId="0283E570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80EBC">
              <w:rPr>
                <w:rFonts w:asciiTheme="minorHAnsi" w:eastAsia="Times New Roman" w:hAnsiTheme="minorHAnsi" w:cstheme="minorHAnsi"/>
                <w:sz w:val="20"/>
                <w:szCs w:val="20"/>
              </w:rPr>
              <w:t>20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2B173" w14:textId="77777777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E701B" w14:textId="77777777" w:rsidR="00037798" w:rsidRPr="00F80EBC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F81DD" w14:textId="7A0EC093" w:rsidR="00037798" w:rsidRPr="00F80EBC" w:rsidRDefault="00FD36DA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5507D8">
              <w:rPr>
                <w:rFonts w:asciiTheme="minorHAnsi" w:eastAsia="Times New Roman" w:hAnsiTheme="minorHAnsi" w:cstheme="minorHAnsi"/>
                <w:sz w:val="20"/>
                <w:szCs w:val="20"/>
              </w:rPr>
              <w:t>Jičín</w:t>
            </w:r>
          </w:p>
        </w:tc>
      </w:tr>
    </w:tbl>
    <w:p w14:paraId="16B9E4EE" w14:textId="1DFE6971" w:rsidR="00214DEE" w:rsidRPr="00F80EBC" w:rsidRDefault="00214DEE" w:rsidP="00876936">
      <w:pPr>
        <w:pStyle w:val="Odstavecseseznamem"/>
        <w:numPr>
          <w:ilvl w:val="0"/>
          <w:numId w:val="38"/>
        </w:numPr>
        <w:spacing w:before="100" w:before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>Dále přítomné požádal, aby se zamysleli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 xml:space="preserve">, zda 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pořádat v nadcházejícím volebním období opět školení pro rozhodčí pro posuzování výkonu loveckých psů. Pokud ano, tak zvážit 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>jeho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rozsah, případná témata a náplně školení rozhodčích 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>-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bude diskutováno na dalším jednání KK.</w:t>
      </w:r>
    </w:p>
    <w:p w14:paraId="2926CC59" w14:textId="3574B80E" w:rsidR="00D210D1" w:rsidRPr="00876936" w:rsidRDefault="00214DEE" w:rsidP="00876936">
      <w:pPr>
        <w:spacing w:line="276" w:lineRule="auto"/>
        <w:ind w:left="360" w:firstLine="348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Zodpovídá: všichni členové KK do </w:t>
      </w:r>
      <w:proofErr w:type="gramStart"/>
      <w:r w:rsidRPr="00F80EBC">
        <w:rPr>
          <w:rFonts w:asciiTheme="minorHAnsi" w:eastAsia="Times New Roman" w:hAnsiTheme="minorHAnsi" w:cstheme="minorHAnsi"/>
          <w:sz w:val="20"/>
          <w:szCs w:val="20"/>
        </w:rPr>
        <w:t>12.9.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>2021</w:t>
      </w:r>
      <w:proofErr w:type="gramEnd"/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>-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vyjádření písemně předsedovi J. Novákovi </w:t>
      </w:r>
    </w:p>
    <w:p w14:paraId="0D67C3CC" w14:textId="77777777" w:rsidR="004734A7" w:rsidRPr="00F80EBC" w:rsidRDefault="00693610" w:rsidP="00876936">
      <w:pPr>
        <w:pStyle w:val="Odstavecseseznamem"/>
        <w:numPr>
          <w:ilvl w:val="0"/>
          <w:numId w:val="1"/>
        </w:numPr>
        <w:spacing w:before="240" w:after="24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80EBC">
        <w:rPr>
          <w:rFonts w:asciiTheme="minorHAnsi" w:hAnsiTheme="minorHAnsi" w:cstheme="minorHAnsi"/>
          <w:b/>
          <w:bCs/>
          <w:sz w:val="20"/>
          <w:szCs w:val="20"/>
        </w:rPr>
        <w:t>Kontrola zápisu</w:t>
      </w:r>
    </w:p>
    <w:p w14:paraId="210DE3D9" w14:textId="54BF6B4E" w:rsidR="007D6604" w:rsidRPr="00876936" w:rsidRDefault="004734A7" w:rsidP="00876936">
      <w:pPr>
        <w:spacing w:before="240" w:after="24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80EBC">
        <w:rPr>
          <w:rFonts w:asciiTheme="minorHAnsi" w:hAnsiTheme="minorHAnsi" w:cstheme="minorHAnsi"/>
          <w:sz w:val="20"/>
          <w:szCs w:val="20"/>
        </w:rPr>
        <w:t xml:space="preserve">Kontrola zápisu provedena - </w:t>
      </w:r>
      <w:r w:rsidR="00214DEE" w:rsidRPr="00F80EBC">
        <w:rPr>
          <w:rFonts w:asciiTheme="minorHAnsi" w:hAnsiTheme="minorHAnsi" w:cstheme="minorHAnsi"/>
          <w:sz w:val="20"/>
          <w:szCs w:val="20"/>
        </w:rPr>
        <w:t>bez připomínek</w:t>
      </w:r>
      <w:r w:rsidRPr="00F80EBC">
        <w:rPr>
          <w:rFonts w:asciiTheme="minorHAnsi" w:hAnsiTheme="minorHAnsi" w:cstheme="minorHAnsi"/>
          <w:sz w:val="20"/>
          <w:szCs w:val="20"/>
        </w:rPr>
        <w:t xml:space="preserve">. </w:t>
      </w:r>
      <w:r w:rsidR="00214DEE" w:rsidRPr="00F80EBC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5482F894" w14:textId="41D4BB9C" w:rsidR="004734A7" w:rsidRPr="00876936" w:rsidRDefault="004734A7" w:rsidP="00876936">
      <w:pPr>
        <w:pStyle w:val="Odstavecseseznamem"/>
        <w:numPr>
          <w:ilvl w:val="0"/>
          <w:numId w:val="1"/>
        </w:numPr>
        <w:spacing w:before="240" w:after="24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F80EBC">
        <w:rPr>
          <w:rFonts w:asciiTheme="minorHAnsi" w:hAnsiTheme="minorHAnsi" w:cstheme="minorHAnsi"/>
          <w:b/>
          <w:bCs/>
          <w:sz w:val="20"/>
          <w:szCs w:val="20"/>
        </w:rPr>
        <w:lastRenderedPageBreak/>
        <w:t xml:space="preserve">Zhodnocení NS na </w:t>
      </w:r>
      <w:proofErr w:type="gramStart"/>
      <w:r w:rsidRPr="00F80EBC">
        <w:rPr>
          <w:rFonts w:asciiTheme="minorHAnsi" w:hAnsiTheme="minorHAnsi" w:cstheme="minorHAnsi"/>
          <w:b/>
          <w:bCs/>
          <w:sz w:val="20"/>
          <w:szCs w:val="20"/>
        </w:rPr>
        <w:t>MRK</w:t>
      </w:r>
      <w:proofErr w:type="gramEnd"/>
      <w:r w:rsidRPr="00F80EBC">
        <w:rPr>
          <w:rFonts w:asciiTheme="minorHAnsi" w:hAnsiTheme="minorHAnsi" w:cstheme="minorHAnsi"/>
          <w:b/>
          <w:bCs/>
          <w:sz w:val="20"/>
          <w:szCs w:val="20"/>
        </w:rPr>
        <w:t xml:space="preserve"> OMS Písek</w:t>
      </w:r>
    </w:p>
    <w:p w14:paraId="15F069CC" w14:textId="6D11AE65" w:rsidR="00414056" w:rsidRPr="00727579" w:rsidRDefault="00456E6C" w:rsidP="00876936">
      <w:pPr>
        <w:spacing w:line="276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587E62">
        <w:rPr>
          <w:rFonts w:asciiTheme="minorHAnsi" w:eastAsia="Times New Roman" w:hAnsiTheme="minorHAnsi" w:cstheme="minorHAnsi"/>
          <w:sz w:val="20"/>
          <w:szCs w:val="20"/>
        </w:rPr>
        <w:t xml:space="preserve">Předseda KK a přítomní členové, kteří se </w:t>
      </w:r>
      <w:proofErr w:type="gramStart"/>
      <w:r w:rsidR="00727579" w:rsidRPr="00587E62">
        <w:rPr>
          <w:rFonts w:asciiTheme="minorHAnsi" w:eastAsia="Times New Roman" w:hAnsiTheme="minorHAnsi" w:cstheme="minorHAnsi"/>
          <w:sz w:val="20"/>
          <w:szCs w:val="20"/>
        </w:rPr>
        <w:t>zúčastnili</w:t>
      </w:r>
      <w:proofErr w:type="gramEnd"/>
      <w:r w:rsidRPr="00587E62">
        <w:rPr>
          <w:rFonts w:asciiTheme="minorHAnsi" w:eastAsia="Times New Roman" w:hAnsiTheme="minorHAnsi" w:cstheme="minorHAnsi"/>
          <w:sz w:val="20"/>
          <w:szCs w:val="20"/>
        </w:rPr>
        <w:t xml:space="preserve"> Nominační soutěže na </w:t>
      </w:r>
      <w:proofErr w:type="gramStart"/>
      <w:r w:rsidRPr="00587E62">
        <w:rPr>
          <w:rFonts w:asciiTheme="minorHAnsi" w:eastAsia="Times New Roman" w:hAnsiTheme="minorHAnsi" w:cstheme="minorHAnsi"/>
          <w:sz w:val="20"/>
          <w:szCs w:val="20"/>
        </w:rPr>
        <w:t>MRK</w:t>
      </w:r>
      <w:proofErr w:type="gramEnd"/>
      <w:r w:rsidRPr="00587E62">
        <w:rPr>
          <w:rFonts w:asciiTheme="minorHAnsi" w:eastAsia="Times New Roman" w:hAnsiTheme="minorHAnsi" w:cstheme="minorHAnsi"/>
          <w:sz w:val="20"/>
          <w:szCs w:val="20"/>
        </w:rPr>
        <w:t xml:space="preserve"> pořádané OMS Písek, zhodnotili </w:t>
      </w:r>
      <w:r w:rsidRPr="00F33E14">
        <w:rPr>
          <w:rFonts w:asciiTheme="minorHAnsi" w:eastAsia="Times New Roman" w:hAnsiTheme="minorHAnsi" w:cstheme="minorHAnsi"/>
          <w:sz w:val="20"/>
          <w:szCs w:val="20"/>
        </w:rPr>
        <w:t xml:space="preserve">průběh všech tří dnů soutěže. </w:t>
      </w:r>
      <w:r w:rsidR="00894F56" w:rsidRPr="00F33E14">
        <w:rPr>
          <w:rFonts w:asciiTheme="minorHAnsi" w:eastAsia="Times New Roman" w:hAnsiTheme="minorHAnsi" w:cstheme="minorHAnsi"/>
          <w:sz w:val="20"/>
          <w:szCs w:val="20"/>
        </w:rPr>
        <w:t xml:space="preserve">Hodně </w:t>
      </w:r>
      <w:r w:rsidR="00366608" w:rsidRPr="00F33E14">
        <w:rPr>
          <w:rFonts w:asciiTheme="minorHAnsi" w:eastAsia="Times New Roman" w:hAnsiTheme="minorHAnsi" w:cstheme="minorHAnsi"/>
          <w:sz w:val="20"/>
          <w:szCs w:val="20"/>
        </w:rPr>
        <w:t>vůdců se omluvil</w:t>
      </w:r>
      <w:r w:rsidR="00894F56" w:rsidRPr="00F33E14">
        <w:rPr>
          <w:rFonts w:asciiTheme="minorHAnsi" w:eastAsia="Times New Roman" w:hAnsiTheme="minorHAnsi" w:cstheme="minorHAnsi"/>
          <w:sz w:val="20"/>
          <w:szCs w:val="20"/>
        </w:rPr>
        <w:t>o</w:t>
      </w:r>
      <w:r w:rsidR="00366608" w:rsidRPr="00F33E14">
        <w:rPr>
          <w:rFonts w:asciiTheme="minorHAnsi" w:eastAsia="Times New Roman" w:hAnsiTheme="minorHAnsi" w:cstheme="minorHAnsi"/>
          <w:sz w:val="20"/>
          <w:szCs w:val="20"/>
        </w:rPr>
        <w:t xml:space="preserve"> a startoval</w:t>
      </w:r>
      <w:r w:rsidR="00587E62" w:rsidRPr="00F33E14">
        <w:rPr>
          <w:rFonts w:asciiTheme="minorHAnsi" w:eastAsia="Times New Roman" w:hAnsiTheme="minorHAnsi" w:cstheme="minorHAnsi"/>
          <w:sz w:val="20"/>
          <w:szCs w:val="20"/>
        </w:rPr>
        <w:t>i</w:t>
      </w:r>
      <w:r w:rsidR="00366608" w:rsidRPr="00F33E14">
        <w:rPr>
          <w:rFonts w:asciiTheme="minorHAnsi" w:eastAsia="Times New Roman" w:hAnsiTheme="minorHAnsi" w:cstheme="minorHAnsi"/>
          <w:sz w:val="20"/>
          <w:szCs w:val="20"/>
        </w:rPr>
        <w:t xml:space="preserve"> náhradní</w:t>
      </w:r>
      <w:r w:rsidR="00587E62" w:rsidRPr="00F33E14">
        <w:rPr>
          <w:rFonts w:asciiTheme="minorHAnsi" w:eastAsia="Times New Roman" w:hAnsiTheme="minorHAnsi" w:cstheme="minorHAnsi"/>
          <w:sz w:val="20"/>
          <w:szCs w:val="20"/>
        </w:rPr>
        <w:t>ci.</w:t>
      </w:r>
      <w:r w:rsidR="00366608" w:rsidRPr="00F33E1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8163C6" w:rsidRPr="00F33E14">
        <w:rPr>
          <w:rFonts w:asciiTheme="minorHAnsi" w:eastAsia="Times New Roman" w:hAnsiTheme="minorHAnsi" w:cstheme="minorHAnsi"/>
          <w:sz w:val="20"/>
          <w:szCs w:val="20"/>
        </w:rPr>
        <w:t>Úroveň</w:t>
      </w:r>
      <w:r w:rsidR="00F33E14" w:rsidRPr="00F33E14">
        <w:rPr>
          <w:rFonts w:asciiTheme="minorHAnsi" w:eastAsia="Times New Roman" w:hAnsiTheme="minorHAnsi" w:cstheme="minorHAnsi"/>
          <w:sz w:val="20"/>
          <w:szCs w:val="20"/>
        </w:rPr>
        <w:t xml:space="preserve"> předvedených ohařů na soutěži,</w:t>
      </w:r>
      <w:r w:rsidRPr="00F33E14">
        <w:rPr>
          <w:rFonts w:asciiTheme="minorHAnsi" w:eastAsia="Times New Roman" w:hAnsiTheme="minorHAnsi" w:cstheme="minorHAnsi"/>
          <w:sz w:val="20"/>
          <w:szCs w:val="20"/>
        </w:rPr>
        <w:t xml:space="preserve"> až na výjimky</w:t>
      </w:r>
      <w:r w:rsidR="00F33E14" w:rsidRPr="00F33E14">
        <w:rPr>
          <w:rFonts w:asciiTheme="minorHAnsi" w:eastAsia="Times New Roman" w:hAnsiTheme="minorHAnsi" w:cstheme="minorHAnsi"/>
          <w:sz w:val="20"/>
          <w:szCs w:val="20"/>
        </w:rPr>
        <w:t xml:space="preserve"> b</w:t>
      </w:r>
      <w:r w:rsidRPr="00F33E14">
        <w:rPr>
          <w:rFonts w:asciiTheme="minorHAnsi" w:eastAsia="Times New Roman" w:hAnsiTheme="minorHAnsi" w:cstheme="minorHAnsi"/>
          <w:sz w:val="20"/>
          <w:szCs w:val="20"/>
        </w:rPr>
        <w:t xml:space="preserve">yla </w:t>
      </w:r>
      <w:r w:rsidR="00F33E14" w:rsidRPr="00F33E14">
        <w:rPr>
          <w:rFonts w:asciiTheme="minorHAnsi" w:eastAsia="Times New Roman" w:hAnsiTheme="minorHAnsi" w:cstheme="minorHAnsi"/>
          <w:sz w:val="20"/>
          <w:szCs w:val="20"/>
        </w:rPr>
        <w:t>nízká</w:t>
      </w:r>
      <w:r w:rsidRPr="00F33E14">
        <w:rPr>
          <w:rFonts w:asciiTheme="minorHAnsi" w:eastAsia="Times New Roman" w:hAnsiTheme="minorHAnsi" w:cstheme="minorHAnsi"/>
          <w:sz w:val="20"/>
          <w:szCs w:val="20"/>
        </w:rPr>
        <w:t xml:space="preserve">. Kynologická 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 xml:space="preserve">komise v návaznosti na tento stav diskutovala </w:t>
      </w:r>
      <w:r w:rsidR="00DE388D" w:rsidRPr="00727579">
        <w:rPr>
          <w:rFonts w:asciiTheme="minorHAnsi" w:eastAsia="Times New Roman" w:hAnsiTheme="minorHAnsi" w:cstheme="minorHAnsi"/>
          <w:sz w:val="20"/>
          <w:szCs w:val="20"/>
        </w:rPr>
        <w:t xml:space="preserve">a zamýšlela se nad 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>hodnocení</w:t>
      </w:r>
      <w:r w:rsidR="00DE388D" w:rsidRPr="00727579">
        <w:rPr>
          <w:rFonts w:asciiTheme="minorHAnsi" w:eastAsia="Times New Roman" w:hAnsiTheme="minorHAnsi" w:cstheme="minorHAnsi"/>
          <w:sz w:val="20"/>
          <w:szCs w:val="20"/>
        </w:rPr>
        <w:t>m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 xml:space="preserve"> ohařů na </w:t>
      </w:r>
      <w:r w:rsidR="00DE388D" w:rsidRPr="00727579">
        <w:rPr>
          <w:rFonts w:asciiTheme="minorHAnsi" w:eastAsia="Times New Roman" w:hAnsiTheme="minorHAnsi" w:cstheme="minorHAnsi"/>
          <w:sz w:val="20"/>
          <w:szCs w:val="20"/>
        </w:rPr>
        <w:t>všestranných zkouškách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>, na jejichž základě se účastníc</w:t>
      </w:r>
      <w:r w:rsidR="00366608" w:rsidRPr="00727579">
        <w:rPr>
          <w:rFonts w:asciiTheme="minorHAnsi" w:eastAsia="Times New Roman" w:hAnsiTheme="minorHAnsi" w:cstheme="minorHAnsi"/>
          <w:sz w:val="20"/>
          <w:szCs w:val="20"/>
        </w:rPr>
        <w:t>i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 xml:space="preserve"> na NS 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>kvalifikují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>.</w:t>
      </w:r>
      <w:r w:rsidR="00DE388D" w:rsidRPr="00727579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0F5C72" w:rsidRPr="00727579">
        <w:rPr>
          <w:rFonts w:asciiTheme="minorHAnsi" w:eastAsia="Times New Roman" w:hAnsiTheme="minorHAnsi" w:cstheme="minorHAnsi"/>
          <w:sz w:val="20"/>
          <w:szCs w:val="20"/>
        </w:rPr>
        <w:t>Obecně ale i nad úrovní posuzování rozhodčích na všech ostatních typech zkoušek, včetně ostatních plemen.</w:t>
      </w:r>
    </w:p>
    <w:p w14:paraId="3E92D300" w14:textId="59B6542A" w:rsidR="00456E6C" w:rsidRPr="00727579" w:rsidRDefault="00456E6C" w:rsidP="00876936">
      <w:pPr>
        <w:spacing w:line="276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727579">
        <w:rPr>
          <w:rFonts w:asciiTheme="minorHAnsi" w:eastAsia="Times New Roman" w:hAnsiTheme="minorHAnsi" w:cstheme="minorHAnsi"/>
          <w:sz w:val="20"/>
          <w:szCs w:val="20"/>
        </w:rPr>
        <w:t xml:space="preserve">Předseda KK poděkoval Kateřině Zborníkové a </w:t>
      </w:r>
      <w:r w:rsidR="00727579" w:rsidRPr="00727579">
        <w:rPr>
          <w:rFonts w:asciiTheme="minorHAnsi" w:eastAsia="Times New Roman" w:hAnsiTheme="minorHAnsi" w:cstheme="minorHAnsi"/>
          <w:sz w:val="20"/>
          <w:szCs w:val="20"/>
        </w:rPr>
        <w:t>O</w:t>
      </w:r>
      <w:r w:rsidRPr="00727579">
        <w:rPr>
          <w:rFonts w:asciiTheme="minorHAnsi" w:eastAsia="Times New Roman" w:hAnsiTheme="minorHAnsi" w:cstheme="minorHAnsi"/>
          <w:sz w:val="20"/>
          <w:szCs w:val="20"/>
        </w:rPr>
        <w:t>MS Písek za dobré administrativní i organizační zajištění celé soutěže.</w:t>
      </w:r>
      <w:r w:rsidR="00D14BA9" w:rsidRPr="00727579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>Zaslat d</w:t>
      </w:r>
      <w:r w:rsidR="00D14BA9" w:rsidRPr="00727579">
        <w:rPr>
          <w:rFonts w:asciiTheme="minorHAnsi" w:eastAsia="Times New Roman" w:hAnsiTheme="minorHAnsi" w:cstheme="minorHAnsi"/>
          <w:sz w:val="20"/>
          <w:szCs w:val="20"/>
        </w:rPr>
        <w:t>ěkovný dopis na OMS Písek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587E62">
        <w:rPr>
          <w:rFonts w:asciiTheme="minorHAnsi" w:eastAsia="Times New Roman" w:hAnsiTheme="minorHAnsi" w:cstheme="minorHAnsi"/>
          <w:sz w:val="20"/>
          <w:szCs w:val="20"/>
        </w:rPr>
        <w:t>-</w:t>
      </w:r>
      <w:r w:rsidR="00727579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587E62">
        <w:rPr>
          <w:rFonts w:asciiTheme="minorHAnsi" w:eastAsia="Times New Roman" w:hAnsiTheme="minorHAnsi" w:cstheme="minorHAnsi"/>
          <w:sz w:val="20"/>
          <w:szCs w:val="20"/>
        </w:rPr>
        <w:t>zodpovídá K. Zborníková</w:t>
      </w:r>
    </w:p>
    <w:p w14:paraId="46DAB2A4" w14:textId="009E895D" w:rsidR="00467B7D" w:rsidRPr="00587E62" w:rsidRDefault="00467B7D" w:rsidP="004441D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3828FE5" w14:textId="0445211A" w:rsidR="00246164" w:rsidRPr="00587E62" w:rsidRDefault="00693610" w:rsidP="0024616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587E62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4734A7" w:rsidRPr="00587E62">
        <w:rPr>
          <w:rFonts w:asciiTheme="minorHAnsi" w:hAnsiTheme="minorHAnsi" w:cstheme="minorHAnsi"/>
          <w:b/>
          <w:bCs/>
          <w:sz w:val="20"/>
          <w:szCs w:val="20"/>
        </w:rPr>
        <w:t>Zhodnocení MRK OMS Chomutov</w:t>
      </w:r>
    </w:p>
    <w:p w14:paraId="129558F1" w14:textId="77777777" w:rsidR="00D90035" w:rsidRPr="00727579" w:rsidRDefault="00D90035" w:rsidP="00D90035">
      <w:pPr>
        <w:ind w:left="360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65A424F6" w14:textId="6F9A608F" w:rsidR="00354B89" w:rsidRPr="008163C6" w:rsidRDefault="00D14BA9" w:rsidP="00DE388D">
      <w:pPr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 xml:space="preserve">Psi </w:t>
      </w:r>
      <w:r w:rsidR="008163C6" w:rsidRPr="008163C6">
        <w:rPr>
          <w:rFonts w:asciiTheme="minorHAnsi" w:hAnsiTheme="minorHAnsi" w:cstheme="minorHAnsi"/>
          <w:sz w:val="20"/>
          <w:szCs w:val="20"/>
        </w:rPr>
        <w:t xml:space="preserve">během memoriálu </w:t>
      </w:r>
      <w:r w:rsidRPr="008163C6">
        <w:rPr>
          <w:rFonts w:asciiTheme="minorHAnsi" w:hAnsiTheme="minorHAnsi" w:cstheme="minorHAnsi"/>
          <w:sz w:val="20"/>
          <w:szCs w:val="20"/>
        </w:rPr>
        <w:t xml:space="preserve">měli optimální podmínky, avšak obstálo pouze 8 psů z 20. Projevily se zde výsledky z Nominační soutěže. </w:t>
      </w:r>
    </w:p>
    <w:p w14:paraId="0EDBA1CC" w14:textId="41ED4E55" w:rsidR="00D14BA9" w:rsidRPr="008163C6" w:rsidRDefault="00D14BA9" w:rsidP="00DE388D">
      <w:pPr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>Prvních 10 se kvalifikovalo na MKP (včetně 2 co neobstáli</w:t>
      </w:r>
      <w:r w:rsidR="009D56EC" w:rsidRPr="008163C6">
        <w:rPr>
          <w:rFonts w:asciiTheme="minorHAnsi" w:hAnsiTheme="minorHAnsi" w:cstheme="minorHAnsi"/>
          <w:sz w:val="20"/>
          <w:szCs w:val="20"/>
        </w:rPr>
        <w:t>).</w:t>
      </w:r>
    </w:p>
    <w:p w14:paraId="50D80E60" w14:textId="595D6938" w:rsidR="00D14BA9" w:rsidRPr="008163C6" w:rsidRDefault="00D14BA9" w:rsidP="00DE388D">
      <w:pPr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>Došlo ke změnám v</w:t>
      </w:r>
      <w:r w:rsidR="009D56EC" w:rsidRPr="008163C6">
        <w:rPr>
          <w:rFonts w:asciiTheme="minorHAnsi" w:hAnsiTheme="minorHAnsi" w:cstheme="minorHAnsi"/>
          <w:sz w:val="20"/>
          <w:szCs w:val="20"/>
        </w:rPr>
        <w:t xml:space="preserve"> delegaci </w:t>
      </w:r>
      <w:r w:rsidRPr="008163C6">
        <w:rPr>
          <w:rFonts w:asciiTheme="minorHAnsi" w:hAnsiTheme="minorHAnsi" w:cstheme="minorHAnsi"/>
          <w:sz w:val="20"/>
          <w:szCs w:val="20"/>
        </w:rPr>
        <w:t>rozhodčích</w:t>
      </w:r>
      <w:r w:rsidR="008163C6" w:rsidRPr="008163C6">
        <w:rPr>
          <w:rFonts w:asciiTheme="minorHAnsi" w:hAnsiTheme="minorHAnsi" w:cstheme="minorHAnsi"/>
          <w:sz w:val="20"/>
          <w:szCs w:val="20"/>
        </w:rPr>
        <w:t>.</w:t>
      </w:r>
    </w:p>
    <w:p w14:paraId="69A14AFB" w14:textId="590EA483" w:rsidR="009D56EC" w:rsidRPr="008163C6" w:rsidRDefault="009D56EC" w:rsidP="00DE388D">
      <w:pPr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>Zahájení soutěže bohužel za prudkého deště; příprava honiteb a stanovišť na dobré úrovni.</w:t>
      </w:r>
    </w:p>
    <w:p w14:paraId="21CA156D" w14:textId="62C84669" w:rsidR="0068787B" w:rsidRPr="00587E62" w:rsidRDefault="0068787B" w:rsidP="00DE388D">
      <w:pPr>
        <w:jc w:val="both"/>
        <w:rPr>
          <w:rFonts w:asciiTheme="minorHAnsi" w:hAnsiTheme="minorHAnsi" w:cstheme="minorHAnsi"/>
          <w:sz w:val="20"/>
          <w:szCs w:val="20"/>
        </w:rPr>
      </w:pPr>
      <w:r w:rsidRPr="00587E62">
        <w:rPr>
          <w:rFonts w:asciiTheme="minorHAnsi" w:hAnsiTheme="minorHAnsi" w:cstheme="minorHAnsi"/>
          <w:sz w:val="20"/>
          <w:szCs w:val="20"/>
        </w:rPr>
        <w:t>Předseda KK poděkoval OMS Chomutov za organizaci a zajištění</w:t>
      </w:r>
      <w:r w:rsidR="00587E62" w:rsidRPr="00587E62">
        <w:rPr>
          <w:rFonts w:asciiTheme="minorHAnsi" w:hAnsiTheme="minorHAnsi" w:cstheme="minorHAnsi"/>
          <w:sz w:val="20"/>
          <w:szCs w:val="20"/>
        </w:rPr>
        <w:t xml:space="preserve">. </w:t>
      </w:r>
      <w:r w:rsidRPr="00587E62">
        <w:rPr>
          <w:rFonts w:asciiTheme="minorHAnsi" w:hAnsiTheme="minorHAnsi" w:cstheme="minorHAnsi"/>
          <w:sz w:val="20"/>
          <w:szCs w:val="20"/>
        </w:rPr>
        <w:t xml:space="preserve"> </w:t>
      </w:r>
      <w:r w:rsidR="00587E62" w:rsidRPr="00587E62">
        <w:rPr>
          <w:rFonts w:asciiTheme="minorHAnsi" w:eastAsia="Times New Roman" w:hAnsiTheme="minorHAnsi" w:cstheme="minorHAnsi"/>
          <w:sz w:val="20"/>
          <w:szCs w:val="20"/>
        </w:rPr>
        <w:t>Zaslat děkovný dopis na OMS Chomutov - zodpovídá K. Zborníková</w:t>
      </w:r>
      <w:r w:rsidRPr="00587E62">
        <w:rPr>
          <w:rFonts w:asciiTheme="minorHAnsi" w:hAnsiTheme="minorHAnsi" w:cstheme="minorHAnsi"/>
          <w:sz w:val="20"/>
          <w:szCs w:val="20"/>
        </w:rPr>
        <w:t>.</w:t>
      </w:r>
    </w:p>
    <w:p w14:paraId="7806CB8F" w14:textId="760FCDFC" w:rsidR="00E31134" w:rsidRPr="00727579" w:rsidRDefault="00354B89" w:rsidP="00354B89">
      <w:pPr>
        <w:ind w:left="2124"/>
        <w:jc w:val="both"/>
        <w:rPr>
          <w:rFonts w:asciiTheme="minorHAnsi" w:hAnsiTheme="minorHAnsi" w:cstheme="minorHAnsi"/>
          <w:color w:val="FF0000"/>
          <w:sz w:val="20"/>
          <w:szCs w:val="20"/>
        </w:rPr>
      </w:pPr>
      <w:r w:rsidRPr="00727579">
        <w:rPr>
          <w:rFonts w:asciiTheme="minorHAnsi" w:hAnsiTheme="minorHAnsi" w:cstheme="minorHAnsi"/>
          <w:color w:val="FF0000"/>
          <w:sz w:val="20"/>
          <w:szCs w:val="20"/>
        </w:rPr>
        <w:tab/>
      </w:r>
    </w:p>
    <w:p w14:paraId="792ACCAC" w14:textId="77777777" w:rsidR="00C705F6" w:rsidRPr="00587E62" w:rsidRDefault="00C705F6" w:rsidP="00C45E79">
      <w:pPr>
        <w:ind w:left="708"/>
        <w:jc w:val="both"/>
        <w:rPr>
          <w:rFonts w:asciiTheme="minorHAnsi" w:hAnsiTheme="minorHAnsi" w:cstheme="minorHAnsi"/>
          <w:sz w:val="20"/>
          <w:szCs w:val="20"/>
        </w:rPr>
      </w:pPr>
    </w:p>
    <w:p w14:paraId="3B695F96" w14:textId="61F38461" w:rsidR="004734A7" w:rsidRPr="00587E62" w:rsidRDefault="004734A7" w:rsidP="004734A7">
      <w:pPr>
        <w:pStyle w:val="Odstavecseseznamem"/>
        <w:numPr>
          <w:ilvl w:val="0"/>
          <w:numId w:val="1"/>
        </w:numPr>
        <w:rPr>
          <w:rFonts w:asciiTheme="minorHAnsi" w:hAnsiTheme="minorHAnsi" w:cstheme="minorHAnsi"/>
          <w:b/>
          <w:bCs/>
          <w:sz w:val="20"/>
          <w:szCs w:val="20"/>
        </w:rPr>
      </w:pPr>
      <w:r w:rsidRPr="00587E62">
        <w:rPr>
          <w:rFonts w:asciiTheme="minorHAnsi" w:hAnsiTheme="minorHAnsi" w:cstheme="minorHAnsi"/>
          <w:b/>
          <w:bCs/>
          <w:sz w:val="20"/>
          <w:szCs w:val="20"/>
        </w:rPr>
        <w:t>MKP OMS Česká Lípa - výběr zahraničních psů</w:t>
      </w:r>
    </w:p>
    <w:p w14:paraId="50437A68" w14:textId="00BA753E" w:rsidR="007239E8" w:rsidRPr="007A5EF5" w:rsidRDefault="004734A7" w:rsidP="00876936">
      <w:pPr>
        <w:spacing w:before="24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 xml:space="preserve">KK ČMMJ provedla v průběhu konce měsíce srpna kontrolu návrhu propozic zaslaných z OMS Česká Lípa </w:t>
      </w:r>
      <w:r w:rsidR="00587E62" w:rsidRPr="007A5EF5">
        <w:rPr>
          <w:rFonts w:asciiTheme="minorHAnsi" w:hAnsiTheme="minorHAnsi" w:cstheme="minorHAnsi"/>
          <w:sz w:val="20"/>
          <w:szCs w:val="20"/>
        </w:rPr>
        <w:t>-</w:t>
      </w:r>
      <w:r w:rsidRPr="007A5EF5">
        <w:rPr>
          <w:rFonts w:asciiTheme="minorHAnsi" w:hAnsiTheme="minorHAnsi" w:cstheme="minorHAnsi"/>
          <w:sz w:val="20"/>
          <w:szCs w:val="20"/>
        </w:rPr>
        <w:t xml:space="preserve"> připomínky a opravy byl</w:t>
      </w:r>
      <w:r w:rsidR="00456E6C" w:rsidRPr="007A5EF5">
        <w:rPr>
          <w:rFonts w:asciiTheme="minorHAnsi" w:hAnsiTheme="minorHAnsi" w:cstheme="minorHAnsi"/>
          <w:sz w:val="20"/>
          <w:szCs w:val="20"/>
        </w:rPr>
        <w:t>y</w:t>
      </w:r>
      <w:r w:rsidRPr="007A5EF5">
        <w:rPr>
          <w:rFonts w:asciiTheme="minorHAnsi" w:hAnsiTheme="minorHAnsi" w:cstheme="minorHAnsi"/>
          <w:sz w:val="20"/>
          <w:szCs w:val="20"/>
        </w:rPr>
        <w:t xml:space="preserve"> zapracovány. </w:t>
      </w:r>
    </w:p>
    <w:p w14:paraId="00E19EE2" w14:textId="15CA978E" w:rsidR="00456E6C" w:rsidRPr="007A5EF5" w:rsidRDefault="00456E6C" w:rsidP="00876936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Delegace zahraničních rozhodčích schválená z ČMKU i ČMKJ</w:t>
      </w:r>
      <w:r w:rsidR="00CE52AD" w:rsidRPr="007A5EF5">
        <w:rPr>
          <w:rFonts w:asciiTheme="minorHAnsi" w:hAnsiTheme="minorHAnsi" w:cstheme="minorHAnsi"/>
          <w:sz w:val="20"/>
          <w:szCs w:val="20"/>
        </w:rPr>
        <w:t>, zatím nezaslána.</w:t>
      </w:r>
    </w:p>
    <w:p w14:paraId="41A22AED" w14:textId="0555A663" w:rsidR="00456E6C" w:rsidRPr="00727579" w:rsidRDefault="00456E6C" w:rsidP="00876936">
      <w:pPr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41DCD7BE" w14:textId="63B132EE" w:rsidR="00456E6C" w:rsidRPr="007A5EF5" w:rsidRDefault="00456E6C" w:rsidP="00876936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KK provedla výběr ze zaslaných přihlášek zahraničních psů</w:t>
      </w:r>
      <w:r w:rsidR="00EA52A5" w:rsidRPr="007A5EF5">
        <w:rPr>
          <w:rFonts w:asciiTheme="minorHAnsi" w:hAnsiTheme="minorHAnsi" w:cstheme="minorHAnsi"/>
          <w:sz w:val="20"/>
          <w:szCs w:val="20"/>
        </w:rPr>
        <w:t>. Celkem 1</w:t>
      </w:r>
      <w:r w:rsidR="007A5EF5" w:rsidRPr="007A5EF5">
        <w:rPr>
          <w:rFonts w:asciiTheme="minorHAnsi" w:hAnsiTheme="minorHAnsi" w:cstheme="minorHAnsi"/>
          <w:sz w:val="20"/>
          <w:szCs w:val="20"/>
        </w:rPr>
        <w:t>2</w:t>
      </w:r>
      <w:r w:rsidR="00EA52A5" w:rsidRPr="007A5EF5">
        <w:rPr>
          <w:rFonts w:asciiTheme="minorHAnsi" w:hAnsiTheme="minorHAnsi" w:cstheme="minorHAnsi"/>
          <w:sz w:val="20"/>
          <w:szCs w:val="20"/>
        </w:rPr>
        <w:t xml:space="preserve"> přihlášek</w:t>
      </w:r>
      <w:r w:rsidR="00666AB0" w:rsidRPr="007A5EF5">
        <w:rPr>
          <w:rFonts w:asciiTheme="minorHAnsi" w:hAnsiTheme="minorHAnsi" w:cstheme="minorHAnsi"/>
          <w:sz w:val="20"/>
          <w:szCs w:val="20"/>
        </w:rPr>
        <w:t xml:space="preserve"> ze zahraničí.</w:t>
      </w:r>
    </w:p>
    <w:p w14:paraId="0A81FFDE" w14:textId="22EF8A4D" w:rsidR="00EA52A5" w:rsidRPr="007A5EF5" w:rsidRDefault="00EA52A5" w:rsidP="00876936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5 přihlášených psů + 2 náhradníci ze Slovenské republiky.</w:t>
      </w:r>
    </w:p>
    <w:p w14:paraId="7B568947" w14:textId="6CB2EE81" w:rsidR="00EA52A5" w:rsidRPr="007A5EF5" w:rsidRDefault="00EA52A5" w:rsidP="00876936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5 přihlášených psů z ostatních zemí</w:t>
      </w:r>
      <w:r w:rsidR="007A5EF5" w:rsidRPr="007A5EF5">
        <w:rPr>
          <w:rFonts w:asciiTheme="minorHAnsi" w:hAnsiTheme="minorHAnsi" w:cstheme="minorHAnsi"/>
          <w:sz w:val="20"/>
          <w:szCs w:val="20"/>
        </w:rPr>
        <w:t>.</w:t>
      </w:r>
    </w:p>
    <w:p w14:paraId="66966D62" w14:textId="77777777" w:rsidR="00EA52A5" w:rsidRPr="007A5EF5" w:rsidRDefault="00EA52A5" w:rsidP="00876936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 xml:space="preserve">Dále bude startovat 10 psů z České republiky. </w:t>
      </w:r>
    </w:p>
    <w:p w14:paraId="60AC63B2" w14:textId="77777777" w:rsidR="00414056" w:rsidRPr="00727579" w:rsidRDefault="00414056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650B72C8" w14:textId="77777777" w:rsidR="007239E8" w:rsidRPr="00727579" w:rsidRDefault="007239E8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76A0F088" w14:textId="77EEE1B7" w:rsidR="00876936" w:rsidRPr="007A5EF5" w:rsidRDefault="00414056" w:rsidP="00876936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7A5EF5">
        <w:rPr>
          <w:rFonts w:asciiTheme="minorHAnsi" w:hAnsiTheme="minorHAnsi" w:cstheme="minorHAnsi"/>
          <w:b/>
          <w:bCs/>
          <w:sz w:val="20"/>
          <w:szCs w:val="20"/>
        </w:rPr>
        <w:t xml:space="preserve">Přezkoušení čekatelů na funkci rozhodčího </w:t>
      </w:r>
      <w:r w:rsidR="00FF1A1A" w:rsidRPr="007A5EF5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Pr="007A5EF5">
        <w:rPr>
          <w:rFonts w:asciiTheme="minorHAnsi" w:hAnsiTheme="minorHAnsi" w:cstheme="minorHAnsi"/>
          <w:b/>
          <w:bCs/>
          <w:sz w:val="20"/>
          <w:szCs w:val="20"/>
        </w:rPr>
        <w:t xml:space="preserve"> náhradní a opravný termín</w:t>
      </w:r>
    </w:p>
    <w:p w14:paraId="225610E2" w14:textId="77777777" w:rsidR="00876936" w:rsidRPr="007A5EF5" w:rsidRDefault="00876936" w:rsidP="00876936">
      <w:pPr>
        <w:pStyle w:val="Odstavecseseznamem"/>
        <w:spacing w:line="276" w:lineRule="auto"/>
        <w:ind w:left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3B63FBAE" w14:textId="00911700" w:rsidR="00876936" w:rsidRPr="007A5EF5" w:rsidRDefault="00876936" w:rsidP="00876936">
      <w:pPr>
        <w:pStyle w:val="Odstavecseseznamem"/>
        <w:spacing w:after="240" w:line="276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Přezkoušení čekatelů se uskuteční 3. září 2021 při OMS Havlíčkův Brod v </w:t>
      </w:r>
      <w:proofErr w:type="spellStart"/>
      <w:r w:rsidRPr="007A5EF5">
        <w:rPr>
          <w:rFonts w:asciiTheme="minorHAnsi" w:hAnsiTheme="minorHAnsi" w:cstheme="minorHAnsi"/>
          <w:sz w:val="20"/>
          <w:szCs w:val="20"/>
        </w:rPr>
        <w:t>Perknově</w:t>
      </w:r>
      <w:proofErr w:type="spellEnd"/>
      <w:r w:rsidRPr="007A5EF5">
        <w:rPr>
          <w:rFonts w:asciiTheme="minorHAnsi" w:hAnsiTheme="minorHAnsi" w:cstheme="minorHAnsi"/>
          <w:sz w:val="20"/>
          <w:szCs w:val="20"/>
        </w:rPr>
        <w:t xml:space="preserve"> </w:t>
      </w:r>
      <w:r w:rsidR="007A5EF5" w:rsidRPr="007A5EF5">
        <w:rPr>
          <w:rFonts w:asciiTheme="minorHAnsi" w:hAnsiTheme="minorHAnsi" w:cstheme="minorHAnsi"/>
          <w:sz w:val="20"/>
          <w:szCs w:val="20"/>
        </w:rPr>
        <w:t>-</w:t>
      </w:r>
      <w:r w:rsidRPr="007A5EF5">
        <w:rPr>
          <w:rFonts w:asciiTheme="minorHAnsi" w:hAnsiTheme="minorHAnsi" w:cstheme="minorHAnsi"/>
          <w:sz w:val="20"/>
          <w:szCs w:val="20"/>
        </w:rPr>
        <w:t xml:space="preserve"> Hostinec u Palánů.</w:t>
      </w:r>
    </w:p>
    <w:p w14:paraId="0F1342A7" w14:textId="52161991" w:rsidR="00876936" w:rsidRPr="007A5EF5" w:rsidRDefault="00876936" w:rsidP="00876936">
      <w:pPr>
        <w:pStyle w:val="Odstavecseseznamem"/>
        <w:spacing w:after="240" w:line="276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 xml:space="preserve">Přihlášeno </w:t>
      </w:r>
      <w:r w:rsidR="00ED4C30" w:rsidRPr="007A5EF5">
        <w:rPr>
          <w:rFonts w:asciiTheme="minorHAnsi" w:hAnsiTheme="minorHAnsi" w:cstheme="minorHAnsi"/>
          <w:sz w:val="20"/>
          <w:szCs w:val="20"/>
        </w:rPr>
        <w:t xml:space="preserve">19 uchazečů pro zkoušky na rozhodčího pro posuzování ohařů a 12 uchazečů </w:t>
      </w:r>
      <w:r w:rsidR="001B33CA">
        <w:rPr>
          <w:rFonts w:asciiTheme="minorHAnsi" w:hAnsiTheme="minorHAnsi" w:cstheme="minorHAnsi"/>
          <w:sz w:val="20"/>
          <w:szCs w:val="20"/>
        </w:rPr>
        <w:t>na</w:t>
      </w:r>
      <w:r w:rsidR="00ED4C30" w:rsidRPr="007A5EF5">
        <w:rPr>
          <w:rFonts w:asciiTheme="minorHAnsi" w:hAnsiTheme="minorHAnsi" w:cstheme="minorHAnsi"/>
          <w:sz w:val="20"/>
          <w:szCs w:val="20"/>
        </w:rPr>
        <w:t xml:space="preserve"> zkoušky pro posuzování ostatních plemen.</w:t>
      </w:r>
    </w:p>
    <w:p w14:paraId="0D7E28A1" w14:textId="53397991" w:rsidR="00371B93" w:rsidRPr="007A5EF5" w:rsidRDefault="00876936" w:rsidP="00876936">
      <w:pPr>
        <w:pStyle w:val="Odstavecseseznamem"/>
        <w:spacing w:after="240" w:line="276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 xml:space="preserve">Předány podklady a seznamy přihlášených čekatelů na přezkoušení předsedovi zkušební komise Ing. Janu Horynovi. </w:t>
      </w:r>
    </w:p>
    <w:p w14:paraId="052BC55E" w14:textId="02744A45" w:rsidR="00371B93" w:rsidRPr="007A5EF5" w:rsidRDefault="00371B93" w:rsidP="00876936">
      <w:pPr>
        <w:pStyle w:val="Odstavecseseznamem"/>
        <w:spacing w:after="240" w:line="276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 xml:space="preserve">Přezkoušení čekatelů na rok 2022 bude naplánováno v listopadu </w:t>
      </w:r>
      <w:r w:rsidR="001B33CA">
        <w:rPr>
          <w:rFonts w:asciiTheme="minorHAnsi" w:hAnsiTheme="minorHAnsi" w:cstheme="minorHAnsi"/>
          <w:sz w:val="20"/>
          <w:szCs w:val="20"/>
        </w:rPr>
        <w:t>-</w:t>
      </w:r>
      <w:r w:rsidRPr="007A5EF5">
        <w:rPr>
          <w:rFonts w:asciiTheme="minorHAnsi" w:hAnsiTheme="minorHAnsi" w:cstheme="minorHAnsi"/>
          <w:sz w:val="20"/>
          <w:szCs w:val="20"/>
        </w:rPr>
        <w:t xml:space="preserve"> předpokládan</w:t>
      </w:r>
      <w:r w:rsidR="00505CE7" w:rsidRPr="007A5EF5">
        <w:rPr>
          <w:rFonts w:asciiTheme="minorHAnsi" w:hAnsiTheme="minorHAnsi" w:cstheme="minorHAnsi"/>
          <w:sz w:val="20"/>
          <w:szCs w:val="20"/>
        </w:rPr>
        <w:t>á</w:t>
      </w:r>
      <w:r w:rsidRPr="007A5EF5">
        <w:rPr>
          <w:rFonts w:asciiTheme="minorHAnsi" w:hAnsiTheme="minorHAnsi" w:cstheme="minorHAnsi"/>
          <w:sz w:val="20"/>
          <w:szCs w:val="20"/>
        </w:rPr>
        <w:t xml:space="preserve"> místa budou obvyklá, termíny </w:t>
      </w:r>
      <w:r w:rsidR="00505CE7" w:rsidRPr="007A5EF5">
        <w:rPr>
          <w:rFonts w:asciiTheme="minorHAnsi" w:hAnsiTheme="minorHAnsi" w:cstheme="minorHAnsi"/>
          <w:sz w:val="20"/>
          <w:szCs w:val="20"/>
        </w:rPr>
        <w:t>březen 2022.</w:t>
      </w:r>
    </w:p>
    <w:p w14:paraId="05373D0F" w14:textId="77777777" w:rsidR="00876936" w:rsidRPr="00727579" w:rsidRDefault="00876936" w:rsidP="00876936">
      <w:pPr>
        <w:pStyle w:val="Odstavecseseznamem"/>
        <w:spacing w:before="240" w:after="240" w:line="276" w:lineRule="auto"/>
        <w:ind w:left="0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64F31D75" w14:textId="7ABBE3A1" w:rsidR="00414056" w:rsidRPr="007A5EF5" w:rsidRDefault="00414056" w:rsidP="00C10E84">
      <w:pPr>
        <w:pStyle w:val="Odstavecseseznamem"/>
        <w:numPr>
          <w:ilvl w:val="0"/>
          <w:numId w:val="1"/>
        </w:numPr>
        <w:spacing w:before="240" w:after="2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7A5EF5">
        <w:rPr>
          <w:rFonts w:asciiTheme="minorHAnsi" w:hAnsiTheme="minorHAnsi" w:cstheme="minorHAnsi"/>
          <w:b/>
          <w:bCs/>
          <w:sz w:val="20"/>
          <w:szCs w:val="20"/>
        </w:rPr>
        <w:t xml:space="preserve">Projednání zaslaných dotazů a stížností  </w:t>
      </w:r>
    </w:p>
    <w:p w14:paraId="15189EE3" w14:textId="77777777" w:rsidR="00C10E84" w:rsidRPr="00727579" w:rsidRDefault="00C10E84" w:rsidP="00C10E84">
      <w:pPr>
        <w:pStyle w:val="Odstavecseseznamem"/>
        <w:spacing w:before="240" w:after="240"/>
        <w:ind w:left="360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5C38E9FC" w14:textId="05846EC1" w:rsidR="007C13A2" w:rsidRPr="007A5EF5" w:rsidRDefault="00505CE7" w:rsidP="006F45A9">
      <w:pPr>
        <w:pStyle w:val="Odstavecseseznamem"/>
        <w:numPr>
          <w:ilvl w:val="0"/>
          <w:numId w:val="41"/>
        </w:numPr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KK ČMMJ obdržela dotaz s požadavkem umožnění startu labradorského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Pr="007A5EF5">
        <w:rPr>
          <w:rFonts w:asciiTheme="minorHAnsi" w:hAnsiTheme="minorHAnsi" w:cstheme="minorHAnsi"/>
          <w:sz w:val="20"/>
          <w:szCs w:val="20"/>
        </w:rPr>
        <w:t>ra na ZVVZ</w:t>
      </w:r>
      <w:r w:rsidR="007A5EF5" w:rsidRPr="007A5EF5">
        <w:rPr>
          <w:rFonts w:asciiTheme="minorHAnsi" w:hAnsiTheme="minorHAnsi" w:cstheme="minorHAnsi"/>
          <w:sz w:val="20"/>
          <w:szCs w:val="20"/>
        </w:rPr>
        <w:t xml:space="preserve">. 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Kynologická komise ČMMJ připravila dopis s vysvětlením, proč to možné není. </w:t>
      </w:r>
      <w:r w:rsidR="00371B93" w:rsidRPr="007A5EF5">
        <w:rPr>
          <w:rFonts w:asciiTheme="minorHAnsi" w:hAnsiTheme="minorHAnsi" w:cstheme="minorHAnsi"/>
          <w:sz w:val="20"/>
          <w:szCs w:val="20"/>
        </w:rPr>
        <w:t xml:space="preserve">Při </w:t>
      </w:r>
      <w:r w:rsidR="006F45A9" w:rsidRPr="007A5EF5">
        <w:rPr>
          <w:rFonts w:asciiTheme="minorHAnsi" w:hAnsiTheme="minorHAnsi" w:cstheme="minorHAnsi"/>
          <w:sz w:val="20"/>
          <w:szCs w:val="20"/>
        </w:rPr>
        <w:t>t</w:t>
      </w:r>
      <w:r w:rsidR="00371B93" w:rsidRPr="007A5EF5">
        <w:rPr>
          <w:rFonts w:asciiTheme="minorHAnsi" w:hAnsiTheme="minorHAnsi" w:cstheme="minorHAnsi"/>
          <w:sz w:val="20"/>
          <w:szCs w:val="20"/>
        </w:rPr>
        <w:t xml:space="preserve">vorbě </w:t>
      </w:r>
      <w:r w:rsidR="007C13A2" w:rsidRPr="007A5EF5">
        <w:rPr>
          <w:rFonts w:asciiTheme="minorHAnsi" w:hAnsiTheme="minorHAnsi" w:cstheme="minorHAnsi"/>
          <w:sz w:val="20"/>
          <w:szCs w:val="20"/>
        </w:rPr>
        <w:t>Z</w:t>
      </w:r>
      <w:r w:rsidR="00371B93" w:rsidRPr="007A5EF5">
        <w:rPr>
          <w:rFonts w:asciiTheme="minorHAnsi" w:hAnsiTheme="minorHAnsi" w:cstheme="minorHAnsi"/>
          <w:sz w:val="20"/>
          <w:szCs w:val="20"/>
        </w:rPr>
        <w:t>kušebního řádu bylo přihlíženo k žádosti obou klubů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 (Retriever Klub CZ</w:t>
      </w:r>
      <w:r w:rsidR="007C13A2" w:rsidRPr="007A5EF5">
        <w:rPr>
          <w:rFonts w:asciiTheme="minorHAnsi" w:hAnsiTheme="minorHAnsi" w:cstheme="minorHAnsi"/>
          <w:sz w:val="20"/>
          <w:szCs w:val="20"/>
        </w:rPr>
        <w:t xml:space="preserve">, </w:t>
      </w:r>
      <w:r w:rsidR="006F45A9" w:rsidRPr="007A5EF5">
        <w:rPr>
          <w:rFonts w:asciiTheme="minorHAnsi" w:hAnsiTheme="minorHAnsi" w:cstheme="minorHAnsi"/>
          <w:sz w:val="20"/>
          <w:szCs w:val="20"/>
        </w:rPr>
        <w:t>Klub chovatelů loveckých slídičů),</w:t>
      </w:r>
      <w:r w:rsidR="00371B93" w:rsidRPr="007A5EF5">
        <w:rPr>
          <w:rFonts w:asciiTheme="minorHAnsi" w:hAnsiTheme="minorHAnsi" w:cstheme="minorHAnsi"/>
          <w:sz w:val="20"/>
          <w:szCs w:val="20"/>
        </w:rPr>
        <w:t xml:space="preserve"> kde sami dal</w:t>
      </w:r>
      <w:r w:rsidR="006F45A9" w:rsidRPr="007A5EF5">
        <w:rPr>
          <w:rFonts w:asciiTheme="minorHAnsi" w:hAnsiTheme="minorHAnsi" w:cstheme="minorHAnsi"/>
          <w:sz w:val="20"/>
          <w:szCs w:val="20"/>
        </w:rPr>
        <w:t>y</w:t>
      </w:r>
      <w:r w:rsidR="00371B93" w:rsidRPr="007A5EF5">
        <w:rPr>
          <w:rFonts w:asciiTheme="minorHAnsi" w:hAnsiTheme="minorHAnsi" w:cstheme="minorHAnsi"/>
          <w:sz w:val="20"/>
          <w:szCs w:val="20"/>
        </w:rPr>
        <w:t xml:space="preserve"> požadavek, aby disciplína „vyhánění zvěře z houštin“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 nebyla zkoušena u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rů. </w:t>
      </w:r>
      <w:r w:rsidR="001B33CA">
        <w:rPr>
          <w:rFonts w:asciiTheme="minorHAnsi" w:hAnsiTheme="minorHAnsi" w:cstheme="minorHAnsi"/>
          <w:sz w:val="20"/>
          <w:szCs w:val="20"/>
        </w:rPr>
        <w:t>C</w:t>
      </w:r>
      <w:r w:rsidR="006F45A9" w:rsidRPr="007A5EF5">
        <w:rPr>
          <w:rFonts w:asciiTheme="minorHAnsi" w:hAnsiTheme="minorHAnsi" w:cstheme="minorHAnsi"/>
          <w:sz w:val="20"/>
          <w:szCs w:val="20"/>
        </w:rPr>
        <w:t>hovatelské kluby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="006F45A9" w:rsidRPr="007A5EF5">
        <w:rPr>
          <w:rFonts w:asciiTheme="minorHAnsi" w:hAnsiTheme="minorHAnsi" w:cstheme="minorHAnsi"/>
          <w:sz w:val="20"/>
          <w:szCs w:val="20"/>
        </w:rPr>
        <w:t>rů jsou názoru, že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="006F45A9" w:rsidRPr="007A5EF5">
        <w:rPr>
          <w:rFonts w:asciiTheme="minorHAnsi" w:hAnsiTheme="minorHAnsi" w:cstheme="minorHAnsi"/>
          <w:sz w:val="20"/>
          <w:szCs w:val="20"/>
        </w:rPr>
        <w:t>ři nejsou určeni k práci vyhánění spárkaté</w:t>
      </w:r>
      <w:r w:rsidR="007A5EF5" w:rsidRPr="007A5EF5">
        <w:rPr>
          <w:rFonts w:asciiTheme="minorHAnsi" w:hAnsiTheme="minorHAnsi" w:cstheme="minorHAnsi"/>
          <w:sz w:val="20"/>
          <w:szCs w:val="20"/>
        </w:rPr>
        <w:t xml:space="preserve"> zvěře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. </w:t>
      </w:r>
      <w:r w:rsidR="00371B93" w:rsidRPr="007A5EF5">
        <w:rPr>
          <w:rFonts w:asciiTheme="minorHAnsi" w:hAnsiTheme="minorHAnsi" w:cstheme="minorHAnsi"/>
          <w:sz w:val="20"/>
          <w:szCs w:val="20"/>
        </w:rPr>
        <w:t>Chov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="00371B93" w:rsidRPr="007A5EF5">
        <w:rPr>
          <w:rFonts w:asciiTheme="minorHAnsi" w:hAnsiTheme="minorHAnsi" w:cstheme="minorHAnsi"/>
          <w:sz w:val="20"/>
          <w:szCs w:val="20"/>
        </w:rPr>
        <w:t xml:space="preserve">ra v ČR 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je </w:t>
      </w:r>
      <w:r w:rsidR="00371B93" w:rsidRPr="007A5EF5">
        <w:rPr>
          <w:rFonts w:asciiTheme="minorHAnsi" w:hAnsiTheme="minorHAnsi" w:cstheme="minorHAnsi"/>
          <w:sz w:val="20"/>
          <w:szCs w:val="20"/>
        </w:rPr>
        <w:t>smě</w:t>
      </w:r>
      <w:r w:rsidR="006F45A9" w:rsidRPr="007A5EF5">
        <w:rPr>
          <w:rFonts w:asciiTheme="minorHAnsi" w:hAnsiTheme="minorHAnsi" w:cstheme="minorHAnsi"/>
          <w:sz w:val="20"/>
          <w:szCs w:val="20"/>
        </w:rPr>
        <w:t>r</w:t>
      </w:r>
      <w:r w:rsidR="00371B93" w:rsidRPr="007A5EF5">
        <w:rPr>
          <w:rFonts w:asciiTheme="minorHAnsi" w:hAnsiTheme="minorHAnsi" w:cstheme="minorHAnsi"/>
          <w:sz w:val="20"/>
          <w:szCs w:val="20"/>
        </w:rPr>
        <w:t>ov</w:t>
      </w:r>
      <w:r w:rsidR="006F45A9" w:rsidRPr="007A5EF5">
        <w:rPr>
          <w:rFonts w:asciiTheme="minorHAnsi" w:hAnsiTheme="minorHAnsi" w:cstheme="minorHAnsi"/>
          <w:sz w:val="20"/>
          <w:szCs w:val="20"/>
        </w:rPr>
        <w:t>aný</w:t>
      </w:r>
      <w:r w:rsidR="00371B93" w:rsidRPr="007A5EF5">
        <w:rPr>
          <w:rFonts w:asciiTheme="minorHAnsi" w:hAnsiTheme="minorHAnsi" w:cstheme="minorHAnsi"/>
          <w:sz w:val="20"/>
          <w:szCs w:val="20"/>
        </w:rPr>
        <w:t xml:space="preserve"> na práci psa „po ráně“ a ne vyhánění zvěře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 z houštin</w:t>
      </w:r>
      <w:r w:rsidR="00371B93" w:rsidRPr="007A5EF5">
        <w:rPr>
          <w:rFonts w:asciiTheme="minorHAnsi" w:hAnsiTheme="minorHAnsi" w:cstheme="minorHAnsi"/>
          <w:sz w:val="20"/>
          <w:szCs w:val="20"/>
        </w:rPr>
        <w:t>.</w:t>
      </w:r>
      <w:r w:rsidR="006F45A9" w:rsidRPr="007A5EF5">
        <w:rPr>
          <w:rFonts w:asciiTheme="minorHAnsi" w:hAnsiTheme="minorHAnsi" w:cstheme="minorHAnsi"/>
          <w:sz w:val="20"/>
          <w:szCs w:val="20"/>
        </w:rPr>
        <w:t xml:space="preserve"> </w:t>
      </w:r>
      <w:r w:rsidR="007C13A2" w:rsidRPr="007A5EF5">
        <w:rPr>
          <w:rFonts w:asciiTheme="minorHAnsi" w:hAnsiTheme="minorHAnsi" w:cstheme="minorHAnsi"/>
          <w:sz w:val="20"/>
          <w:szCs w:val="20"/>
        </w:rPr>
        <w:t>Na zkouškách, určených pro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="007C13A2" w:rsidRPr="007A5EF5">
        <w:rPr>
          <w:rFonts w:asciiTheme="minorHAnsi" w:hAnsiTheme="minorHAnsi" w:cstheme="minorHAnsi"/>
          <w:sz w:val="20"/>
          <w:szCs w:val="20"/>
        </w:rPr>
        <w:t>ry a lovecké slídiče, retriev</w:t>
      </w:r>
      <w:r w:rsidR="001B33CA">
        <w:rPr>
          <w:rFonts w:asciiTheme="minorHAnsi" w:hAnsiTheme="minorHAnsi" w:cstheme="minorHAnsi"/>
          <w:sz w:val="20"/>
          <w:szCs w:val="20"/>
        </w:rPr>
        <w:t>e</w:t>
      </w:r>
      <w:r w:rsidR="007C13A2" w:rsidRPr="007A5EF5">
        <w:rPr>
          <w:rFonts w:asciiTheme="minorHAnsi" w:hAnsiTheme="minorHAnsi" w:cstheme="minorHAnsi"/>
          <w:sz w:val="20"/>
          <w:szCs w:val="20"/>
        </w:rPr>
        <w:t>ři z vyhánění zvěře zkoušeni nejsou.</w:t>
      </w:r>
    </w:p>
    <w:p w14:paraId="04EB24A9" w14:textId="755E08C5" w:rsidR="00371B93" w:rsidRPr="007A5EF5" w:rsidRDefault="006F45A9" w:rsidP="007C13A2">
      <w:pPr>
        <w:pStyle w:val="Odstavecseseznamem"/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Vyjádření KK ČMMJ odeslat tazatelce a zveřejnit na webu ČMMJ</w:t>
      </w:r>
      <w:r w:rsidR="007C13A2" w:rsidRPr="007A5EF5">
        <w:rPr>
          <w:rFonts w:asciiTheme="minorHAnsi" w:hAnsiTheme="minorHAnsi" w:cstheme="minorHAnsi"/>
          <w:sz w:val="20"/>
          <w:szCs w:val="20"/>
        </w:rPr>
        <w:t xml:space="preserve"> - z</w:t>
      </w:r>
      <w:r w:rsidRPr="007A5EF5">
        <w:rPr>
          <w:rFonts w:asciiTheme="minorHAnsi" w:hAnsiTheme="minorHAnsi" w:cstheme="minorHAnsi"/>
          <w:sz w:val="20"/>
          <w:szCs w:val="20"/>
        </w:rPr>
        <w:t>odpovídá: J. Adámková</w:t>
      </w:r>
      <w:r w:rsidR="007C13A2" w:rsidRPr="007A5EF5">
        <w:rPr>
          <w:rFonts w:asciiTheme="minorHAnsi" w:hAnsiTheme="minorHAnsi" w:cstheme="minorHAnsi"/>
          <w:sz w:val="20"/>
          <w:szCs w:val="20"/>
        </w:rPr>
        <w:t xml:space="preserve"> (web)</w:t>
      </w:r>
      <w:r w:rsidRPr="007A5EF5">
        <w:rPr>
          <w:rFonts w:asciiTheme="minorHAnsi" w:hAnsiTheme="minorHAnsi" w:cstheme="minorHAnsi"/>
          <w:sz w:val="20"/>
          <w:szCs w:val="20"/>
        </w:rPr>
        <w:t xml:space="preserve"> a K. Zborníková</w:t>
      </w:r>
      <w:r w:rsidR="007C13A2" w:rsidRPr="007A5EF5">
        <w:rPr>
          <w:rFonts w:asciiTheme="minorHAnsi" w:hAnsiTheme="minorHAnsi" w:cstheme="minorHAnsi"/>
          <w:sz w:val="20"/>
          <w:szCs w:val="20"/>
        </w:rPr>
        <w:t xml:space="preserve"> (odpověď).</w:t>
      </w:r>
    </w:p>
    <w:p w14:paraId="75D5B645" w14:textId="22BE7AF7" w:rsidR="006F45A9" w:rsidRPr="00727579" w:rsidRDefault="006F45A9" w:rsidP="006F45A9">
      <w:pPr>
        <w:pStyle w:val="Odstavecseseznamem"/>
        <w:spacing w:before="240" w:after="240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62B8C286" w14:textId="10DB21D9" w:rsidR="007239E8" w:rsidRPr="007A5EF5" w:rsidRDefault="006F45A9" w:rsidP="00157F31">
      <w:pPr>
        <w:pStyle w:val="Odstavecseseznamem"/>
        <w:numPr>
          <w:ilvl w:val="0"/>
          <w:numId w:val="41"/>
        </w:numPr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7A5EF5">
        <w:rPr>
          <w:rFonts w:asciiTheme="minorHAnsi" w:hAnsiTheme="minorHAnsi" w:cstheme="minorHAnsi"/>
          <w:sz w:val="20"/>
          <w:szCs w:val="20"/>
        </w:rPr>
        <w:t>Zástupce DR ČMMJ</w:t>
      </w:r>
      <w:r w:rsidR="007A5EF5" w:rsidRPr="007A5EF5">
        <w:rPr>
          <w:rFonts w:asciiTheme="minorHAnsi" w:hAnsiTheme="minorHAnsi" w:cstheme="minorHAnsi"/>
          <w:sz w:val="20"/>
          <w:szCs w:val="20"/>
        </w:rPr>
        <w:t xml:space="preserve"> </w:t>
      </w:r>
      <w:r w:rsidRPr="007A5EF5">
        <w:rPr>
          <w:rFonts w:asciiTheme="minorHAnsi" w:hAnsiTheme="minorHAnsi" w:cstheme="minorHAnsi"/>
          <w:sz w:val="20"/>
          <w:szCs w:val="20"/>
        </w:rPr>
        <w:t xml:space="preserve">Mgr. M. Medková informovala, že DR ČMMJ v současné chvíli neřeší žádnou stížnost ani přestupek na úseku </w:t>
      </w:r>
      <w:r w:rsidR="007C13A2" w:rsidRPr="007A5EF5">
        <w:rPr>
          <w:rFonts w:asciiTheme="minorHAnsi" w:hAnsiTheme="minorHAnsi" w:cstheme="minorHAnsi"/>
          <w:sz w:val="20"/>
          <w:szCs w:val="20"/>
        </w:rPr>
        <w:t>myslivecké</w:t>
      </w:r>
      <w:r w:rsidRPr="007A5EF5">
        <w:rPr>
          <w:rFonts w:asciiTheme="minorHAnsi" w:hAnsiTheme="minorHAnsi" w:cstheme="minorHAnsi"/>
          <w:sz w:val="20"/>
          <w:szCs w:val="20"/>
        </w:rPr>
        <w:t xml:space="preserve"> kynologie.</w:t>
      </w:r>
    </w:p>
    <w:p w14:paraId="083DF8A8" w14:textId="77777777" w:rsidR="007239E8" w:rsidRPr="00727579" w:rsidRDefault="007239E8" w:rsidP="00157F31">
      <w:pPr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761E13BF" w14:textId="77777777" w:rsidR="005756AF" w:rsidRPr="00727579" w:rsidRDefault="005756AF" w:rsidP="00A1312B">
      <w:pPr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0CC1ACA6" w14:textId="7A85C635" w:rsidR="002F1AB9" w:rsidRPr="001F7458" w:rsidRDefault="003A18CD" w:rsidP="00A1573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b/>
          <w:bCs/>
          <w:sz w:val="20"/>
          <w:szCs w:val="20"/>
        </w:rPr>
        <w:t>Různé</w:t>
      </w:r>
      <w:r w:rsidR="00FD356C" w:rsidRPr="001F7458">
        <w:rPr>
          <w:rFonts w:asciiTheme="minorHAnsi" w:hAnsiTheme="minorHAnsi" w:cstheme="minorHAnsi"/>
          <w:b/>
          <w:bCs/>
          <w:sz w:val="20"/>
          <w:szCs w:val="20"/>
        </w:rPr>
        <w:t xml:space="preserve">: </w:t>
      </w:r>
      <w:r w:rsidR="002F1AB9" w:rsidRPr="001F7458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7911DE08" w14:textId="77777777" w:rsidR="003D2C05" w:rsidRPr="001F7458" w:rsidRDefault="003D2C05" w:rsidP="003D2C05">
      <w:pPr>
        <w:pStyle w:val="Odstavecseseznamem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866AFCB" w14:textId="3B3C2E0C" w:rsidR="00357D48" w:rsidRPr="001F7458" w:rsidRDefault="007D6604" w:rsidP="00037798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Bc. V. Tichá upozornila</w:t>
      </w:r>
      <w:r w:rsidR="00CE52AD" w:rsidRPr="001F7458">
        <w:rPr>
          <w:rFonts w:asciiTheme="minorHAnsi" w:hAnsiTheme="minorHAnsi" w:cstheme="minorHAnsi"/>
          <w:sz w:val="20"/>
          <w:szCs w:val="20"/>
        </w:rPr>
        <w:t xml:space="preserve"> - </w:t>
      </w:r>
      <w:r w:rsidRPr="001F7458">
        <w:rPr>
          <w:rFonts w:asciiTheme="minorHAnsi" w:hAnsiTheme="minorHAnsi" w:cstheme="minorHAnsi"/>
          <w:sz w:val="20"/>
          <w:szCs w:val="20"/>
        </w:rPr>
        <w:t>v novele Zákona na ochranu zvířat proti týrání</w:t>
      </w:r>
      <w:r w:rsidR="00CE52AD" w:rsidRPr="001F7458">
        <w:rPr>
          <w:rFonts w:asciiTheme="minorHAnsi" w:hAnsiTheme="minorHAnsi" w:cstheme="minorHAnsi"/>
          <w:sz w:val="20"/>
          <w:szCs w:val="20"/>
        </w:rPr>
        <w:t xml:space="preserve"> je uvedeno, že jedno zvíře ze zájmového chovu nesmí napadnout nebo zadávit jiné zvíře </w:t>
      </w:r>
      <w:r w:rsidRPr="001F7458">
        <w:rPr>
          <w:rFonts w:asciiTheme="minorHAnsi" w:hAnsiTheme="minorHAnsi" w:cstheme="minorHAnsi"/>
          <w:sz w:val="20"/>
          <w:szCs w:val="20"/>
        </w:rPr>
        <w:t>v</w:t>
      </w:r>
      <w:r w:rsidR="00CE52AD" w:rsidRPr="001F7458">
        <w:rPr>
          <w:rFonts w:asciiTheme="minorHAnsi" w:hAnsiTheme="minorHAnsi" w:cstheme="minorHAnsi"/>
          <w:sz w:val="20"/>
          <w:szCs w:val="20"/>
        </w:rPr>
        <w:t xml:space="preserve"> </w:t>
      </w:r>
      <w:r w:rsidRPr="001F7458">
        <w:rPr>
          <w:rFonts w:asciiTheme="minorHAnsi" w:hAnsiTheme="minorHAnsi" w:cstheme="minorHAnsi"/>
          <w:sz w:val="20"/>
          <w:szCs w:val="20"/>
        </w:rPr>
        <w:t xml:space="preserve">zájmovém chovu </w:t>
      </w:r>
      <w:r w:rsidR="00CE52AD" w:rsidRPr="001F7458">
        <w:rPr>
          <w:rFonts w:asciiTheme="minorHAnsi" w:hAnsiTheme="minorHAnsi" w:cstheme="minorHAnsi"/>
          <w:sz w:val="20"/>
          <w:szCs w:val="20"/>
        </w:rPr>
        <w:t xml:space="preserve">někoho jiného. Existuje výjimka pro lovecké psy v honitbě </w:t>
      </w:r>
      <w:r w:rsidR="00C873F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stanovisko </w:t>
      </w:r>
      <w:r w:rsidR="00366608" w:rsidRPr="001F7458">
        <w:rPr>
          <w:rFonts w:asciiTheme="minorHAnsi" w:hAnsiTheme="minorHAnsi" w:cstheme="minorHAnsi"/>
          <w:sz w:val="20"/>
          <w:szCs w:val="20"/>
        </w:rPr>
        <w:t xml:space="preserve">na web ČMMJ </w:t>
      </w:r>
      <w:r w:rsidRPr="001F7458">
        <w:rPr>
          <w:rFonts w:asciiTheme="minorHAnsi" w:hAnsiTheme="minorHAnsi" w:cstheme="minorHAnsi"/>
          <w:sz w:val="20"/>
          <w:szCs w:val="20"/>
        </w:rPr>
        <w:t>zpracuje Mgr. Marcela Medková</w:t>
      </w:r>
      <w:r w:rsidR="00CE52AD" w:rsidRPr="001F7458">
        <w:rPr>
          <w:rFonts w:asciiTheme="minorHAnsi" w:hAnsiTheme="minorHAnsi" w:cstheme="minorHAnsi"/>
          <w:sz w:val="20"/>
          <w:szCs w:val="20"/>
        </w:rPr>
        <w:t xml:space="preserve">, </w:t>
      </w:r>
      <w:r w:rsidR="00366608" w:rsidRPr="001F7458">
        <w:rPr>
          <w:rFonts w:asciiTheme="minorHAnsi" w:hAnsiTheme="minorHAnsi" w:cstheme="minorHAnsi"/>
          <w:sz w:val="20"/>
          <w:szCs w:val="20"/>
        </w:rPr>
        <w:t>článek do Myslivosti zpracuje Bc. Vladimíra Tichá.</w:t>
      </w:r>
    </w:p>
    <w:p w14:paraId="48C01048" w14:textId="77777777" w:rsidR="003D2C05" w:rsidRPr="00727579" w:rsidRDefault="003D2C05" w:rsidP="003D2C05">
      <w:pPr>
        <w:pStyle w:val="Odstavecseseznamem"/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  <w:highlight w:val="yellow"/>
        </w:rPr>
      </w:pPr>
    </w:p>
    <w:p w14:paraId="78E09E73" w14:textId="44A760F3" w:rsidR="00037798" w:rsidRPr="001F7458" w:rsidRDefault="003D2C05" w:rsidP="003C61D4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Bc. V. Tichá informovala o uskutečněném volebním sněmu ČMKJ </w:t>
      </w:r>
      <w:r w:rsidR="00C873F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byl zvolen nový předseda ČMKJ D</w:t>
      </w:r>
      <w:r w:rsidR="00C873F8">
        <w:rPr>
          <w:rFonts w:asciiTheme="minorHAnsi" w:hAnsiTheme="minorHAnsi" w:cstheme="minorHAnsi"/>
          <w:sz w:val="20"/>
          <w:szCs w:val="20"/>
        </w:rPr>
        <w:t>alibor</w:t>
      </w:r>
      <w:r w:rsidRPr="001F7458">
        <w:rPr>
          <w:rFonts w:asciiTheme="minorHAnsi" w:hAnsiTheme="minorHAnsi" w:cstheme="minorHAnsi"/>
          <w:sz w:val="20"/>
          <w:szCs w:val="20"/>
        </w:rPr>
        <w:t xml:space="preserve"> Smékal. Na sněmu bylo nové předsednictvo ČMKJ pověřeno k projednání další spolupráce s ČMMJ (mimo jiné i reciproční výměna dat mezi organizacemi pro </w:t>
      </w:r>
      <w:proofErr w:type="gramStart"/>
      <w:r w:rsidRPr="001F7458">
        <w:rPr>
          <w:rFonts w:asciiTheme="minorHAnsi" w:hAnsiTheme="minorHAnsi" w:cstheme="minorHAnsi"/>
          <w:sz w:val="20"/>
          <w:szCs w:val="20"/>
        </w:rPr>
        <w:t>zpracovaní</w:t>
      </w:r>
      <w:proofErr w:type="gramEnd"/>
      <w:r w:rsidRPr="001F7458">
        <w:rPr>
          <w:rFonts w:asciiTheme="minorHAnsi" w:hAnsiTheme="minorHAnsi" w:cstheme="minorHAnsi"/>
          <w:sz w:val="20"/>
          <w:szCs w:val="20"/>
        </w:rPr>
        <w:t xml:space="preserve"> výsledků zkoušek loveckých psů).</w:t>
      </w:r>
    </w:p>
    <w:p w14:paraId="491EA962" w14:textId="77777777" w:rsidR="003D2C05" w:rsidRPr="001F7458" w:rsidRDefault="003D2C05" w:rsidP="003D2C05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C80A9D4" w14:textId="6D29A4A9" w:rsidR="00EC10D3" w:rsidRPr="008163C6" w:rsidRDefault="007D6604" w:rsidP="00037798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proofErr w:type="spellStart"/>
      <w:r w:rsidRPr="008163C6">
        <w:rPr>
          <w:rFonts w:asciiTheme="minorHAnsi" w:hAnsiTheme="minorHAnsi" w:cstheme="minorHAnsi"/>
          <w:sz w:val="20"/>
          <w:szCs w:val="20"/>
        </w:rPr>
        <w:t>Dog</w:t>
      </w:r>
      <w:r w:rsidR="00037798" w:rsidRPr="008163C6">
        <w:rPr>
          <w:rFonts w:asciiTheme="minorHAnsi" w:hAnsiTheme="minorHAnsi" w:cstheme="minorHAnsi"/>
          <w:sz w:val="20"/>
          <w:szCs w:val="20"/>
        </w:rPr>
        <w:t>E</w:t>
      </w:r>
      <w:r w:rsidRPr="008163C6">
        <w:rPr>
          <w:rFonts w:asciiTheme="minorHAnsi" w:hAnsiTheme="minorHAnsi" w:cstheme="minorHAnsi"/>
          <w:sz w:val="20"/>
          <w:szCs w:val="20"/>
        </w:rPr>
        <w:t>xams</w:t>
      </w:r>
      <w:proofErr w:type="spellEnd"/>
      <w:r w:rsidRPr="008163C6">
        <w:rPr>
          <w:rFonts w:asciiTheme="minorHAnsi" w:hAnsiTheme="minorHAnsi" w:cstheme="minorHAnsi"/>
          <w:sz w:val="20"/>
          <w:szCs w:val="20"/>
        </w:rPr>
        <w:t xml:space="preserve"> </w:t>
      </w:r>
      <w:r w:rsidR="008163C6" w:rsidRPr="008163C6">
        <w:rPr>
          <w:rFonts w:asciiTheme="minorHAnsi" w:hAnsiTheme="minorHAnsi" w:cstheme="minorHAnsi"/>
          <w:sz w:val="20"/>
          <w:szCs w:val="20"/>
        </w:rPr>
        <w:t>-</w:t>
      </w:r>
      <w:r w:rsidRPr="008163C6">
        <w:rPr>
          <w:rFonts w:asciiTheme="minorHAnsi" w:hAnsiTheme="minorHAnsi" w:cstheme="minorHAnsi"/>
          <w:sz w:val="20"/>
          <w:szCs w:val="20"/>
        </w:rPr>
        <w:t xml:space="preserve"> vznést požadavek na programátory na úpravu</w:t>
      </w:r>
      <w:r w:rsidR="00EC10D3" w:rsidRPr="008163C6">
        <w:rPr>
          <w:rFonts w:asciiTheme="minorHAnsi" w:hAnsiTheme="minorHAnsi" w:cstheme="minorHAnsi"/>
          <w:sz w:val="20"/>
          <w:szCs w:val="20"/>
        </w:rPr>
        <w:t xml:space="preserve"> v programu:</w:t>
      </w:r>
    </w:p>
    <w:p w14:paraId="09DDA7E6" w14:textId="5D6DE585" w:rsidR="007D6604" w:rsidRPr="00F33E14" w:rsidRDefault="007D6604" w:rsidP="00037798">
      <w:pPr>
        <w:pStyle w:val="Odstavecseseznamem"/>
        <w:numPr>
          <w:ilvl w:val="0"/>
          <w:numId w:val="36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33E14">
        <w:rPr>
          <w:rFonts w:asciiTheme="minorHAnsi" w:hAnsiTheme="minorHAnsi" w:cstheme="minorHAnsi"/>
          <w:sz w:val="20"/>
          <w:szCs w:val="20"/>
        </w:rPr>
        <w:t xml:space="preserve">tabulky pro všestranné zkoušky </w:t>
      </w:r>
      <w:r w:rsidR="00F33E14" w:rsidRPr="00F33E14">
        <w:rPr>
          <w:rFonts w:asciiTheme="minorHAnsi" w:hAnsiTheme="minorHAnsi" w:cstheme="minorHAnsi"/>
          <w:sz w:val="20"/>
          <w:szCs w:val="20"/>
        </w:rPr>
        <w:t xml:space="preserve">ohařů </w:t>
      </w:r>
      <w:r w:rsidRPr="00F33E14">
        <w:rPr>
          <w:rFonts w:asciiTheme="minorHAnsi" w:hAnsiTheme="minorHAnsi" w:cstheme="minorHAnsi"/>
          <w:sz w:val="20"/>
          <w:szCs w:val="20"/>
        </w:rPr>
        <w:t xml:space="preserve">– </w:t>
      </w:r>
      <w:r w:rsidR="00F33E14" w:rsidRPr="00F33E14">
        <w:rPr>
          <w:rFonts w:asciiTheme="minorHAnsi" w:hAnsiTheme="minorHAnsi" w:cstheme="minorHAnsi"/>
          <w:sz w:val="20"/>
          <w:szCs w:val="20"/>
        </w:rPr>
        <w:t>jedna strana</w:t>
      </w:r>
      <w:r w:rsidRPr="00F33E14">
        <w:rPr>
          <w:rFonts w:asciiTheme="minorHAnsi" w:hAnsiTheme="minorHAnsi" w:cstheme="minorHAnsi"/>
          <w:sz w:val="20"/>
          <w:szCs w:val="20"/>
        </w:rPr>
        <w:t xml:space="preserve"> tabulky by měla obsahovat </w:t>
      </w:r>
      <w:r w:rsidR="00F33E14" w:rsidRPr="00F33E14">
        <w:rPr>
          <w:rFonts w:asciiTheme="minorHAnsi" w:hAnsiTheme="minorHAnsi" w:cstheme="minorHAnsi"/>
          <w:sz w:val="20"/>
          <w:szCs w:val="20"/>
        </w:rPr>
        <w:t xml:space="preserve">kompletně </w:t>
      </w:r>
      <w:r w:rsidRPr="00F33E14">
        <w:rPr>
          <w:rFonts w:asciiTheme="minorHAnsi" w:hAnsiTheme="minorHAnsi" w:cstheme="minorHAnsi"/>
          <w:sz w:val="20"/>
          <w:szCs w:val="20"/>
        </w:rPr>
        <w:t xml:space="preserve">disciplíny z </w:t>
      </w:r>
      <w:r w:rsidR="00EC10D3" w:rsidRPr="00F33E14">
        <w:rPr>
          <w:rFonts w:asciiTheme="minorHAnsi" w:hAnsiTheme="minorHAnsi" w:cstheme="minorHAnsi"/>
          <w:sz w:val="20"/>
          <w:szCs w:val="20"/>
        </w:rPr>
        <w:t>pole, vod</w:t>
      </w:r>
      <w:r w:rsidR="00F33E14" w:rsidRPr="00F33E14">
        <w:rPr>
          <w:rFonts w:asciiTheme="minorHAnsi" w:hAnsiTheme="minorHAnsi" w:cstheme="minorHAnsi"/>
          <w:sz w:val="20"/>
          <w:szCs w:val="20"/>
        </w:rPr>
        <w:t xml:space="preserve">y, lesa a přinášení. </w:t>
      </w:r>
      <w:r w:rsidR="00366608" w:rsidRPr="00F33E14">
        <w:rPr>
          <w:rFonts w:asciiTheme="minorHAnsi" w:hAnsiTheme="minorHAnsi" w:cstheme="minorHAnsi"/>
          <w:sz w:val="20"/>
          <w:szCs w:val="20"/>
        </w:rPr>
        <w:t xml:space="preserve"> </w:t>
      </w:r>
      <w:r w:rsidR="00F33E14" w:rsidRPr="00F33E14">
        <w:rPr>
          <w:rFonts w:asciiTheme="minorHAnsi" w:hAnsiTheme="minorHAnsi" w:cstheme="minorHAnsi"/>
          <w:sz w:val="20"/>
          <w:szCs w:val="20"/>
        </w:rPr>
        <w:t>C</w:t>
      </w:r>
      <w:r w:rsidR="00366608" w:rsidRPr="00F33E14">
        <w:rPr>
          <w:rFonts w:asciiTheme="minorHAnsi" w:hAnsiTheme="minorHAnsi" w:cstheme="minorHAnsi"/>
          <w:sz w:val="20"/>
          <w:szCs w:val="20"/>
        </w:rPr>
        <w:t xml:space="preserve">hybí limitní body </w:t>
      </w:r>
      <w:r w:rsidR="00F33E14" w:rsidRPr="00F33E14">
        <w:rPr>
          <w:rFonts w:asciiTheme="minorHAnsi" w:hAnsiTheme="minorHAnsi" w:cstheme="minorHAnsi"/>
          <w:sz w:val="20"/>
          <w:szCs w:val="20"/>
        </w:rPr>
        <w:t>(</w:t>
      </w:r>
      <w:r w:rsidR="00366608" w:rsidRPr="00F33E14">
        <w:rPr>
          <w:rFonts w:asciiTheme="minorHAnsi" w:hAnsiTheme="minorHAnsi" w:cstheme="minorHAnsi"/>
          <w:sz w:val="20"/>
          <w:szCs w:val="20"/>
        </w:rPr>
        <w:t>sčítání</w:t>
      </w:r>
      <w:r w:rsidR="00F33E14" w:rsidRPr="00F33E14">
        <w:rPr>
          <w:rFonts w:asciiTheme="minorHAnsi" w:hAnsiTheme="minorHAnsi" w:cstheme="minorHAnsi"/>
          <w:sz w:val="20"/>
          <w:szCs w:val="20"/>
        </w:rPr>
        <w:t xml:space="preserve">) </w:t>
      </w:r>
      <w:r w:rsidR="008163C6" w:rsidRPr="00F33E14">
        <w:rPr>
          <w:rFonts w:asciiTheme="minorHAnsi" w:hAnsiTheme="minorHAnsi" w:cstheme="minorHAnsi"/>
          <w:sz w:val="20"/>
          <w:szCs w:val="20"/>
        </w:rPr>
        <w:t xml:space="preserve"> </w:t>
      </w:r>
      <w:r w:rsidR="00F33E14" w:rsidRPr="00F33E14">
        <w:rPr>
          <w:rFonts w:asciiTheme="minorHAnsi" w:hAnsiTheme="minorHAnsi" w:cstheme="minorHAnsi"/>
          <w:sz w:val="20"/>
          <w:szCs w:val="20"/>
        </w:rPr>
        <w:t>-</w:t>
      </w:r>
      <w:r w:rsidR="008163C6" w:rsidRPr="00F33E14">
        <w:rPr>
          <w:rFonts w:asciiTheme="minorHAnsi" w:hAnsiTheme="minorHAnsi" w:cstheme="minorHAnsi"/>
          <w:sz w:val="20"/>
          <w:szCs w:val="20"/>
        </w:rPr>
        <w:t xml:space="preserve"> pole voda, les</w:t>
      </w:r>
      <w:r w:rsidR="00F33E14" w:rsidRPr="00F33E14">
        <w:rPr>
          <w:rFonts w:asciiTheme="minorHAnsi" w:hAnsiTheme="minorHAnsi" w:cstheme="minorHAnsi"/>
          <w:sz w:val="20"/>
          <w:szCs w:val="20"/>
        </w:rPr>
        <w:t xml:space="preserve"> a</w:t>
      </w:r>
      <w:r w:rsidR="008163C6" w:rsidRPr="00F33E14">
        <w:rPr>
          <w:rFonts w:asciiTheme="minorHAnsi" w:hAnsiTheme="minorHAnsi" w:cstheme="minorHAnsi"/>
          <w:sz w:val="20"/>
          <w:szCs w:val="20"/>
        </w:rPr>
        <w:t xml:space="preserve"> přinášení</w:t>
      </w:r>
      <w:r w:rsidR="00F33E14" w:rsidRPr="00F33E14">
        <w:rPr>
          <w:rFonts w:asciiTheme="minorHAnsi" w:hAnsiTheme="minorHAnsi" w:cstheme="minorHAnsi"/>
          <w:sz w:val="20"/>
          <w:szCs w:val="20"/>
        </w:rPr>
        <w:t>.</w:t>
      </w:r>
    </w:p>
    <w:p w14:paraId="7255A05C" w14:textId="74DEF1E8" w:rsidR="00EC10D3" w:rsidRPr="008163C6" w:rsidRDefault="00EC10D3" w:rsidP="00037798">
      <w:pPr>
        <w:pStyle w:val="Odstavecseseznamem"/>
        <w:numPr>
          <w:ilvl w:val="0"/>
          <w:numId w:val="36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>ve výsledcích ze ZV se v konečném řazení NESMÍ řadit chovný pes před nechovného – toto kritérium dle ZŘ na ZV neplatí.</w:t>
      </w:r>
    </w:p>
    <w:p w14:paraId="27F33C21" w14:textId="3756359D" w:rsidR="006925D4" w:rsidRPr="008163C6" w:rsidRDefault="006925D4" w:rsidP="00037798">
      <w:pPr>
        <w:pStyle w:val="Odstavecseseznamem"/>
        <w:numPr>
          <w:ilvl w:val="0"/>
          <w:numId w:val="36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 xml:space="preserve">Stížnost na pomalost </w:t>
      </w:r>
      <w:proofErr w:type="spellStart"/>
      <w:r w:rsidRPr="008163C6">
        <w:rPr>
          <w:rFonts w:asciiTheme="minorHAnsi" w:hAnsiTheme="minorHAnsi" w:cstheme="minorHAnsi"/>
          <w:sz w:val="20"/>
          <w:szCs w:val="20"/>
        </w:rPr>
        <w:t>DogExams</w:t>
      </w:r>
      <w:proofErr w:type="spellEnd"/>
      <w:r w:rsidRPr="008163C6">
        <w:rPr>
          <w:rFonts w:asciiTheme="minorHAnsi" w:hAnsiTheme="minorHAnsi" w:cstheme="minorHAnsi"/>
          <w:sz w:val="20"/>
          <w:szCs w:val="20"/>
        </w:rPr>
        <w:t xml:space="preserve"> </w:t>
      </w:r>
      <w:r w:rsidR="008163C6" w:rsidRPr="008163C6">
        <w:rPr>
          <w:rFonts w:asciiTheme="minorHAnsi" w:hAnsiTheme="minorHAnsi" w:cstheme="minorHAnsi"/>
          <w:sz w:val="20"/>
          <w:szCs w:val="20"/>
        </w:rPr>
        <w:t>-</w:t>
      </w:r>
      <w:r w:rsidRPr="008163C6">
        <w:rPr>
          <w:rFonts w:asciiTheme="minorHAnsi" w:hAnsiTheme="minorHAnsi" w:cstheme="minorHAnsi"/>
          <w:sz w:val="20"/>
          <w:szCs w:val="20"/>
        </w:rPr>
        <w:t xml:space="preserve"> vysvětlení: řada uživatelů (vrchních rozhodčích) nepoužívá </w:t>
      </w:r>
      <w:proofErr w:type="spellStart"/>
      <w:r w:rsidRPr="008163C6">
        <w:rPr>
          <w:rFonts w:asciiTheme="minorHAnsi" w:hAnsiTheme="minorHAnsi" w:cstheme="minorHAnsi"/>
          <w:sz w:val="20"/>
          <w:szCs w:val="20"/>
        </w:rPr>
        <w:t>offline</w:t>
      </w:r>
      <w:proofErr w:type="spellEnd"/>
      <w:r w:rsidRPr="008163C6">
        <w:rPr>
          <w:rFonts w:asciiTheme="minorHAnsi" w:hAnsiTheme="minorHAnsi" w:cstheme="minorHAnsi"/>
          <w:sz w:val="20"/>
          <w:szCs w:val="20"/>
        </w:rPr>
        <w:t xml:space="preserve"> verzi, pracují pouze online. Bohužel online verze, pokud není kvalitní připojení (dostupnost datového či </w:t>
      </w:r>
      <w:r w:rsidR="00C873F8">
        <w:rPr>
          <w:rFonts w:asciiTheme="minorHAnsi" w:hAnsiTheme="minorHAnsi" w:cstheme="minorHAnsi"/>
          <w:sz w:val="20"/>
          <w:szCs w:val="20"/>
        </w:rPr>
        <w:t>W</w:t>
      </w:r>
      <w:r w:rsidRPr="008163C6">
        <w:rPr>
          <w:rFonts w:asciiTheme="minorHAnsi" w:hAnsiTheme="minorHAnsi" w:cstheme="minorHAnsi"/>
          <w:sz w:val="20"/>
          <w:szCs w:val="20"/>
        </w:rPr>
        <w:t>i</w:t>
      </w:r>
      <w:r w:rsidR="00C873F8">
        <w:rPr>
          <w:rFonts w:asciiTheme="minorHAnsi" w:hAnsiTheme="minorHAnsi" w:cstheme="minorHAnsi"/>
          <w:sz w:val="20"/>
          <w:szCs w:val="20"/>
        </w:rPr>
        <w:t>-F</w:t>
      </w:r>
      <w:r w:rsidRPr="008163C6">
        <w:rPr>
          <w:rFonts w:asciiTheme="minorHAnsi" w:hAnsiTheme="minorHAnsi" w:cstheme="minorHAnsi"/>
          <w:sz w:val="20"/>
          <w:szCs w:val="20"/>
        </w:rPr>
        <w:t xml:space="preserve">i připojení) zhoršuje rychlost programu. Doporučujeme stahovat konkrétní zkoušku do notebooku v </w:t>
      </w:r>
      <w:proofErr w:type="spellStart"/>
      <w:r w:rsidRPr="008163C6">
        <w:rPr>
          <w:rFonts w:asciiTheme="minorHAnsi" w:hAnsiTheme="minorHAnsi" w:cstheme="minorHAnsi"/>
          <w:sz w:val="20"/>
          <w:szCs w:val="20"/>
        </w:rPr>
        <w:t>offline</w:t>
      </w:r>
      <w:proofErr w:type="spellEnd"/>
      <w:r w:rsidRPr="008163C6">
        <w:rPr>
          <w:rFonts w:asciiTheme="minorHAnsi" w:hAnsiTheme="minorHAnsi" w:cstheme="minorHAnsi"/>
          <w:sz w:val="20"/>
          <w:szCs w:val="20"/>
        </w:rPr>
        <w:t xml:space="preserve"> verzi (možno pracovat s konkrétní zkouškou v konkrétním PC BEZ PŘIPOJENÍ K INTERNETU). Po skončení zkoušky p</w:t>
      </w:r>
      <w:r w:rsidR="00C873F8">
        <w:rPr>
          <w:rFonts w:asciiTheme="minorHAnsi" w:hAnsiTheme="minorHAnsi" w:cstheme="minorHAnsi"/>
          <w:sz w:val="20"/>
          <w:szCs w:val="20"/>
        </w:rPr>
        <w:t>otom</w:t>
      </w:r>
      <w:r w:rsidRPr="008163C6">
        <w:rPr>
          <w:rFonts w:asciiTheme="minorHAnsi" w:hAnsiTheme="minorHAnsi" w:cstheme="minorHAnsi"/>
          <w:sz w:val="20"/>
          <w:szCs w:val="20"/>
        </w:rPr>
        <w:t xml:space="preserve"> „doma“ s kvalitním připojením odeslat výsledky pomocí synchronizace dat, která se používá pouze při </w:t>
      </w:r>
      <w:proofErr w:type="spellStart"/>
      <w:r w:rsidRPr="008163C6">
        <w:rPr>
          <w:rFonts w:asciiTheme="minorHAnsi" w:hAnsiTheme="minorHAnsi" w:cstheme="minorHAnsi"/>
          <w:sz w:val="20"/>
          <w:szCs w:val="20"/>
        </w:rPr>
        <w:t>offline</w:t>
      </w:r>
      <w:proofErr w:type="spellEnd"/>
      <w:r w:rsidRPr="008163C6">
        <w:rPr>
          <w:rFonts w:asciiTheme="minorHAnsi" w:hAnsiTheme="minorHAnsi" w:cstheme="minorHAnsi"/>
          <w:sz w:val="20"/>
          <w:szCs w:val="20"/>
        </w:rPr>
        <w:t xml:space="preserve"> verz</w:t>
      </w:r>
      <w:r w:rsidR="005E29B9" w:rsidRPr="008163C6">
        <w:rPr>
          <w:rFonts w:asciiTheme="minorHAnsi" w:hAnsiTheme="minorHAnsi" w:cstheme="minorHAnsi"/>
          <w:sz w:val="20"/>
          <w:szCs w:val="20"/>
        </w:rPr>
        <w:t>i</w:t>
      </w:r>
      <w:r w:rsidRPr="008163C6">
        <w:rPr>
          <w:rFonts w:asciiTheme="minorHAnsi" w:hAnsiTheme="minorHAnsi" w:cstheme="minorHAnsi"/>
          <w:sz w:val="20"/>
          <w:szCs w:val="20"/>
        </w:rPr>
        <w:t xml:space="preserve">. </w:t>
      </w:r>
      <w:r w:rsidR="005E29B9" w:rsidRPr="008163C6">
        <w:rPr>
          <w:rFonts w:asciiTheme="minorHAnsi" w:hAnsiTheme="minorHAnsi" w:cstheme="minorHAnsi"/>
          <w:sz w:val="20"/>
          <w:szCs w:val="20"/>
        </w:rPr>
        <w:t>OFFLINE i ONLINE užití je popsáno v návodu DOGEXAMS.</w:t>
      </w:r>
    </w:p>
    <w:p w14:paraId="40DA5F6A" w14:textId="5B1D5150" w:rsidR="00EC10D3" w:rsidRPr="008163C6" w:rsidRDefault="00EC10D3" w:rsidP="00037798">
      <w:pPr>
        <w:pStyle w:val="Odstavecseseznamem"/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163C6">
        <w:rPr>
          <w:rFonts w:asciiTheme="minorHAnsi" w:hAnsiTheme="minorHAnsi" w:cstheme="minorHAnsi"/>
          <w:sz w:val="20"/>
          <w:szCs w:val="20"/>
        </w:rPr>
        <w:t>Zodpovídá: sekretariát ČMMJ a K. Zborníková</w:t>
      </w:r>
    </w:p>
    <w:p w14:paraId="0EC53E5C" w14:textId="11FED9B7" w:rsidR="003303CF" w:rsidRPr="00727579" w:rsidRDefault="003303CF" w:rsidP="00037798">
      <w:pPr>
        <w:pStyle w:val="Odstavecseseznamem"/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6613F337" w14:textId="0D3F2844" w:rsidR="003303CF" w:rsidRPr="001F7458" w:rsidRDefault="003303CF" w:rsidP="003303CF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Plán vrcholných akcí 2022</w:t>
      </w:r>
    </w:p>
    <w:p w14:paraId="37F19FE0" w14:textId="38CC80F4" w:rsidR="003303CF" w:rsidRPr="001F7458" w:rsidRDefault="003303CF" w:rsidP="003303CF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NS na </w:t>
      </w:r>
      <w:proofErr w:type="gramStart"/>
      <w:r w:rsidRPr="001F7458">
        <w:rPr>
          <w:rFonts w:asciiTheme="minorHAnsi" w:hAnsiTheme="minorHAnsi" w:cstheme="minorHAnsi"/>
          <w:sz w:val="20"/>
          <w:szCs w:val="20"/>
        </w:rPr>
        <w:t>MRK</w:t>
      </w:r>
      <w:proofErr w:type="gramEnd"/>
      <w:r w:rsidRPr="001F7458">
        <w:rPr>
          <w:rFonts w:asciiTheme="minorHAnsi" w:hAnsiTheme="minorHAnsi" w:cstheme="minorHAnsi"/>
          <w:sz w:val="20"/>
          <w:szCs w:val="20"/>
        </w:rPr>
        <w:t xml:space="preserve"> – OMS Litoměřice; 6. </w:t>
      </w:r>
      <w:r w:rsid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8. května 2022</w:t>
      </w:r>
    </w:p>
    <w:p w14:paraId="66A67238" w14:textId="61CE85A9" w:rsidR="003303CF" w:rsidRPr="001F7458" w:rsidRDefault="003303CF" w:rsidP="003303CF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MRK – OMS Nymburk; 27. </w:t>
      </w:r>
      <w:r w:rsid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28. srpna 2022</w:t>
      </w:r>
    </w:p>
    <w:p w14:paraId="7653FB8D" w14:textId="22C860A6" w:rsidR="00FD36DA" w:rsidRPr="001F7458" w:rsidRDefault="003303CF" w:rsidP="003303CF">
      <w:pPr>
        <w:pStyle w:val="Odstavecseseznamem"/>
        <w:numPr>
          <w:ilvl w:val="0"/>
          <w:numId w:val="39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MKP – OMS Tábor; 1. </w:t>
      </w:r>
      <w:r w:rsid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2. října 2022</w:t>
      </w:r>
    </w:p>
    <w:p w14:paraId="474C7B49" w14:textId="30B8D610" w:rsidR="00FD36DA" w:rsidRPr="001F7458" w:rsidRDefault="00FD36DA" w:rsidP="00FD36DA">
      <w:pPr>
        <w:spacing w:line="276" w:lineRule="auto"/>
        <w:ind w:left="708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Zveřejnit na webu ČMMJ</w:t>
      </w:r>
    </w:p>
    <w:p w14:paraId="55611B8A" w14:textId="41CE3245" w:rsidR="00FD36DA" w:rsidRPr="001F7458" w:rsidRDefault="00FD36DA" w:rsidP="00FD36DA">
      <w:pPr>
        <w:spacing w:line="276" w:lineRule="auto"/>
        <w:ind w:left="708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Zodpovídá: J. Adámková</w:t>
      </w:r>
    </w:p>
    <w:p w14:paraId="1E6B5417" w14:textId="2F3D7F39" w:rsidR="00FD36DA" w:rsidRPr="00727579" w:rsidRDefault="00FD36DA" w:rsidP="00FD36DA">
      <w:pPr>
        <w:spacing w:line="276" w:lineRule="auto"/>
        <w:ind w:left="708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654677CF" w14:textId="6DD3036A" w:rsidR="00A80C22" w:rsidRPr="001F7458" w:rsidRDefault="00A80C22" w:rsidP="00A80C22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Přihlášky na NS </w:t>
      </w:r>
      <w:r w:rsidR="001F7458" w:rsidRPr="001F7458">
        <w:rPr>
          <w:rFonts w:asciiTheme="minorHAnsi" w:hAnsiTheme="minorHAnsi" w:cstheme="minorHAnsi"/>
          <w:sz w:val="20"/>
          <w:szCs w:val="20"/>
        </w:rPr>
        <w:t xml:space="preserve">MRK </w:t>
      </w:r>
      <w:r w:rsidRPr="001F7458">
        <w:rPr>
          <w:rFonts w:asciiTheme="minorHAnsi" w:hAnsiTheme="minorHAnsi" w:cstheme="minorHAnsi"/>
          <w:sz w:val="20"/>
          <w:szCs w:val="20"/>
        </w:rPr>
        <w:t>2022</w:t>
      </w:r>
    </w:p>
    <w:p w14:paraId="30950BB5" w14:textId="6F0A027E" w:rsidR="003303CF" w:rsidRPr="001F7458" w:rsidRDefault="00FD36DA" w:rsidP="00A80DDC">
      <w:pPr>
        <w:pStyle w:val="Odstavecseseznamem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Přihlášky na NS MRK 2022</w:t>
      </w:r>
      <w:r w:rsidR="001F7458" w:rsidRP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do 15. listopadu 2021 včetně tabulek a kopií PP</w:t>
      </w:r>
      <w:r w:rsidR="001F7458" w:rsidRPr="001F7458">
        <w:rPr>
          <w:rFonts w:asciiTheme="minorHAnsi" w:hAnsiTheme="minorHAnsi" w:cstheme="minorHAnsi"/>
          <w:sz w:val="20"/>
          <w:szCs w:val="20"/>
        </w:rPr>
        <w:t xml:space="preserve"> -</w:t>
      </w:r>
      <w:r w:rsidRPr="001F7458">
        <w:rPr>
          <w:rFonts w:asciiTheme="minorHAnsi" w:hAnsiTheme="minorHAnsi" w:cstheme="minorHAnsi"/>
          <w:sz w:val="20"/>
          <w:szCs w:val="20"/>
        </w:rPr>
        <w:t xml:space="preserve"> zveřejnit na webu ČMMJ</w:t>
      </w:r>
      <w:r w:rsidR="003303CF" w:rsidRPr="001F7458">
        <w:rPr>
          <w:rFonts w:asciiTheme="minorHAnsi" w:hAnsiTheme="minorHAnsi" w:cstheme="minorHAnsi"/>
          <w:sz w:val="20"/>
          <w:szCs w:val="20"/>
        </w:rPr>
        <w:t xml:space="preserve"> </w:t>
      </w:r>
      <w:r w:rsidR="001F7458" w:rsidRP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zodpovídá: J. Adámková</w:t>
      </w:r>
    </w:p>
    <w:p w14:paraId="315025A7" w14:textId="14B4740E" w:rsidR="00FD36DA" w:rsidRPr="001F7458" w:rsidRDefault="00FD36DA" w:rsidP="00FD36DA">
      <w:pPr>
        <w:pStyle w:val="Odstavecseseznamem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zaslat upozornění dopisem na OMS </w:t>
      </w:r>
      <w:r w:rsidR="001F7458" w:rsidRP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zodpovídá: K. Zborníková</w:t>
      </w:r>
    </w:p>
    <w:p w14:paraId="718B5925" w14:textId="2DAFB701" w:rsidR="00FD36DA" w:rsidRPr="001F7458" w:rsidRDefault="00FD36DA" w:rsidP="00043D8C">
      <w:pPr>
        <w:spacing w:line="276" w:lineRule="auto"/>
        <w:ind w:left="708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Následně KK ČMMJ provede výběr psů dle dosažených výsledků z</w:t>
      </w:r>
      <w:r w:rsidR="00043D8C" w:rsidRPr="001F7458">
        <w:rPr>
          <w:rFonts w:asciiTheme="minorHAnsi" w:hAnsiTheme="minorHAnsi" w:cstheme="minorHAnsi"/>
          <w:sz w:val="20"/>
          <w:szCs w:val="20"/>
        </w:rPr>
        <w:t xml:space="preserve"> </w:t>
      </w:r>
      <w:r w:rsidRPr="001F7458">
        <w:rPr>
          <w:rFonts w:asciiTheme="minorHAnsi" w:hAnsiTheme="minorHAnsi" w:cstheme="minorHAnsi"/>
          <w:sz w:val="20"/>
          <w:szCs w:val="20"/>
        </w:rPr>
        <w:t>VZ a seznam startujících bude zveřejněn do konce roku 2021.</w:t>
      </w:r>
    </w:p>
    <w:p w14:paraId="490C68C5" w14:textId="7C1C2B60" w:rsidR="003D2C05" w:rsidRPr="00727579" w:rsidRDefault="003D2C05" w:rsidP="00043D8C">
      <w:pPr>
        <w:spacing w:line="276" w:lineRule="auto"/>
        <w:ind w:left="708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5FB8EB99" w14:textId="7C42612C" w:rsidR="003D2C05" w:rsidRPr="00D3641B" w:rsidRDefault="003D2C05" w:rsidP="003D2C05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D3641B">
        <w:rPr>
          <w:rFonts w:asciiTheme="minorHAnsi" w:hAnsiTheme="minorHAnsi" w:cstheme="minorHAnsi"/>
          <w:sz w:val="20"/>
          <w:szCs w:val="20"/>
        </w:rPr>
        <w:t>J. Adámková – požádala členy KK o zas</w:t>
      </w:r>
      <w:r w:rsidR="00EA52A5" w:rsidRPr="00D3641B">
        <w:rPr>
          <w:rFonts w:asciiTheme="minorHAnsi" w:hAnsiTheme="minorHAnsi" w:cstheme="minorHAnsi"/>
          <w:sz w:val="20"/>
          <w:szCs w:val="20"/>
        </w:rPr>
        <w:t>í</w:t>
      </w:r>
      <w:r w:rsidRPr="00D3641B">
        <w:rPr>
          <w:rFonts w:asciiTheme="minorHAnsi" w:hAnsiTheme="minorHAnsi" w:cstheme="minorHAnsi"/>
          <w:sz w:val="20"/>
          <w:szCs w:val="20"/>
        </w:rPr>
        <w:t>lání význam</w:t>
      </w:r>
      <w:r w:rsidR="00C94E97" w:rsidRPr="00D3641B">
        <w:rPr>
          <w:rFonts w:asciiTheme="minorHAnsi" w:hAnsiTheme="minorHAnsi" w:cstheme="minorHAnsi"/>
          <w:sz w:val="20"/>
          <w:szCs w:val="20"/>
        </w:rPr>
        <w:t>n</w:t>
      </w:r>
      <w:r w:rsidRPr="00D3641B">
        <w:rPr>
          <w:rFonts w:asciiTheme="minorHAnsi" w:hAnsiTheme="minorHAnsi" w:cstheme="minorHAnsi"/>
          <w:sz w:val="20"/>
          <w:szCs w:val="20"/>
        </w:rPr>
        <w:t>ých zajímavostí do aktualit</w:t>
      </w:r>
      <w:r w:rsidR="00C94E97" w:rsidRPr="00D3641B">
        <w:rPr>
          <w:rFonts w:asciiTheme="minorHAnsi" w:hAnsiTheme="minorHAnsi" w:cstheme="minorHAnsi"/>
          <w:sz w:val="20"/>
          <w:szCs w:val="20"/>
        </w:rPr>
        <w:t xml:space="preserve"> na web ČMMJ </w:t>
      </w:r>
      <w:r w:rsidR="00D3641B" w:rsidRPr="00D3641B">
        <w:rPr>
          <w:rFonts w:asciiTheme="minorHAnsi" w:hAnsiTheme="minorHAnsi" w:cstheme="minorHAnsi"/>
          <w:sz w:val="20"/>
          <w:szCs w:val="20"/>
        </w:rPr>
        <w:t xml:space="preserve">- </w:t>
      </w:r>
      <w:r w:rsidR="00C94E97" w:rsidRPr="00D3641B">
        <w:rPr>
          <w:rFonts w:asciiTheme="minorHAnsi" w:hAnsiTheme="minorHAnsi" w:cstheme="minorHAnsi"/>
          <w:sz w:val="20"/>
          <w:szCs w:val="20"/>
        </w:rPr>
        <w:t>Lovecký pes (např. změny v legislativě, organizační struktuře</w:t>
      </w:r>
      <w:r w:rsidR="00EA52A5" w:rsidRPr="00D3641B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A52A5" w:rsidRPr="00D3641B">
        <w:rPr>
          <w:rFonts w:asciiTheme="minorHAnsi" w:hAnsiTheme="minorHAnsi" w:cstheme="minorHAnsi"/>
          <w:sz w:val="20"/>
          <w:szCs w:val="20"/>
        </w:rPr>
        <w:t>kyn</w:t>
      </w:r>
      <w:proofErr w:type="spellEnd"/>
      <w:r w:rsidR="00EA52A5" w:rsidRPr="00D3641B">
        <w:rPr>
          <w:rFonts w:asciiTheme="minorHAnsi" w:hAnsiTheme="minorHAnsi" w:cstheme="minorHAnsi"/>
          <w:sz w:val="20"/>
          <w:szCs w:val="20"/>
        </w:rPr>
        <w:t>. organizací</w:t>
      </w:r>
      <w:r w:rsidR="00C94E97" w:rsidRPr="00D3641B">
        <w:rPr>
          <w:rFonts w:asciiTheme="minorHAnsi" w:hAnsiTheme="minorHAnsi" w:cstheme="minorHAnsi"/>
          <w:sz w:val="20"/>
          <w:szCs w:val="20"/>
        </w:rPr>
        <w:t xml:space="preserve">, důležitá upozornění, nevšední zajímavosti </w:t>
      </w:r>
      <w:r w:rsidR="00D3641B" w:rsidRPr="00D3641B">
        <w:rPr>
          <w:rFonts w:asciiTheme="minorHAnsi" w:hAnsiTheme="minorHAnsi" w:cstheme="minorHAnsi"/>
          <w:sz w:val="20"/>
          <w:szCs w:val="20"/>
        </w:rPr>
        <w:t>-</w:t>
      </w:r>
      <w:r w:rsidR="00C94E97" w:rsidRPr="00D3641B">
        <w:rPr>
          <w:rFonts w:asciiTheme="minorHAnsi" w:hAnsiTheme="minorHAnsi" w:cstheme="minorHAnsi"/>
          <w:sz w:val="20"/>
          <w:szCs w:val="20"/>
        </w:rPr>
        <w:t xml:space="preserve"> vše</w:t>
      </w:r>
      <w:r w:rsidR="00EA52A5" w:rsidRPr="00D3641B">
        <w:rPr>
          <w:rFonts w:asciiTheme="minorHAnsi" w:hAnsiTheme="minorHAnsi" w:cstheme="minorHAnsi"/>
          <w:sz w:val="20"/>
          <w:szCs w:val="20"/>
        </w:rPr>
        <w:t>,</w:t>
      </w:r>
      <w:r w:rsidR="00C94E97" w:rsidRPr="00D3641B">
        <w:rPr>
          <w:rFonts w:asciiTheme="minorHAnsi" w:hAnsiTheme="minorHAnsi" w:cstheme="minorHAnsi"/>
          <w:sz w:val="20"/>
          <w:szCs w:val="20"/>
        </w:rPr>
        <w:t xml:space="preserve"> co nějak souvisí s mysliveckou kynologií, nikoliv však </w:t>
      </w:r>
      <w:r w:rsidR="007C13A2" w:rsidRPr="00D3641B">
        <w:rPr>
          <w:rFonts w:asciiTheme="minorHAnsi" w:hAnsiTheme="minorHAnsi" w:cstheme="minorHAnsi"/>
          <w:sz w:val="20"/>
          <w:szCs w:val="20"/>
        </w:rPr>
        <w:t>zprávy</w:t>
      </w:r>
      <w:r w:rsidR="00C94E97" w:rsidRPr="00D3641B">
        <w:rPr>
          <w:rFonts w:asciiTheme="minorHAnsi" w:hAnsiTheme="minorHAnsi" w:cstheme="minorHAnsi"/>
          <w:sz w:val="20"/>
          <w:szCs w:val="20"/>
        </w:rPr>
        <w:t xml:space="preserve"> o konání nebo výsledku běžných zkoušek a soutěží).</w:t>
      </w:r>
    </w:p>
    <w:p w14:paraId="0EDB43FD" w14:textId="77777777" w:rsidR="00037798" w:rsidRPr="00727579" w:rsidRDefault="00037798" w:rsidP="00037798">
      <w:pPr>
        <w:pStyle w:val="Odstavecseseznamem"/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30CF3252" w14:textId="3B660477" w:rsidR="00EC10D3" w:rsidRPr="001F7458" w:rsidRDefault="00EC10D3" w:rsidP="00037798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lastRenderedPageBreak/>
        <w:t>ČMMJ a Kynologická komise obdržely požadavek z Maďarska, zda by nebyl zájem od vůdců ohařů přihlásit se na jejich zkoušky</w:t>
      </w:r>
      <w:r w:rsidR="00C873F8">
        <w:rPr>
          <w:rFonts w:asciiTheme="minorHAnsi" w:hAnsiTheme="minorHAnsi" w:cstheme="minorHAnsi"/>
          <w:sz w:val="20"/>
          <w:szCs w:val="20"/>
        </w:rPr>
        <w:t xml:space="preserve"> (soutěž)</w:t>
      </w:r>
      <w:r w:rsidRPr="001F7458">
        <w:rPr>
          <w:rFonts w:asciiTheme="minorHAnsi" w:hAnsiTheme="minorHAnsi" w:cstheme="minorHAnsi"/>
          <w:sz w:val="20"/>
          <w:szCs w:val="20"/>
        </w:rPr>
        <w:t xml:space="preserve"> </w:t>
      </w:r>
      <w:r w:rsid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nikdo </w:t>
      </w:r>
      <w:r w:rsidR="00214DEE" w:rsidRPr="001F7458">
        <w:rPr>
          <w:rFonts w:asciiTheme="minorHAnsi" w:hAnsiTheme="minorHAnsi" w:cstheme="minorHAnsi"/>
          <w:sz w:val="20"/>
          <w:szCs w:val="20"/>
        </w:rPr>
        <w:t>zájem neprojevil</w:t>
      </w:r>
      <w:r w:rsidR="00366608" w:rsidRPr="001F7458">
        <w:rPr>
          <w:rFonts w:asciiTheme="minorHAnsi" w:hAnsiTheme="minorHAnsi" w:cstheme="minorHAnsi"/>
          <w:sz w:val="20"/>
          <w:szCs w:val="20"/>
        </w:rPr>
        <w:t>.</w:t>
      </w:r>
    </w:p>
    <w:p w14:paraId="6C1F6B09" w14:textId="77777777" w:rsidR="00A03CDC" w:rsidRPr="00727579" w:rsidRDefault="00A03CDC" w:rsidP="00A03CDC">
      <w:pPr>
        <w:pStyle w:val="Odstavecseseznamem"/>
        <w:rPr>
          <w:rFonts w:asciiTheme="minorHAnsi" w:hAnsiTheme="minorHAnsi" w:cstheme="minorHAnsi"/>
          <w:color w:val="FF0000"/>
          <w:sz w:val="20"/>
          <w:szCs w:val="20"/>
        </w:rPr>
      </w:pPr>
    </w:p>
    <w:p w14:paraId="48DF445D" w14:textId="70175F6B" w:rsidR="006F45A9" w:rsidRDefault="00A03CDC" w:rsidP="001F7458">
      <w:pPr>
        <w:pStyle w:val="Odstavecseseznamem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 xml:space="preserve">J. Formánek a F. Švec </w:t>
      </w:r>
      <w:r w:rsidR="001F7458" w:rsidRPr="001F7458">
        <w:rPr>
          <w:rFonts w:asciiTheme="minorHAnsi" w:hAnsiTheme="minorHAnsi" w:cstheme="minorHAnsi"/>
          <w:sz w:val="20"/>
          <w:szCs w:val="20"/>
        </w:rPr>
        <w:t>-</w:t>
      </w:r>
      <w:r w:rsidRPr="001F7458">
        <w:rPr>
          <w:rFonts w:asciiTheme="minorHAnsi" w:hAnsiTheme="minorHAnsi" w:cstheme="minorHAnsi"/>
          <w:sz w:val="20"/>
          <w:szCs w:val="20"/>
        </w:rPr>
        <w:t xml:space="preserve"> diskuse o návrhu, aby pes </w:t>
      </w:r>
      <w:r w:rsidR="006F45A9" w:rsidRPr="001F7458">
        <w:rPr>
          <w:rFonts w:asciiTheme="minorHAnsi" w:hAnsiTheme="minorHAnsi" w:cstheme="minorHAnsi"/>
          <w:sz w:val="20"/>
          <w:szCs w:val="20"/>
        </w:rPr>
        <w:t xml:space="preserve">s </w:t>
      </w:r>
      <w:r w:rsidRPr="001F7458">
        <w:rPr>
          <w:rFonts w:asciiTheme="minorHAnsi" w:hAnsiTheme="minorHAnsi" w:cstheme="minorHAnsi"/>
          <w:sz w:val="20"/>
          <w:szCs w:val="20"/>
        </w:rPr>
        <w:t xml:space="preserve">nulou na </w:t>
      </w:r>
      <w:proofErr w:type="gramStart"/>
      <w:r w:rsidRPr="001F7458">
        <w:rPr>
          <w:rFonts w:asciiTheme="minorHAnsi" w:hAnsiTheme="minorHAnsi" w:cstheme="minorHAnsi"/>
          <w:sz w:val="20"/>
          <w:szCs w:val="20"/>
        </w:rPr>
        <w:t>MRK</w:t>
      </w:r>
      <w:bookmarkStart w:id="0" w:name="_GoBack"/>
      <w:bookmarkEnd w:id="0"/>
      <w:r w:rsidRPr="001F7458">
        <w:rPr>
          <w:rFonts w:asciiTheme="minorHAnsi" w:hAnsiTheme="minorHAnsi" w:cstheme="minorHAnsi"/>
          <w:sz w:val="20"/>
          <w:szCs w:val="20"/>
        </w:rPr>
        <w:t xml:space="preserve"> nepostupoval</w:t>
      </w:r>
      <w:proofErr w:type="gramEnd"/>
      <w:r w:rsidRPr="001F7458">
        <w:rPr>
          <w:rFonts w:asciiTheme="minorHAnsi" w:hAnsiTheme="minorHAnsi" w:cstheme="minorHAnsi"/>
          <w:sz w:val="20"/>
          <w:szCs w:val="20"/>
        </w:rPr>
        <w:t xml:space="preserve"> automaticky na MKP.</w:t>
      </w:r>
    </w:p>
    <w:p w14:paraId="4AD00A32" w14:textId="77777777" w:rsidR="001F7458" w:rsidRPr="001F7458" w:rsidRDefault="001F7458" w:rsidP="001F7458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F9C9E8D" w14:textId="54C8F143" w:rsidR="00037798" w:rsidRPr="001F7458" w:rsidRDefault="00037798" w:rsidP="00037798">
      <w:pPr>
        <w:pStyle w:val="Odstavecseseznamem"/>
        <w:numPr>
          <w:ilvl w:val="0"/>
          <w:numId w:val="35"/>
        </w:numPr>
        <w:spacing w:before="240" w:after="16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F7458">
        <w:rPr>
          <w:rFonts w:asciiTheme="minorHAnsi" w:hAnsiTheme="minorHAnsi" w:cstheme="minorHAnsi"/>
          <w:sz w:val="20"/>
          <w:szCs w:val="20"/>
        </w:rPr>
        <w:t>Termín dalšího jednání KK ČMMJ je stanoven na čtvrtek 25. listopadu 2021 od 9.00 hodin v zasedací místnosti sekretariátu ČMMJ v Praze.</w:t>
      </w:r>
    </w:p>
    <w:p w14:paraId="32270448" w14:textId="77777777" w:rsidR="00121F81" w:rsidRPr="00727579" w:rsidRDefault="00121F81" w:rsidP="00037798">
      <w:pPr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21EC579D" w14:textId="77777777" w:rsidR="00E132D7" w:rsidRPr="00F80EBC" w:rsidRDefault="00E132D7" w:rsidP="00037798">
      <w:pPr>
        <w:spacing w:after="160"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02E9D956" w14:textId="0FDF98C6" w:rsidR="00E132D7" w:rsidRPr="00F80EBC" w:rsidRDefault="000B2A30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>Zapsala:</w:t>
      </w:r>
      <w:r w:rsidR="00E132D7"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            </w:t>
      </w:r>
      <w:r w:rsidR="00FD356C" w:rsidRPr="00F80EB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="00727579">
        <w:rPr>
          <w:rFonts w:asciiTheme="minorHAnsi" w:eastAsia="Times New Roman" w:hAnsiTheme="minorHAnsi" w:cstheme="minorHAnsi"/>
          <w:sz w:val="20"/>
          <w:szCs w:val="20"/>
        </w:rPr>
        <w:t xml:space="preserve">Ing. </w:t>
      </w:r>
      <w:r w:rsidR="007B591D" w:rsidRPr="00F80EBC">
        <w:rPr>
          <w:rFonts w:asciiTheme="minorHAnsi" w:eastAsia="Times New Roman" w:hAnsiTheme="minorHAnsi" w:cstheme="minorHAnsi"/>
          <w:sz w:val="20"/>
          <w:szCs w:val="20"/>
        </w:rPr>
        <w:t>Jana Adámková</w:t>
      </w:r>
      <w:r w:rsidR="00E132D7" w:rsidRPr="00F80EBC">
        <w:rPr>
          <w:rFonts w:asciiTheme="minorHAnsi" w:eastAsia="Times New Roman" w:hAnsiTheme="minorHAnsi" w:cstheme="minorHAnsi"/>
          <w:sz w:val="20"/>
          <w:szCs w:val="20"/>
        </w:rPr>
        <w:t xml:space="preserve"> v. r.</w:t>
      </w:r>
    </w:p>
    <w:p w14:paraId="60436DAA" w14:textId="6A8F87A5" w:rsidR="00E132D7" w:rsidRPr="00F80EBC" w:rsidRDefault="00E132D7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>Ověřil</w:t>
      </w:r>
      <w:r w:rsidR="000B2A30" w:rsidRPr="00F80EBC">
        <w:rPr>
          <w:rFonts w:asciiTheme="minorHAnsi" w:eastAsia="Times New Roman" w:hAnsiTheme="minorHAnsi" w:cstheme="minorHAnsi"/>
          <w:sz w:val="20"/>
          <w:szCs w:val="20"/>
        </w:rPr>
        <w:t>a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 xml:space="preserve">: </w:t>
      </w:r>
      <w:r w:rsidR="000B2A30"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="000B2A30"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="000B2A30" w:rsidRPr="00F80EBC">
        <w:rPr>
          <w:rFonts w:asciiTheme="minorHAnsi" w:eastAsia="Times New Roman" w:hAnsiTheme="minorHAnsi" w:cstheme="minorHAnsi"/>
          <w:sz w:val="20"/>
          <w:szCs w:val="20"/>
        </w:rPr>
        <w:tab/>
        <w:t>Bc. Vladimíra Tichá v. r.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="000B2A30"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Pr="00F80EBC">
        <w:rPr>
          <w:rFonts w:asciiTheme="minorHAnsi" w:eastAsia="Times New Roman" w:hAnsiTheme="minorHAnsi" w:cstheme="minorHAnsi"/>
          <w:sz w:val="20"/>
          <w:szCs w:val="20"/>
        </w:rPr>
        <w:tab/>
      </w:r>
    </w:p>
    <w:p w14:paraId="2580B3C4" w14:textId="74AE76E6" w:rsidR="004159AD" w:rsidRPr="00F80EBC" w:rsidRDefault="000B2A30" w:rsidP="008E0815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F80EBC">
        <w:rPr>
          <w:rFonts w:asciiTheme="minorHAnsi" w:eastAsia="Times New Roman" w:hAnsiTheme="minorHAnsi" w:cstheme="minorHAnsi"/>
          <w:sz w:val="20"/>
          <w:szCs w:val="20"/>
        </w:rPr>
        <w:t>Předseda KK ČMMJ:</w:t>
      </w:r>
      <w:r w:rsidRPr="00F80EBC">
        <w:rPr>
          <w:rFonts w:asciiTheme="minorHAnsi" w:eastAsia="Times New Roman" w:hAnsiTheme="minorHAnsi" w:cstheme="minorHAnsi"/>
          <w:sz w:val="20"/>
          <w:szCs w:val="20"/>
        </w:rPr>
        <w:tab/>
      </w:r>
      <w:r w:rsidR="00655B40">
        <w:rPr>
          <w:rFonts w:asciiTheme="minorHAnsi" w:eastAsia="Times New Roman" w:hAnsiTheme="minorHAnsi" w:cstheme="minorHAnsi"/>
          <w:sz w:val="20"/>
          <w:szCs w:val="20"/>
        </w:rPr>
        <w:tab/>
      </w:r>
      <w:r w:rsidR="00E132D7" w:rsidRPr="00F80EBC">
        <w:rPr>
          <w:rFonts w:asciiTheme="minorHAnsi" w:eastAsia="Times New Roman" w:hAnsiTheme="minorHAnsi" w:cstheme="minorHAnsi"/>
          <w:sz w:val="20"/>
          <w:szCs w:val="20"/>
        </w:rPr>
        <w:t>Josef Novák v. r.</w:t>
      </w:r>
    </w:p>
    <w:sectPr w:rsidR="004159AD" w:rsidRPr="00F80EBC" w:rsidSect="00B05A64">
      <w:footerReference w:type="default" r:id="rId8"/>
      <w:pgSz w:w="11906" w:h="16838"/>
      <w:pgMar w:top="1304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B41BD0" w14:textId="77777777" w:rsidR="00070D8D" w:rsidRDefault="00070D8D" w:rsidP="007D33DF">
      <w:r>
        <w:separator/>
      </w:r>
    </w:p>
  </w:endnote>
  <w:endnote w:type="continuationSeparator" w:id="0">
    <w:p w14:paraId="6E8703BD" w14:textId="77777777" w:rsidR="00070D8D" w:rsidRDefault="00070D8D" w:rsidP="007D3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7483399"/>
      <w:docPartObj>
        <w:docPartGallery w:val="Page Numbers (Bottom of Page)"/>
        <w:docPartUnique/>
      </w:docPartObj>
    </w:sdtPr>
    <w:sdtEndPr/>
    <w:sdtContent>
      <w:p w14:paraId="7065D24D" w14:textId="2DACDFC1" w:rsidR="007D33DF" w:rsidRDefault="007D33D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873F8">
          <w:rPr>
            <w:noProof/>
          </w:rPr>
          <w:t>4</w:t>
        </w:r>
        <w:r>
          <w:fldChar w:fldCharType="end"/>
        </w:r>
      </w:p>
    </w:sdtContent>
  </w:sdt>
  <w:p w14:paraId="7E0DF4FA" w14:textId="77777777" w:rsidR="007D33DF" w:rsidRDefault="007D33D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4F285E" w14:textId="77777777" w:rsidR="00070D8D" w:rsidRDefault="00070D8D" w:rsidP="007D33DF">
      <w:r>
        <w:separator/>
      </w:r>
    </w:p>
  </w:footnote>
  <w:footnote w:type="continuationSeparator" w:id="0">
    <w:p w14:paraId="23EC7F91" w14:textId="77777777" w:rsidR="00070D8D" w:rsidRDefault="00070D8D" w:rsidP="007D33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E12BF"/>
    <w:multiLevelType w:val="hybridMultilevel"/>
    <w:tmpl w:val="720EE8C0"/>
    <w:lvl w:ilvl="0" w:tplc="12AA6B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8161B5"/>
    <w:multiLevelType w:val="hybridMultilevel"/>
    <w:tmpl w:val="518A8D94"/>
    <w:lvl w:ilvl="0" w:tplc="24CE70C2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0727219F"/>
    <w:multiLevelType w:val="hybridMultilevel"/>
    <w:tmpl w:val="1E4465FA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4631B4"/>
    <w:multiLevelType w:val="hybridMultilevel"/>
    <w:tmpl w:val="BDD4E496"/>
    <w:lvl w:ilvl="0" w:tplc="FFE81454">
      <w:start w:val="1"/>
      <w:numFmt w:val="bullet"/>
      <w:lvlText w:val=""/>
      <w:lvlJc w:val="left"/>
      <w:pPr>
        <w:ind w:left="1494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>
    <w:nsid w:val="07F45262"/>
    <w:multiLevelType w:val="hybridMultilevel"/>
    <w:tmpl w:val="8C028B36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95355BC"/>
    <w:multiLevelType w:val="hybridMultilevel"/>
    <w:tmpl w:val="CCD48470"/>
    <w:lvl w:ilvl="0" w:tplc="8D22CD06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46A830EE">
      <w:numFmt w:val="bullet"/>
      <w:lvlText w:val="–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CA6576"/>
    <w:multiLevelType w:val="hybridMultilevel"/>
    <w:tmpl w:val="75D26BFC"/>
    <w:lvl w:ilvl="0" w:tplc="040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>
    <w:nsid w:val="0BE9266C"/>
    <w:multiLevelType w:val="hybridMultilevel"/>
    <w:tmpl w:val="72D61B9A"/>
    <w:lvl w:ilvl="0" w:tplc="040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0DCD1C48"/>
    <w:multiLevelType w:val="hybridMultilevel"/>
    <w:tmpl w:val="60586706"/>
    <w:lvl w:ilvl="0" w:tplc="0405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9">
    <w:nsid w:val="13526009"/>
    <w:multiLevelType w:val="hybridMultilevel"/>
    <w:tmpl w:val="1FE26372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6A27982"/>
    <w:multiLevelType w:val="multilevel"/>
    <w:tmpl w:val="A88C936E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  <w:b/>
        <w:bCs/>
      </w:rPr>
    </w:lvl>
    <w:lvl w:ilvl="2">
      <w:start w:val="1"/>
      <w:numFmt w:val="bullet"/>
      <w:lvlText w:val=""/>
      <w:lvlJc w:val="left"/>
      <w:pPr>
        <w:ind w:left="1788" w:hanging="36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1">
    <w:nsid w:val="1A206DB4"/>
    <w:multiLevelType w:val="hybridMultilevel"/>
    <w:tmpl w:val="BA503CB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1C01091C"/>
    <w:multiLevelType w:val="hybridMultilevel"/>
    <w:tmpl w:val="4176A0E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8213CA"/>
    <w:multiLevelType w:val="hybridMultilevel"/>
    <w:tmpl w:val="9DEC0FF6"/>
    <w:lvl w:ilvl="0" w:tplc="6626540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3A06134"/>
    <w:multiLevelType w:val="hybridMultilevel"/>
    <w:tmpl w:val="A340591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645640A"/>
    <w:multiLevelType w:val="multilevel"/>
    <w:tmpl w:val="53D0ABEC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b/>
        <w:bCs/>
      </w:rPr>
    </w:lvl>
    <w:lvl w:ilvl="2">
      <w:start w:val="1"/>
      <w:numFmt w:val="lowerLetter"/>
      <w:lvlText w:val="%3)"/>
      <w:lvlJc w:val="left"/>
      <w:pPr>
        <w:ind w:left="2202" w:hanging="360"/>
      </w:pPr>
      <w:rPr>
        <w:rFonts w:asciiTheme="minorHAnsi" w:eastAsiaTheme="minorHAnsi" w:hAnsiTheme="minorHAnsi" w:cs="Times New Roman"/>
      </w:r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6">
    <w:nsid w:val="28A736A1"/>
    <w:multiLevelType w:val="hybridMultilevel"/>
    <w:tmpl w:val="5BAAE52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727F43"/>
    <w:multiLevelType w:val="hybridMultilevel"/>
    <w:tmpl w:val="D00880E4"/>
    <w:lvl w:ilvl="0" w:tplc="1268A686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>
    <w:nsid w:val="369F204F"/>
    <w:multiLevelType w:val="hybridMultilevel"/>
    <w:tmpl w:val="7564D80E"/>
    <w:lvl w:ilvl="0" w:tplc="3E6E953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AB0600"/>
    <w:multiLevelType w:val="hybridMultilevel"/>
    <w:tmpl w:val="A7D62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160DB9"/>
    <w:multiLevelType w:val="hybridMultilevel"/>
    <w:tmpl w:val="1C0AEC68"/>
    <w:lvl w:ilvl="0" w:tplc="40E4ED4C">
      <w:start w:val="1"/>
      <w:numFmt w:val="lowerLetter"/>
      <w:lvlText w:val="%1)"/>
      <w:lvlJc w:val="left"/>
      <w:pPr>
        <w:ind w:left="1416" w:hanging="69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CC107E5"/>
    <w:multiLevelType w:val="hybridMultilevel"/>
    <w:tmpl w:val="07C45CF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EFE45A7"/>
    <w:multiLevelType w:val="hybridMultilevel"/>
    <w:tmpl w:val="D62C05AC"/>
    <w:lvl w:ilvl="0" w:tplc="66265406">
      <w:numFmt w:val="bullet"/>
      <w:lvlText w:val="-"/>
      <w:lvlJc w:val="left"/>
      <w:pPr>
        <w:ind w:left="216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>
    <w:nsid w:val="3F47412C"/>
    <w:multiLevelType w:val="hybridMultilevel"/>
    <w:tmpl w:val="DFEC18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A12937"/>
    <w:multiLevelType w:val="hybridMultilevel"/>
    <w:tmpl w:val="CCA8DAA0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73E52E9"/>
    <w:multiLevelType w:val="hybridMultilevel"/>
    <w:tmpl w:val="DB88A40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87B4F82"/>
    <w:multiLevelType w:val="hybridMultilevel"/>
    <w:tmpl w:val="EDA43088"/>
    <w:lvl w:ilvl="0" w:tplc="62A2785E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5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2" w:tplc="0405000D">
      <w:start w:val="1"/>
      <w:numFmt w:val="bullet"/>
      <w:lvlText w:val=""/>
      <w:lvlJc w:val="left"/>
      <w:pPr>
        <w:ind w:left="2056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4D8E118D"/>
    <w:multiLevelType w:val="multilevel"/>
    <w:tmpl w:val="407EB39C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b/>
        <w:bCs/>
        <w:color w:val="auto"/>
      </w:rPr>
    </w:lvl>
    <w:lvl w:ilvl="2">
      <w:start w:val="1"/>
      <w:numFmt w:val="lowerLetter"/>
      <w:lvlText w:val="%3)"/>
      <w:lvlJc w:val="left"/>
      <w:pPr>
        <w:ind w:left="2202" w:hanging="360"/>
      </w:pPr>
      <w:rPr>
        <w:rFonts w:asciiTheme="minorHAnsi" w:eastAsiaTheme="minorHAnsi" w:hAnsiTheme="minorHAnsi" w:cs="Times New Roman"/>
      </w:r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28">
    <w:nsid w:val="4DFB6C8F"/>
    <w:multiLevelType w:val="hybridMultilevel"/>
    <w:tmpl w:val="D004BD4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4F7B69C7"/>
    <w:multiLevelType w:val="hybridMultilevel"/>
    <w:tmpl w:val="BBA8C4B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58BD1DD2"/>
    <w:multiLevelType w:val="hybridMultilevel"/>
    <w:tmpl w:val="77CE9C5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FDE1D96"/>
    <w:multiLevelType w:val="multilevel"/>
    <w:tmpl w:val="96A0EEFC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32">
    <w:nsid w:val="5FE645D2"/>
    <w:multiLevelType w:val="hybridMultilevel"/>
    <w:tmpl w:val="B1E42D5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3CC65F6"/>
    <w:multiLevelType w:val="hybridMultilevel"/>
    <w:tmpl w:val="6C86A9C0"/>
    <w:lvl w:ilvl="0" w:tplc="3ADA1F48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9256DAB"/>
    <w:multiLevelType w:val="multilevel"/>
    <w:tmpl w:val="60D0673C"/>
    <w:lvl w:ilvl="0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5">
    <w:nsid w:val="6E1E427A"/>
    <w:multiLevelType w:val="hybridMultilevel"/>
    <w:tmpl w:val="0DA2490E"/>
    <w:lvl w:ilvl="0" w:tplc="0405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36">
    <w:nsid w:val="6E44072E"/>
    <w:multiLevelType w:val="hybridMultilevel"/>
    <w:tmpl w:val="56F8001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80D4D40"/>
    <w:multiLevelType w:val="hybridMultilevel"/>
    <w:tmpl w:val="A34E7DFC"/>
    <w:lvl w:ilvl="0" w:tplc="EB387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90879CA"/>
    <w:multiLevelType w:val="hybridMultilevel"/>
    <w:tmpl w:val="3CC8109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BD61F75"/>
    <w:multiLevelType w:val="multilevel"/>
    <w:tmpl w:val="01349638"/>
    <w:lvl w:ilvl="0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8" w:hanging="360"/>
      </w:pPr>
      <w:rPr>
        <w:rFonts w:hint="default"/>
      </w:rPr>
    </w:lvl>
  </w:abstractNum>
  <w:abstractNum w:abstractNumId="40">
    <w:nsid w:val="7D6D15E2"/>
    <w:multiLevelType w:val="hybridMultilevel"/>
    <w:tmpl w:val="60EEE7CC"/>
    <w:lvl w:ilvl="0" w:tplc="6626540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26"/>
  </w:num>
  <w:num w:numId="2">
    <w:abstractNumId w:val="34"/>
  </w:num>
  <w:num w:numId="3">
    <w:abstractNumId w:val="31"/>
  </w:num>
  <w:num w:numId="4">
    <w:abstractNumId w:val="15"/>
  </w:num>
  <w:num w:numId="5">
    <w:abstractNumId w:val="5"/>
  </w:num>
  <w:num w:numId="6">
    <w:abstractNumId w:val="19"/>
  </w:num>
  <w:num w:numId="7">
    <w:abstractNumId w:val="22"/>
  </w:num>
  <w:num w:numId="8">
    <w:abstractNumId w:val="25"/>
  </w:num>
  <w:num w:numId="9">
    <w:abstractNumId w:val="36"/>
  </w:num>
  <w:num w:numId="10">
    <w:abstractNumId w:val="3"/>
  </w:num>
  <w:num w:numId="11">
    <w:abstractNumId w:val="24"/>
  </w:num>
  <w:num w:numId="12">
    <w:abstractNumId w:val="38"/>
  </w:num>
  <w:num w:numId="13">
    <w:abstractNumId w:val="13"/>
  </w:num>
  <w:num w:numId="14">
    <w:abstractNumId w:val="8"/>
  </w:num>
  <w:num w:numId="15">
    <w:abstractNumId w:val="10"/>
  </w:num>
  <w:num w:numId="16">
    <w:abstractNumId w:val="35"/>
  </w:num>
  <w:num w:numId="17">
    <w:abstractNumId w:val="40"/>
  </w:num>
  <w:num w:numId="18">
    <w:abstractNumId w:val="27"/>
  </w:num>
  <w:num w:numId="19">
    <w:abstractNumId w:val="39"/>
  </w:num>
  <w:num w:numId="20">
    <w:abstractNumId w:val="4"/>
  </w:num>
  <w:num w:numId="21">
    <w:abstractNumId w:val="23"/>
  </w:num>
  <w:num w:numId="22">
    <w:abstractNumId w:val="14"/>
  </w:num>
  <w:num w:numId="23">
    <w:abstractNumId w:val="30"/>
  </w:num>
  <w:num w:numId="24">
    <w:abstractNumId w:val="6"/>
  </w:num>
  <w:num w:numId="25">
    <w:abstractNumId w:val="29"/>
  </w:num>
  <w:num w:numId="26">
    <w:abstractNumId w:val="9"/>
  </w:num>
  <w:num w:numId="27">
    <w:abstractNumId w:val="12"/>
  </w:num>
  <w:num w:numId="28">
    <w:abstractNumId w:val="0"/>
  </w:num>
  <w:num w:numId="29">
    <w:abstractNumId w:val="7"/>
  </w:num>
  <w:num w:numId="30">
    <w:abstractNumId w:val="37"/>
  </w:num>
  <w:num w:numId="31">
    <w:abstractNumId w:val="20"/>
  </w:num>
  <w:num w:numId="32">
    <w:abstractNumId w:val="33"/>
  </w:num>
  <w:num w:numId="33">
    <w:abstractNumId w:val="1"/>
  </w:num>
  <w:num w:numId="34">
    <w:abstractNumId w:val="17"/>
  </w:num>
  <w:num w:numId="35">
    <w:abstractNumId w:val="16"/>
  </w:num>
  <w:num w:numId="36">
    <w:abstractNumId w:val="2"/>
  </w:num>
  <w:num w:numId="37">
    <w:abstractNumId w:val="28"/>
  </w:num>
  <w:num w:numId="38">
    <w:abstractNumId w:val="21"/>
  </w:num>
  <w:num w:numId="39">
    <w:abstractNumId w:val="11"/>
  </w:num>
  <w:num w:numId="40">
    <w:abstractNumId w:val="32"/>
  </w:num>
  <w:num w:numId="41">
    <w:abstractNumId w:val="1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AQiM2MjUzMzYyUdpeDU4uLM/DyQApNaAMROblAsAAAA"/>
  </w:docVars>
  <w:rsids>
    <w:rsidRoot w:val="00BB1501"/>
    <w:rsid w:val="0000152D"/>
    <w:rsid w:val="00006A28"/>
    <w:rsid w:val="000128CE"/>
    <w:rsid w:val="000335C3"/>
    <w:rsid w:val="00035FBA"/>
    <w:rsid w:val="00037798"/>
    <w:rsid w:val="00040A83"/>
    <w:rsid w:val="00043D8C"/>
    <w:rsid w:val="000446AD"/>
    <w:rsid w:val="00050ABB"/>
    <w:rsid w:val="00060099"/>
    <w:rsid w:val="00070D8D"/>
    <w:rsid w:val="00071413"/>
    <w:rsid w:val="000817B5"/>
    <w:rsid w:val="00090E7E"/>
    <w:rsid w:val="00097B6A"/>
    <w:rsid w:val="000A00D7"/>
    <w:rsid w:val="000A36C0"/>
    <w:rsid w:val="000A439E"/>
    <w:rsid w:val="000B2A30"/>
    <w:rsid w:val="000B542D"/>
    <w:rsid w:val="000C3A15"/>
    <w:rsid w:val="000D26C9"/>
    <w:rsid w:val="000D6960"/>
    <w:rsid w:val="000E73F1"/>
    <w:rsid w:val="000F139A"/>
    <w:rsid w:val="000F2A50"/>
    <w:rsid w:val="000F5C72"/>
    <w:rsid w:val="001108D4"/>
    <w:rsid w:val="0012116F"/>
    <w:rsid w:val="00121F81"/>
    <w:rsid w:val="00147481"/>
    <w:rsid w:val="00157F31"/>
    <w:rsid w:val="00167060"/>
    <w:rsid w:val="00167109"/>
    <w:rsid w:val="00170E13"/>
    <w:rsid w:val="00170ED2"/>
    <w:rsid w:val="00174C1E"/>
    <w:rsid w:val="00175FB2"/>
    <w:rsid w:val="001863A9"/>
    <w:rsid w:val="0018748F"/>
    <w:rsid w:val="0019161B"/>
    <w:rsid w:val="001B254B"/>
    <w:rsid w:val="001B33CA"/>
    <w:rsid w:val="001D3566"/>
    <w:rsid w:val="001D7D1A"/>
    <w:rsid w:val="001E674E"/>
    <w:rsid w:val="001F0938"/>
    <w:rsid w:val="001F36B3"/>
    <w:rsid w:val="001F7458"/>
    <w:rsid w:val="0021471C"/>
    <w:rsid w:val="00214DEE"/>
    <w:rsid w:val="0021585A"/>
    <w:rsid w:val="002171EE"/>
    <w:rsid w:val="00224DA3"/>
    <w:rsid w:val="00241ED3"/>
    <w:rsid w:val="00246164"/>
    <w:rsid w:val="00246A50"/>
    <w:rsid w:val="0025088F"/>
    <w:rsid w:val="00253277"/>
    <w:rsid w:val="00257531"/>
    <w:rsid w:val="002619D0"/>
    <w:rsid w:val="002635CB"/>
    <w:rsid w:val="00263EF8"/>
    <w:rsid w:val="0026531A"/>
    <w:rsid w:val="00274062"/>
    <w:rsid w:val="002748F7"/>
    <w:rsid w:val="00275E6C"/>
    <w:rsid w:val="002817CF"/>
    <w:rsid w:val="00285259"/>
    <w:rsid w:val="002906FC"/>
    <w:rsid w:val="00290D68"/>
    <w:rsid w:val="002A0649"/>
    <w:rsid w:val="002A0981"/>
    <w:rsid w:val="002A1984"/>
    <w:rsid w:val="002A1AD6"/>
    <w:rsid w:val="002A1D25"/>
    <w:rsid w:val="002C0117"/>
    <w:rsid w:val="002D519B"/>
    <w:rsid w:val="002D7A79"/>
    <w:rsid w:val="002F1AB9"/>
    <w:rsid w:val="002F1DFC"/>
    <w:rsid w:val="002F7C91"/>
    <w:rsid w:val="003119F9"/>
    <w:rsid w:val="00316BE5"/>
    <w:rsid w:val="0032070C"/>
    <w:rsid w:val="0032152D"/>
    <w:rsid w:val="00323364"/>
    <w:rsid w:val="0032346A"/>
    <w:rsid w:val="00325AF4"/>
    <w:rsid w:val="003303CF"/>
    <w:rsid w:val="00343CD3"/>
    <w:rsid w:val="00350EBC"/>
    <w:rsid w:val="00352AF4"/>
    <w:rsid w:val="00354B89"/>
    <w:rsid w:val="00357D48"/>
    <w:rsid w:val="0036358A"/>
    <w:rsid w:val="00366608"/>
    <w:rsid w:val="00367758"/>
    <w:rsid w:val="00371B93"/>
    <w:rsid w:val="0038063B"/>
    <w:rsid w:val="00381B17"/>
    <w:rsid w:val="00383B77"/>
    <w:rsid w:val="00396220"/>
    <w:rsid w:val="00396FE0"/>
    <w:rsid w:val="00397907"/>
    <w:rsid w:val="003A18CD"/>
    <w:rsid w:val="003A3B8A"/>
    <w:rsid w:val="003A476A"/>
    <w:rsid w:val="003B565B"/>
    <w:rsid w:val="003C2552"/>
    <w:rsid w:val="003C6556"/>
    <w:rsid w:val="003D1AAF"/>
    <w:rsid w:val="003D2C05"/>
    <w:rsid w:val="003E7AE0"/>
    <w:rsid w:val="003F1381"/>
    <w:rsid w:val="00412BFF"/>
    <w:rsid w:val="00414056"/>
    <w:rsid w:val="004159AD"/>
    <w:rsid w:val="00422493"/>
    <w:rsid w:val="004316E8"/>
    <w:rsid w:val="004344C1"/>
    <w:rsid w:val="00443B93"/>
    <w:rsid w:val="004441DE"/>
    <w:rsid w:val="004460AD"/>
    <w:rsid w:val="00450C29"/>
    <w:rsid w:val="00456E6C"/>
    <w:rsid w:val="0045765A"/>
    <w:rsid w:val="00465C41"/>
    <w:rsid w:val="00466137"/>
    <w:rsid w:val="00466AE6"/>
    <w:rsid w:val="00467B7D"/>
    <w:rsid w:val="004734A7"/>
    <w:rsid w:val="00474937"/>
    <w:rsid w:val="00480FBC"/>
    <w:rsid w:val="00482E84"/>
    <w:rsid w:val="00484B6F"/>
    <w:rsid w:val="00486914"/>
    <w:rsid w:val="004945E4"/>
    <w:rsid w:val="004A0553"/>
    <w:rsid w:val="004A0EA4"/>
    <w:rsid w:val="004A43E2"/>
    <w:rsid w:val="004A6A96"/>
    <w:rsid w:val="004C4AC0"/>
    <w:rsid w:val="004C7D1C"/>
    <w:rsid w:val="004D12A7"/>
    <w:rsid w:val="004E290C"/>
    <w:rsid w:val="004E45B4"/>
    <w:rsid w:val="004E55CD"/>
    <w:rsid w:val="004F54D3"/>
    <w:rsid w:val="00505CE7"/>
    <w:rsid w:val="0051590E"/>
    <w:rsid w:val="00516ED1"/>
    <w:rsid w:val="00520101"/>
    <w:rsid w:val="00525EAF"/>
    <w:rsid w:val="00526392"/>
    <w:rsid w:val="00535183"/>
    <w:rsid w:val="00541D40"/>
    <w:rsid w:val="00542E61"/>
    <w:rsid w:val="005468BC"/>
    <w:rsid w:val="005507D8"/>
    <w:rsid w:val="00551685"/>
    <w:rsid w:val="00552B83"/>
    <w:rsid w:val="00562313"/>
    <w:rsid w:val="00563609"/>
    <w:rsid w:val="00566648"/>
    <w:rsid w:val="00570E84"/>
    <w:rsid w:val="005756AF"/>
    <w:rsid w:val="0058652D"/>
    <w:rsid w:val="00587E62"/>
    <w:rsid w:val="00590EE2"/>
    <w:rsid w:val="005A1785"/>
    <w:rsid w:val="005B42BE"/>
    <w:rsid w:val="005B5F94"/>
    <w:rsid w:val="005C1A1C"/>
    <w:rsid w:val="005C40EC"/>
    <w:rsid w:val="005C7F2A"/>
    <w:rsid w:val="005D04E2"/>
    <w:rsid w:val="005D55F3"/>
    <w:rsid w:val="005D689B"/>
    <w:rsid w:val="005E29B9"/>
    <w:rsid w:val="00616102"/>
    <w:rsid w:val="00625812"/>
    <w:rsid w:val="00626C66"/>
    <w:rsid w:val="00627334"/>
    <w:rsid w:val="0063142F"/>
    <w:rsid w:val="00634C1C"/>
    <w:rsid w:val="00636968"/>
    <w:rsid w:val="00654CEB"/>
    <w:rsid w:val="00655B40"/>
    <w:rsid w:val="00665BC9"/>
    <w:rsid w:val="00666AB0"/>
    <w:rsid w:val="00687569"/>
    <w:rsid w:val="0068787B"/>
    <w:rsid w:val="006925D4"/>
    <w:rsid w:val="00693610"/>
    <w:rsid w:val="00694C42"/>
    <w:rsid w:val="006C4F1D"/>
    <w:rsid w:val="006C6728"/>
    <w:rsid w:val="006C7BA6"/>
    <w:rsid w:val="006D61AF"/>
    <w:rsid w:val="006E3A9D"/>
    <w:rsid w:val="006E59B1"/>
    <w:rsid w:val="006E7AB6"/>
    <w:rsid w:val="006F31DE"/>
    <w:rsid w:val="006F3D1D"/>
    <w:rsid w:val="006F45A9"/>
    <w:rsid w:val="006F4B53"/>
    <w:rsid w:val="006F6D0F"/>
    <w:rsid w:val="00702181"/>
    <w:rsid w:val="0070289D"/>
    <w:rsid w:val="00704713"/>
    <w:rsid w:val="00712284"/>
    <w:rsid w:val="00716584"/>
    <w:rsid w:val="00716D22"/>
    <w:rsid w:val="00717D31"/>
    <w:rsid w:val="007239E8"/>
    <w:rsid w:val="00727579"/>
    <w:rsid w:val="00732A14"/>
    <w:rsid w:val="007331D4"/>
    <w:rsid w:val="007479BF"/>
    <w:rsid w:val="00751746"/>
    <w:rsid w:val="0076067C"/>
    <w:rsid w:val="00761928"/>
    <w:rsid w:val="00763CB7"/>
    <w:rsid w:val="0077166D"/>
    <w:rsid w:val="00772B8D"/>
    <w:rsid w:val="00777553"/>
    <w:rsid w:val="007817DB"/>
    <w:rsid w:val="00787BDF"/>
    <w:rsid w:val="00792A8F"/>
    <w:rsid w:val="007957AC"/>
    <w:rsid w:val="007A5EF5"/>
    <w:rsid w:val="007A7BF0"/>
    <w:rsid w:val="007B055C"/>
    <w:rsid w:val="007B591D"/>
    <w:rsid w:val="007B5C0E"/>
    <w:rsid w:val="007B64BC"/>
    <w:rsid w:val="007C0063"/>
    <w:rsid w:val="007C13A2"/>
    <w:rsid w:val="007C5AA6"/>
    <w:rsid w:val="007D1A67"/>
    <w:rsid w:val="007D33DF"/>
    <w:rsid w:val="007D6604"/>
    <w:rsid w:val="007E030E"/>
    <w:rsid w:val="007E227F"/>
    <w:rsid w:val="007E6DC3"/>
    <w:rsid w:val="007F55F5"/>
    <w:rsid w:val="00800748"/>
    <w:rsid w:val="00804084"/>
    <w:rsid w:val="008163C6"/>
    <w:rsid w:val="008200C0"/>
    <w:rsid w:val="008204A4"/>
    <w:rsid w:val="00823472"/>
    <w:rsid w:val="0082487E"/>
    <w:rsid w:val="00826B86"/>
    <w:rsid w:val="00837DBB"/>
    <w:rsid w:val="0084103D"/>
    <w:rsid w:val="008418F8"/>
    <w:rsid w:val="00847AF9"/>
    <w:rsid w:val="00852C8E"/>
    <w:rsid w:val="00857832"/>
    <w:rsid w:val="008579D8"/>
    <w:rsid w:val="00861FED"/>
    <w:rsid w:val="008719E4"/>
    <w:rsid w:val="00872B31"/>
    <w:rsid w:val="00876936"/>
    <w:rsid w:val="00880B81"/>
    <w:rsid w:val="0088662A"/>
    <w:rsid w:val="00894F56"/>
    <w:rsid w:val="0089710E"/>
    <w:rsid w:val="008975AA"/>
    <w:rsid w:val="0089773D"/>
    <w:rsid w:val="008B2BFB"/>
    <w:rsid w:val="008D7A52"/>
    <w:rsid w:val="008E0073"/>
    <w:rsid w:val="008E0815"/>
    <w:rsid w:val="008E43B6"/>
    <w:rsid w:val="008F53CD"/>
    <w:rsid w:val="0090439B"/>
    <w:rsid w:val="00910A77"/>
    <w:rsid w:val="00912231"/>
    <w:rsid w:val="0091752F"/>
    <w:rsid w:val="0092339B"/>
    <w:rsid w:val="00940293"/>
    <w:rsid w:val="00943C52"/>
    <w:rsid w:val="009503E8"/>
    <w:rsid w:val="00950DCF"/>
    <w:rsid w:val="00954F51"/>
    <w:rsid w:val="009667C5"/>
    <w:rsid w:val="00984439"/>
    <w:rsid w:val="00984FC7"/>
    <w:rsid w:val="0098654C"/>
    <w:rsid w:val="009A1B4F"/>
    <w:rsid w:val="009B41FE"/>
    <w:rsid w:val="009B5EAC"/>
    <w:rsid w:val="009C5961"/>
    <w:rsid w:val="009D56EC"/>
    <w:rsid w:val="009E28AA"/>
    <w:rsid w:val="009E3AC4"/>
    <w:rsid w:val="009E7450"/>
    <w:rsid w:val="009F3303"/>
    <w:rsid w:val="009F6012"/>
    <w:rsid w:val="00A03CDC"/>
    <w:rsid w:val="00A03E7D"/>
    <w:rsid w:val="00A1312B"/>
    <w:rsid w:val="00A1373C"/>
    <w:rsid w:val="00A15734"/>
    <w:rsid w:val="00A164A1"/>
    <w:rsid w:val="00A24EC6"/>
    <w:rsid w:val="00A27F20"/>
    <w:rsid w:val="00A30773"/>
    <w:rsid w:val="00A32BCB"/>
    <w:rsid w:val="00A36604"/>
    <w:rsid w:val="00A40546"/>
    <w:rsid w:val="00A4138A"/>
    <w:rsid w:val="00A466EA"/>
    <w:rsid w:val="00A46BD3"/>
    <w:rsid w:val="00A52AF0"/>
    <w:rsid w:val="00A54277"/>
    <w:rsid w:val="00A55AF3"/>
    <w:rsid w:val="00A5674D"/>
    <w:rsid w:val="00A579F1"/>
    <w:rsid w:val="00A7438F"/>
    <w:rsid w:val="00A74EE1"/>
    <w:rsid w:val="00A80C22"/>
    <w:rsid w:val="00A8148C"/>
    <w:rsid w:val="00A81EBA"/>
    <w:rsid w:val="00A9113B"/>
    <w:rsid w:val="00A917CC"/>
    <w:rsid w:val="00A932AA"/>
    <w:rsid w:val="00A9525D"/>
    <w:rsid w:val="00AA15CA"/>
    <w:rsid w:val="00AB6238"/>
    <w:rsid w:val="00AB655D"/>
    <w:rsid w:val="00AC7D11"/>
    <w:rsid w:val="00AD2511"/>
    <w:rsid w:val="00AE00B3"/>
    <w:rsid w:val="00AE1072"/>
    <w:rsid w:val="00AE30BA"/>
    <w:rsid w:val="00AF601D"/>
    <w:rsid w:val="00B01C8A"/>
    <w:rsid w:val="00B0282A"/>
    <w:rsid w:val="00B05A64"/>
    <w:rsid w:val="00B12136"/>
    <w:rsid w:val="00B14EE9"/>
    <w:rsid w:val="00B15F7B"/>
    <w:rsid w:val="00B17C4F"/>
    <w:rsid w:val="00B319B5"/>
    <w:rsid w:val="00B330E6"/>
    <w:rsid w:val="00B35972"/>
    <w:rsid w:val="00B35CEE"/>
    <w:rsid w:val="00B41B8F"/>
    <w:rsid w:val="00B504B4"/>
    <w:rsid w:val="00B5143E"/>
    <w:rsid w:val="00B57CBA"/>
    <w:rsid w:val="00B7516D"/>
    <w:rsid w:val="00B82139"/>
    <w:rsid w:val="00B85383"/>
    <w:rsid w:val="00B853EA"/>
    <w:rsid w:val="00B90584"/>
    <w:rsid w:val="00BA20C9"/>
    <w:rsid w:val="00BA5242"/>
    <w:rsid w:val="00BB1501"/>
    <w:rsid w:val="00BD0EB5"/>
    <w:rsid w:val="00BD176E"/>
    <w:rsid w:val="00BD26E8"/>
    <w:rsid w:val="00BD4884"/>
    <w:rsid w:val="00BE1365"/>
    <w:rsid w:val="00BE2A13"/>
    <w:rsid w:val="00BE43B1"/>
    <w:rsid w:val="00BF1E28"/>
    <w:rsid w:val="00BF47C0"/>
    <w:rsid w:val="00C01058"/>
    <w:rsid w:val="00C10E84"/>
    <w:rsid w:val="00C20B91"/>
    <w:rsid w:val="00C23E25"/>
    <w:rsid w:val="00C259EE"/>
    <w:rsid w:val="00C339D6"/>
    <w:rsid w:val="00C40694"/>
    <w:rsid w:val="00C41EDA"/>
    <w:rsid w:val="00C43BEB"/>
    <w:rsid w:val="00C44429"/>
    <w:rsid w:val="00C45E79"/>
    <w:rsid w:val="00C47CFB"/>
    <w:rsid w:val="00C508C1"/>
    <w:rsid w:val="00C5311F"/>
    <w:rsid w:val="00C655B2"/>
    <w:rsid w:val="00C705F6"/>
    <w:rsid w:val="00C72400"/>
    <w:rsid w:val="00C7254C"/>
    <w:rsid w:val="00C827BB"/>
    <w:rsid w:val="00C86213"/>
    <w:rsid w:val="00C8662E"/>
    <w:rsid w:val="00C8679C"/>
    <w:rsid w:val="00C87152"/>
    <w:rsid w:val="00C873F8"/>
    <w:rsid w:val="00C94E97"/>
    <w:rsid w:val="00C96A14"/>
    <w:rsid w:val="00CA09FA"/>
    <w:rsid w:val="00CD539F"/>
    <w:rsid w:val="00CE52AD"/>
    <w:rsid w:val="00CE61F5"/>
    <w:rsid w:val="00CF3D75"/>
    <w:rsid w:val="00D00797"/>
    <w:rsid w:val="00D02440"/>
    <w:rsid w:val="00D07503"/>
    <w:rsid w:val="00D14BA9"/>
    <w:rsid w:val="00D15719"/>
    <w:rsid w:val="00D210D1"/>
    <w:rsid w:val="00D2234C"/>
    <w:rsid w:val="00D242B0"/>
    <w:rsid w:val="00D246BA"/>
    <w:rsid w:val="00D257A7"/>
    <w:rsid w:val="00D26DEE"/>
    <w:rsid w:val="00D3641B"/>
    <w:rsid w:val="00D40FA1"/>
    <w:rsid w:val="00D4564F"/>
    <w:rsid w:val="00D61D82"/>
    <w:rsid w:val="00D629A1"/>
    <w:rsid w:val="00D634CE"/>
    <w:rsid w:val="00D70B1C"/>
    <w:rsid w:val="00D74662"/>
    <w:rsid w:val="00D82C4E"/>
    <w:rsid w:val="00D90035"/>
    <w:rsid w:val="00D92AB0"/>
    <w:rsid w:val="00DB4630"/>
    <w:rsid w:val="00DC155E"/>
    <w:rsid w:val="00DC25E4"/>
    <w:rsid w:val="00DD0B34"/>
    <w:rsid w:val="00DD12BE"/>
    <w:rsid w:val="00DD5CCF"/>
    <w:rsid w:val="00DD6EBD"/>
    <w:rsid w:val="00DD798E"/>
    <w:rsid w:val="00DE388D"/>
    <w:rsid w:val="00DE455A"/>
    <w:rsid w:val="00DE533D"/>
    <w:rsid w:val="00DF748C"/>
    <w:rsid w:val="00E068CD"/>
    <w:rsid w:val="00E11190"/>
    <w:rsid w:val="00E132D7"/>
    <w:rsid w:val="00E14029"/>
    <w:rsid w:val="00E14519"/>
    <w:rsid w:val="00E31134"/>
    <w:rsid w:val="00E33648"/>
    <w:rsid w:val="00E37291"/>
    <w:rsid w:val="00E41B28"/>
    <w:rsid w:val="00E511E1"/>
    <w:rsid w:val="00E54261"/>
    <w:rsid w:val="00E550EA"/>
    <w:rsid w:val="00E60B73"/>
    <w:rsid w:val="00E653EB"/>
    <w:rsid w:val="00E658CE"/>
    <w:rsid w:val="00E65F9F"/>
    <w:rsid w:val="00E7316F"/>
    <w:rsid w:val="00E74411"/>
    <w:rsid w:val="00E87C55"/>
    <w:rsid w:val="00EA52A5"/>
    <w:rsid w:val="00EA5A4F"/>
    <w:rsid w:val="00EC10D3"/>
    <w:rsid w:val="00EC16F8"/>
    <w:rsid w:val="00EC6472"/>
    <w:rsid w:val="00ED416A"/>
    <w:rsid w:val="00ED4C30"/>
    <w:rsid w:val="00EE0A89"/>
    <w:rsid w:val="00EE7B96"/>
    <w:rsid w:val="00F00892"/>
    <w:rsid w:val="00F05323"/>
    <w:rsid w:val="00F11A78"/>
    <w:rsid w:val="00F1296E"/>
    <w:rsid w:val="00F25466"/>
    <w:rsid w:val="00F33E14"/>
    <w:rsid w:val="00F35628"/>
    <w:rsid w:val="00F426EA"/>
    <w:rsid w:val="00F616B3"/>
    <w:rsid w:val="00F62FA3"/>
    <w:rsid w:val="00F64686"/>
    <w:rsid w:val="00F66A3F"/>
    <w:rsid w:val="00F66D93"/>
    <w:rsid w:val="00F80EBC"/>
    <w:rsid w:val="00FB0382"/>
    <w:rsid w:val="00FB4132"/>
    <w:rsid w:val="00FB4CC2"/>
    <w:rsid w:val="00FC0178"/>
    <w:rsid w:val="00FC31FA"/>
    <w:rsid w:val="00FC5C55"/>
    <w:rsid w:val="00FD356C"/>
    <w:rsid w:val="00FD36DA"/>
    <w:rsid w:val="00FD7A47"/>
    <w:rsid w:val="00FD7EAF"/>
    <w:rsid w:val="00FE2897"/>
    <w:rsid w:val="00FE3C94"/>
    <w:rsid w:val="00FF1A1A"/>
    <w:rsid w:val="00FF58FE"/>
    <w:rsid w:val="00FF6D8F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8C82A"/>
  <w15:docId w15:val="{7B3B0685-5961-45BD-AAD5-12F982495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B150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BB1501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BB150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80F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0FBC"/>
    <w:rPr>
      <w:rFonts w:ascii="Tahoma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175FB2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75FB2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7D33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D33DF"/>
    <w:rPr>
      <w:rFonts w:ascii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D33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D33DF"/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CF258B-96B7-4134-806D-747C45175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114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Adámková</dc:creator>
  <cp:lastModifiedBy>HP</cp:lastModifiedBy>
  <cp:revision>5</cp:revision>
  <cp:lastPrinted>2021-08-26T22:05:00Z</cp:lastPrinted>
  <dcterms:created xsi:type="dcterms:W3CDTF">2021-11-17T22:05:00Z</dcterms:created>
  <dcterms:modified xsi:type="dcterms:W3CDTF">2021-11-18T23:42:00Z</dcterms:modified>
</cp:coreProperties>
</file>